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0779C2" w:rsidTr="000779C2">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0779C2" w:rsidRDefault="000779C2" w:rsidP="00694ADE">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142DCF"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142DCF" w:rsidRPr="00142DCF" w:rsidRDefault="00142DCF" w:rsidP="00694ADE">
            <w:pPr>
              <w:pStyle w:val="Header"/>
              <w:jc w:val="right"/>
              <w:rPr>
                <w:sz w:val="20"/>
                <w:szCs w:val="20"/>
              </w:rPr>
            </w:pPr>
            <w:r w:rsidRPr="00142DCF">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142DCF" w:rsidRDefault="00142DCF" w:rsidP="00694ADE"/>
        </w:tc>
      </w:tr>
      <w:tr w:rsidR="000779C2"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0779C2" w:rsidRDefault="000779C2" w:rsidP="00694ADE">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0779C2" w:rsidRDefault="000779C2" w:rsidP="00694ADE"/>
        </w:tc>
      </w:tr>
      <w:tr w:rsidR="000779C2"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0779C2" w:rsidRDefault="000779C2" w:rsidP="00694ADE">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0779C2" w:rsidRDefault="000779C2" w:rsidP="00694ADE"/>
        </w:tc>
      </w:tr>
    </w:tbl>
    <w:p w:rsidR="008F58AD" w:rsidRDefault="008F58AD" w:rsidP="008F58AD">
      <w:pPr>
        <w:spacing w:after="0"/>
        <w:jc w:val="center"/>
        <w:rPr>
          <w:rFonts w:asciiTheme="majorHAnsi" w:hAnsiTheme="majorHAnsi" w:cs="Arial"/>
          <w:b/>
          <w:sz w:val="36"/>
          <w:szCs w:val="36"/>
        </w:rPr>
      </w:pPr>
    </w:p>
    <w:p w:rsidR="008F58AD" w:rsidRPr="00AE6604" w:rsidRDefault="00142DCF" w:rsidP="00F75657">
      <w:pPr>
        <w:jc w:val="center"/>
        <w:rPr>
          <w:rFonts w:asciiTheme="majorHAnsi" w:hAnsiTheme="majorHAnsi" w:cs="Arial"/>
          <w:b/>
          <w:caps/>
          <w:sz w:val="36"/>
          <w:szCs w:val="36"/>
        </w:rPr>
      </w:pPr>
      <w:r w:rsidRPr="00AE6604">
        <w:rPr>
          <w:rFonts w:asciiTheme="majorHAnsi" w:hAnsiTheme="majorHAnsi" w:cs="Arial"/>
          <w:b/>
          <w:caps/>
          <w:sz w:val="36"/>
          <w:szCs w:val="36"/>
        </w:rPr>
        <w:t>Program Modification</w:t>
      </w:r>
      <w:r w:rsidR="00F75657" w:rsidRPr="00AE6604">
        <w:rPr>
          <w:rFonts w:asciiTheme="majorHAnsi" w:hAnsiTheme="majorHAnsi" w:cs="Arial"/>
          <w:b/>
          <w:caps/>
          <w:sz w:val="36"/>
          <w:szCs w:val="36"/>
        </w:rPr>
        <w:t xml:space="preserve"> Form</w:t>
      </w:r>
    </w:p>
    <w:p w:rsidR="00AD2FB4" w:rsidRPr="00285F5A" w:rsidRDefault="00AD2FB4" w:rsidP="00AD2FB4">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rsidR="00AD2FB4" w:rsidRDefault="00FB63AB" w:rsidP="00AD2FB4">
      <w:pPr>
        <w:rPr>
          <w:rFonts w:asciiTheme="majorHAnsi" w:hAnsiTheme="majorHAnsi" w:cs="Arial"/>
          <w:b/>
          <w:szCs w:val="20"/>
        </w:rPr>
      </w:pPr>
      <w:r>
        <w:rPr>
          <w:rFonts w:ascii="MS Gothic" w:eastAsia="MS Gothic" w:hAnsi="MS Gothic" w:cs="Arial"/>
          <w:b/>
          <w:szCs w:val="20"/>
        </w:rPr>
        <w:t>[X</w:t>
      </w:r>
      <w:r w:rsidR="00AD2FB4">
        <w:rPr>
          <w:rFonts w:ascii="MS Gothic" w:eastAsia="MS Gothic" w:hAnsi="MS Gothic" w:cs="Arial"/>
          <w:b/>
          <w:szCs w:val="20"/>
        </w:rPr>
        <w:t>]</w:t>
      </w:r>
      <w:r w:rsidR="00AD2FB4">
        <w:rPr>
          <w:rFonts w:asciiTheme="majorHAnsi" w:hAnsiTheme="majorHAnsi" w:cs="Arial"/>
          <w:b/>
          <w:szCs w:val="20"/>
        </w:rPr>
        <w:tab/>
      </w:r>
      <w:r w:rsidR="00AD2FB4"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85052C" w:rsidRPr="008426D1" w:rsidTr="00F72B03">
        <w:tc>
          <w:tcPr>
            <w:tcW w:w="10908" w:type="dxa"/>
            <w:tcBorders>
              <w:top w:val="double" w:sz="4" w:space="0" w:color="auto"/>
              <w:left w:val="double" w:sz="4" w:space="0" w:color="auto"/>
              <w:bottom w:val="double" w:sz="4" w:space="0" w:color="auto"/>
              <w:right w:val="double" w:sz="4" w:space="0" w:color="auto"/>
            </w:tcBorders>
            <w:shd w:val="clear" w:color="auto" w:fill="CCFFFF"/>
          </w:tcPr>
          <w:p w:rsidR="0085052C" w:rsidRPr="0085052C" w:rsidRDefault="00A21B85" w:rsidP="0035440D">
            <w:pPr>
              <w:spacing w:before="120" w:after="120" w:line="240" w:lineRule="auto"/>
              <w:ind w:left="360" w:hanging="360"/>
              <w:rPr>
                <w:rFonts w:asciiTheme="majorHAnsi" w:hAnsiTheme="majorHAnsi" w:cs="Arial"/>
                <w:b/>
                <w:sz w:val="20"/>
                <w:szCs w:val="20"/>
              </w:rPr>
            </w:pPr>
            <w:r w:rsidRPr="00A21B85">
              <w:rPr>
                <w:rFonts w:asciiTheme="majorHAnsi" w:eastAsia="MS Gothic" w:hAnsiTheme="majorHAnsi" w:cs="Arial"/>
                <w:b/>
                <w:sz w:val="20"/>
                <w:szCs w:val="20"/>
              </w:rPr>
              <w:t>Modification Type:</w:t>
            </w:r>
            <w:r>
              <w:rPr>
                <w:rFonts w:ascii="MS Gothic" w:eastAsia="MS Gothic" w:hAnsi="MS Gothic" w:cs="Arial"/>
                <w:b/>
                <w:szCs w:val="20"/>
              </w:rPr>
              <w:t xml:space="preserve"> [ ]</w:t>
            </w:r>
            <w:r w:rsidR="0085052C" w:rsidRPr="0085052C">
              <w:rPr>
                <w:rFonts w:asciiTheme="majorHAnsi" w:eastAsia="MS Gothic" w:hAnsiTheme="majorHAnsi" w:cs="Arial"/>
                <w:b/>
                <w:sz w:val="20"/>
                <w:szCs w:val="20"/>
              </w:rPr>
              <w:t>Admissions</w:t>
            </w:r>
            <w:r w:rsidR="0085052C" w:rsidRPr="0085052C">
              <w:rPr>
                <w:rFonts w:asciiTheme="majorHAnsi" w:hAnsiTheme="majorHAnsi" w:cs="Arial"/>
                <w:b/>
                <w:sz w:val="20"/>
                <w:szCs w:val="20"/>
              </w:rPr>
              <w:t xml:space="preserve">,  </w:t>
            </w:r>
            <w:r>
              <w:rPr>
                <w:rFonts w:ascii="MS Gothic" w:eastAsia="MS Gothic" w:hAnsi="MS Gothic" w:cs="Arial"/>
                <w:b/>
                <w:szCs w:val="20"/>
              </w:rPr>
              <w:t>[</w:t>
            </w:r>
            <w:r w:rsidR="0035440D">
              <w:rPr>
                <w:rFonts w:ascii="MS Gothic" w:eastAsia="MS Gothic" w:hAnsi="MS Gothic" w:cs="Arial"/>
                <w:b/>
                <w:szCs w:val="20"/>
              </w:rPr>
              <w:t>XX</w:t>
            </w:r>
            <w:r>
              <w:rPr>
                <w:rFonts w:ascii="MS Gothic" w:eastAsia="MS Gothic" w:hAnsi="MS Gothic" w:cs="Arial"/>
                <w:b/>
                <w:szCs w:val="20"/>
              </w:rPr>
              <w:t>]</w:t>
            </w:r>
            <w:r w:rsidR="0085052C" w:rsidRPr="0085052C">
              <w:rPr>
                <w:rFonts w:asciiTheme="majorHAnsi" w:eastAsia="MS Gothic" w:hAnsiTheme="majorHAnsi" w:cs="Arial"/>
                <w:b/>
                <w:sz w:val="20"/>
                <w:szCs w:val="20"/>
              </w:rPr>
              <w:t>Curricular Sequence</w:t>
            </w:r>
            <w:r w:rsidR="0085052C" w:rsidRPr="0085052C">
              <w:rPr>
                <w:rFonts w:asciiTheme="majorHAnsi" w:hAnsiTheme="majorHAnsi" w:cs="Arial"/>
                <w:b/>
                <w:sz w:val="20"/>
                <w:szCs w:val="20"/>
              </w:rPr>
              <w:t xml:space="preserve">,  or  </w:t>
            </w:r>
            <w:r>
              <w:rPr>
                <w:rFonts w:ascii="MS Gothic" w:eastAsia="MS Gothic" w:hAnsi="MS Gothic" w:cs="Arial"/>
                <w:b/>
                <w:szCs w:val="20"/>
              </w:rPr>
              <w:t>[ ]</w:t>
            </w:r>
            <w:r w:rsidR="0085052C" w:rsidRPr="0085052C">
              <w:rPr>
                <w:rFonts w:asciiTheme="majorHAnsi" w:eastAsia="MS Gothic" w:hAnsiTheme="majorHAnsi" w:cs="Arial"/>
                <w:b/>
                <w:sz w:val="20"/>
                <w:szCs w:val="20"/>
              </w:rPr>
              <w:t>Other</w:t>
            </w:r>
            <w:r w:rsidR="0085052C" w:rsidRPr="0085052C">
              <w:rPr>
                <w:rFonts w:asciiTheme="majorHAnsi" w:hAnsiTheme="majorHAnsi" w:cs="Arial"/>
                <w:b/>
                <w:sz w:val="20"/>
                <w:szCs w:val="20"/>
              </w:rPr>
              <w:t xml:space="preserve">                    </w:t>
            </w:r>
          </w:p>
        </w:tc>
      </w:tr>
    </w:tbl>
    <w:p w:rsidR="0085052C" w:rsidRPr="00285F5A" w:rsidRDefault="0085052C" w:rsidP="00AD2FB4">
      <w:pPr>
        <w:rPr>
          <w:rFonts w:asciiTheme="majorHAnsi" w:hAnsiTheme="majorHAnsi" w:cs="Arial"/>
          <w:b/>
          <w:sz w:val="24"/>
        </w:rPr>
      </w:pPr>
    </w:p>
    <w:p w:rsidR="00AD2FB4" w:rsidRDefault="00AD2FB4" w:rsidP="00AD2FB4">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rsidR="00EC2BA4" w:rsidRDefault="00EC2BA4" w:rsidP="00AD2FB4">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AD2FB4" w:rsidRPr="00592A95" w:rsidTr="00694AD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rsidTr="00C2647C">
              <w:trPr>
                <w:trHeight w:val="113"/>
              </w:trPr>
              <w:tc>
                <w:tcPr>
                  <w:tcW w:w="3685" w:type="dxa"/>
                  <w:vAlign w:val="bottom"/>
                </w:tcPr>
                <w:p w:rsidR="00AD2FB4" w:rsidRDefault="00CF5F5A" w:rsidP="00FB63AB">
                  <w:pPr>
                    <w:jc w:val="center"/>
                    <w:rPr>
                      <w:rFonts w:asciiTheme="majorHAnsi" w:hAnsiTheme="majorHAnsi"/>
                      <w:sz w:val="20"/>
                      <w:szCs w:val="20"/>
                    </w:rPr>
                  </w:pPr>
                  <w:sdt>
                    <w:sdtPr>
                      <w:rPr>
                        <w:rFonts w:asciiTheme="majorHAnsi" w:hAnsiTheme="majorHAnsi"/>
                        <w:sz w:val="20"/>
                        <w:szCs w:val="20"/>
                      </w:rPr>
                      <w:id w:val="1252627499"/>
                      <w:placeholder>
                        <w:docPart w:val="AEFCE8610CC740AC9A8364CF2DD8E37C"/>
                      </w:placeholder>
                    </w:sdtPr>
                    <w:sdtEndPr/>
                    <w:sdtContent>
                      <w:r w:rsidR="00FB63AB" w:rsidRPr="00FB63AB">
                        <w:rPr>
                          <w:rFonts w:asciiTheme="majorHAnsi" w:hAnsiTheme="majorHAnsi"/>
                          <w:sz w:val="20"/>
                          <w:szCs w:val="20"/>
                        </w:rPr>
                        <w:t>JOHN F. ROBERTSON</w:t>
                      </w:r>
                    </w:sdtContent>
                  </w:sdt>
                </w:p>
              </w:tc>
              <w:sdt>
                <w:sdtPr>
                  <w:rPr>
                    <w:rFonts w:asciiTheme="majorHAnsi" w:hAnsiTheme="majorHAnsi"/>
                    <w:sz w:val="20"/>
                    <w:szCs w:val="20"/>
                  </w:rPr>
                  <w:alias w:val="Date"/>
                  <w:tag w:val="Date"/>
                  <w:id w:val="726572248"/>
                  <w:placeholder>
                    <w:docPart w:val="B560AC293F8646BBB2E6EA913E4A2A05"/>
                  </w:placeholder>
                  <w:date w:fullDate="2020-01-23T00:00:00Z">
                    <w:dateFormat w:val="M/d/yyyy"/>
                    <w:lid w:val="en-US"/>
                    <w:storeMappedDataAs w:val="dateTime"/>
                    <w:calendar w:val="gregorian"/>
                  </w:date>
                </w:sdtPr>
                <w:sdtEndPr/>
                <w:sdtContent>
                  <w:tc>
                    <w:tcPr>
                      <w:tcW w:w="1350" w:type="dxa"/>
                      <w:vAlign w:val="bottom"/>
                    </w:tcPr>
                    <w:p w:rsidR="00AD2FB4" w:rsidRDefault="002D4A4C" w:rsidP="0035440D">
                      <w:pPr>
                        <w:jc w:val="center"/>
                        <w:rPr>
                          <w:rFonts w:asciiTheme="majorHAnsi" w:hAnsiTheme="majorHAnsi"/>
                          <w:sz w:val="20"/>
                          <w:szCs w:val="20"/>
                        </w:rPr>
                      </w:pPr>
                      <w:r>
                        <w:rPr>
                          <w:rFonts w:asciiTheme="majorHAnsi" w:hAnsiTheme="majorHAnsi"/>
                          <w:sz w:val="20"/>
                          <w:szCs w:val="20"/>
                        </w:rPr>
                        <w:t>1/2</w:t>
                      </w:r>
                      <w:r w:rsidR="0035440D">
                        <w:rPr>
                          <w:rFonts w:asciiTheme="majorHAnsi" w:hAnsiTheme="majorHAnsi"/>
                          <w:sz w:val="20"/>
                          <w:szCs w:val="20"/>
                        </w:rPr>
                        <w:t>3</w:t>
                      </w:r>
                      <w:r>
                        <w:rPr>
                          <w:rFonts w:asciiTheme="majorHAnsi" w:hAnsiTheme="majorHAnsi"/>
                          <w:sz w:val="20"/>
                          <w:szCs w:val="20"/>
                        </w:rPr>
                        <w:t>/2020</w:t>
                      </w:r>
                    </w:p>
                  </w:tc>
                </w:sdtContent>
              </w:sdt>
            </w:tr>
          </w:tbl>
          <w:p w:rsidR="00AD2FB4" w:rsidRPr="00592A95" w:rsidRDefault="00AD2FB4" w:rsidP="00694ADE">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rsidTr="00694ADE">
              <w:trPr>
                <w:trHeight w:val="113"/>
              </w:trPr>
              <w:tc>
                <w:tcPr>
                  <w:tcW w:w="3685" w:type="dxa"/>
                  <w:vAlign w:val="bottom"/>
                </w:tcPr>
                <w:p w:rsidR="00AD2FB4" w:rsidRDefault="00CF5F5A" w:rsidP="00694ADE">
                  <w:pPr>
                    <w:jc w:val="center"/>
                    <w:rPr>
                      <w:rFonts w:asciiTheme="majorHAnsi" w:hAnsiTheme="majorHAnsi"/>
                      <w:sz w:val="20"/>
                      <w:szCs w:val="20"/>
                    </w:rPr>
                  </w:pPr>
                  <w:sdt>
                    <w:sdtPr>
                      <w:rPr>
                        <w:rFonts w:asciiTheme="majorHAnsi" w:hAnsiTheme="majorHAnsi"/>
                        <w:sz w:val="20"/>
                        <w:szCs w:val="20"/>
                      </w:rPr>
                      <w:id w:val="595992251"/>
                      <w:placeholder>
                        <w:docPart w:val="9E354D96BADD4A88B2367CFB2F5D15D6"/>
                      </w:placeholder>
                      <w:showingPlcHdr/>
                    </w:sdtPr>
                    <w:sdtEndPr/>
                    <w:sdtContent>
                      <w:permStart w:id="830217195"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830217195"/>
                    </w:sdtContent>
                  </w:sdt>
                </w:p>
              </w:tc>
              <w:sdt>
                <w:sdtPr>
                  <w:rPr>
                    <w:rFonts w:asciiTheme="majorHAnsi" w:hAnsiTheme="majorHAnsi"/>
                    <w:sz w:val="20"/>
                    <w:szCs w:val="20"/>
                  </w:rPr>
                  <w:alias w:val="Date"/>
                  <w:tag w:val="Date"/>
                  <w:id w:val="1114327292"/>
                  <w:placeholder>
                    <w:docPart w:val="65A1562B3A9043A8994E8D6A5452C4FC"/>
                  </w:placeholder>
                  <w:showingPlcHdr/>
                  <w:date>
                    <w:dateFormat w:val="M/d/yyyy"/>
                    <w:lid w:val="en-US"/>
                    <w:storeMappedDataAs w:val="dateTime"/>
                    <w:calendar w:val="gregorian"/>
                  </w:date>
                </w:sdtPr>
                <w:sdtEndPr/>
                <w:sdtContent>
                  <w:tc>
                    <w:tcPr>
                      <w:tcW w:w="1350" w:type="dxa"/>
                      <w:vAlign w:val="bottom"/>
                    </w:tcPr>
                    <w:p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AD2FB4" w:rsidRPr="006648A0" w:rsidRDefault="00AD2FB4" w:rsidP="00694ADE">
            <w:pPr>
              <w:rPr>
                <w:rFonts w:asciiTheme="majorHAnsi" w:hAnsiTheme="majorHAnsi"/>
                <w:sz w:val="16"/>
                <w:szCs w:val="16"/>
              </w:rPr>
            </w:pPr>
            <w:r w:rsidRPr="00592A95">
              <w:rPr>
                <w:rFonts w:asciiTheme="majorHAnsi" w:hAnsiTheme="majorHAnsi"/>
                <w:b/>
                <w:sz w:val="20"/>
                <w:szCs w:val="20"/>
              </w:rPr>
              <w:t>COPE Chair (if applicable)</w:t>
            </w:r>
          </w:p>
        </w:tc>
      </w:tr>
      <w:tr w:rsidR="00AD2FB4" w:rsidRPr="00592A95" w:rsidTr="00694AD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rsidTr="00694ADE">
              <w:trPr>
                <w:trHeight w:val="113"/>
              </w:trPr>
              <w:tc>
                <w:tcPr>
                  <w:tcW w:w="3685" w:type="dxa"/>
                  <w:vAlign w:val="bottom"/>
                </w:tcPr>
                <w:p w:rsidR="00AD2FB4" w:rsidRDefault="00CF5F5A" w:rsidP="00A56FD6">
                  <w:pPr>
                    <w:jc w:val="center"/>
                    <w:rPr>
                      <w:rFonts w:asciiTheme="majorHAnsi" w:hAnsiTheme="majorHAnsi"/>
                      <w:sz w:val="20"/>
                      <w:szCs w:val="20"/>
                    </w:rPr>
                  </w:pPr>
                  <w:sdt>
                    <w:sdtPr>
                      <w:rPr>
                        <w:rFonts w:asciiTheme="majorHAnsi" w:hAnsiTheme="majorHAnsi"/>
                        <w:sz w:val="20"/>
                        <w:szCs w:val="20"/>
                      </w:rPr>
                      <w:id w:val="-1888091104"/>
                      <w:placeholder>
                        <w:docPart w:val="F0B82014006040789708F30BE91F8BBC"/>
                      </w:placeholder>
                    </w:sdtPr>
                    <w:sdtEndPr/>
                    <w:sdtContent>
                      <w:r w:rsidR="00A56FD6">
                        <w:rPr>
                          <w:rFonts w:asciiTheme="majorHAnsi" w:hAnsiTheme="majorHAnsi"/>
                          <w:sz w:val="20"/>
                          <w:szCs w:val="20"/>
                        </w:rPr>
                        <w:t>James Doering</w:t>
                      </w:r>
                    </w:sdtContent>
                  </w:sdt>
                </w:p>
              </w:tc>
              <w:sdt>
                <w:sdtPr>
                  <w:rPr>
                    <w:rFonts w:asciiTheme="majorHAnsi" w:hAnsiTheme="majorHAnsi"/>
                    <w:sz w:val="20"/>
                    <w:szCs w:val="20"/>
                  </w:rPr>
                  <w:alias w:val="Date"/>
                  <w:tag w:val="Date"/>
                  <w:id w:val="-1811082839"/>
                  <w:placeholder>
                    <w:docPart w:val="18E75FDC68B240D1AFB9E3320B45C25B"/>
                  </w:placeholder>
                  <w:date w:fullDate="2020-01-24T00:00:00Z">
                    <w:dateFormat w:val="M/d/yyyy"/>
                    <w:lid w:val="en-US"/>
                    <w:storeMappedDataAs w:val="dateTime"/>
                    <w:calendar w:val="gregorian"/>
                  </w:date>
                </w:sdtPr>
                <w:sdtEndPr/>
                <w:sdtContent>
                  <w:tc>
                    <w:tcPr>
                      <w:tcW w:w="1350" w:type="dxa"/>
                      <w:vAlign w:val="bottom"/>
                    </w:tcPr>
                    <w:p w:rsidR="00AD2FB4" w:rsidRDefault="00A56FD6" w:rsidP="00694ADE">
                      <w:pPr>
                        <w:jc w:val="center"/>
                        <w:rPr>
                          <w:rFonts w:asciiTheme="majorHAnsi" w:hAnsiTheme="majorHAnsi"/>
                          <w:sz w:val="20"/>
                          <w:szCs w:val="20"/>
                        </w:rPr>
                      </w:pPr>
                      <w:r>
                        <w:rPr>
                          <w:rFonts w:asciiTheme="majorHAnsi" w:hAnsiTheme="majorHAnsi"/>
                          <w:sz w:val="20"/>
                          <w:szCs w:val="20"/>
                        </w:rPr>
                        <w:t>1/24/2020</w:t>
                      </w:r>
                    </w:p>
                  </w:tc>
                </w:sdtContent>
              </w:sdt>
            </w:tr>
          </w:tbl>
          <w:p w:rsidR="00AD2FB4" w:rsidRPr="00592A95" w:rsidRDefault="00AD2FB4" w:rsidP="00694ADE">
            <w:pPr>
              <w:rPr>
                <w:rFonts w:asciiTheme="majorHAnsi" w:hAnsiTheme="majorHAnsi"/>
                <w:sz w:val="20"/>
                <w:szCs w:val="20"/>
              </w:rPr>
            </w:pPr>
            <w:r w:rsidRPr="00592A95">
              <w:rPr>
                <w:rFonts w:asciiTheme="majorHAnsi" w:hAnsiTheme="majorHAnsi"/>
                <w:b/>
                <w:sz w:val="20"/>
                <w:szCs w:val="20"/>
              </w:rPr>
              <w:t>Department Chair</w:t>
            </w:r>
            <w:r w:rsidRPr="00592A95">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rsidTr="00694ADE">
              <w:trPr>
                <w:trHeight w:val="113"/>
              </w:trPr>
              <w:tc>
                <w:tcPr>
                  <w:tcW w:w="3685" w:type="dxa"/>
                  <w:vAlign w:val="bottom"/>
                </w:tcPr>
                <w:p w:rsidR="00AD2FB4" w:rsidRDefault="00CF5F5A" w:rsidP="00694ADE">
                  <w:pPr>
                    <w:jc w:val="center"/>
                    <w:rPr>
                      <w:rFonts w:asciiTheme="majorHAnsi" w:hAnsiTheme="majorHAnsi"/>
                      <w:sz w:val="20"/>
                      <w:szCs w:val="20"/>
                    </w:rPr>
                  </w:pPr>
                  <w:sdt>
                    <w:sdtPr>
                      <w:rPr>
                        <w:rFonts w:asciiTheme="majorHAnsi" w:hAnsiTheme="majorHAnsi"/>
                        <w:sz w:val="20"/>
                        <w:szCs w:val="20"/>
                      </w:rPr>
                      <w:id w:val="923150155"/>
                      <w:placeholder>
                        <w:docPart w:val="C00CA7CE4A5346158A62418A07D4C928"/>
                      </w:placeholder>
                      <w:showingPlcHdr/>
                    </w:sdtPr>
                    <w:sdtEndPr/>
                    <w:sdtContent>
                      <w:permStart w:id="1994986182"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994986182"/>
                    </w:sdtContent>
                  </w:sdt>
                </w:p>
              </w:tc>
              <w:sdt>
                <w:sdtPr>
                  <w:rPr>
                    <w:rFonts w:asciiTheme="majorHAnsi" w:hAnsiTheme="majorHAnsi"/>
                    <w:sz w:val="20"/>
                    <w:szCs w:val="20"/>
                  </w:rPr>
                  <w:alias w:val="Date"/>
                  <w:tag w:val="Date"/>
                  <w:id w:val="-1364362510"/>
                  <w:placeholder>
                    <w:docPart w:val="7A4D2A8C482941A7B47256B9D5178058"/>
                  </w:placeholder>
                  <w:showingPlcHdr/>
                  <w:date>
                    <w:dateFormat w:val="M/d/yyyy"/>
                    <w:lid w:val="en-US"/>
                    <w:storeMappedDataAs w:val="dateTime"/>
                    <w:calendar w:val="gregorian"/>
                  </w:date>
                </w:sdtPr>
                <w:sdtEndPr/>
                <w:sdtContent>
                  <w:tc>
                    <w:tcPr>
                      <w:tcW w:w="1350" w:type="dxa"/>
                      <w:vAlign w:val="bottom"/>
                    </w:tcPr>
                    <w:p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AD2FB4" w:rsidRPr="00592A95" w:rsidRDefault="000F2A51" w:rsidP="000F2A51">
            <w:pPr>
              <w:rPr>
                <w:rFonts w:asciiTheme="majorHAnsi" w:hAnsiTheme="majorHAnsi"/>
                <w:sz w:val="20"/>
                <w:szCs w:val="20"/>
              </w:rPr>
            </w:pPr>
            <w:r>
              <w:rPr>
                <w:rFonts w:asciiTheme="majorHAnsi" w:hAnsiTheme="majorHAnsi"/>
                <w:b/>
                <w:sz w:val="20"/>
                <w:szCs w:val="20"/>
              </w:rPr>
              <w:t xml:space="preserve">Head of Unit </w:t>
            </w:r>
            <w:r w:rsidR="00AD2FB4" w:rsidRPr="00592A95">
              <w:rPr>
                <w:rFonts w:asciiTheme="majorHAnsi" w:hAnsiTheme="majorHAnsi"/>
                <w:b/>
                <w:sz w:val="20"/>
                <w:szCs w:val="20"/>
              </w:rPr>
              <w:t>(</w:t>
            </w:r>
            <w:r w:rsidR="00A25331">
              <w:rPr>
                <w:rFonts w:asciiTheme="majorHAnsi" w:hAnsiTheme="majorHAnsi"/>
                <w:b/>
                <w:sz w:val="20"/>
                <w:szCs w:val="20"/>
              </w:rPr>
              <w:t>i</w:t>
            </w:r>
            <w:r w:rsidR="00AD2FB4" w:rsidRPr="00592A95">
              <w:rPr>
                <w:rFonts w:asciiTheme="majorHAnsi" w:hAnsiTheme="majorHAnsi"/>
                <w:b/>
                <w:sz w:val="20"/>
                <w:szCs w:val="20"/>
              </w:rPr>
              <w:t xml:space="preserve">f applicable) </w:t>
            </w:r>
            <w:r w:rsidR="00AD2FB4" w:rsidRPr="00592A95">
              <w:rPr>
                <w:rFonts w:asciiTheme="majorHAnsi" w:hAnsiTheme="majorHAnsi"/>
                <w:sz w:val="20"/>
                <w:szCs w:val="20"/>
              </w:rPr>
              <w:t xml:space="preserve">                        </w:t>
            </w:r>
          </w:p>
        </w:tc>
      </w:tr>
      <w:tr w:rsidR="00AD2FB4" w:rsidRPr="00592A95" w:rsidTr="00694AD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rsidTr="00694ADE">
              <w:trPr>
                <w:trHeight w:val="113"/>
              </w:trPr>
              <w:tc>
                <w:tcPr>
                  <w:tcW w:w="3685" w:type="dxa"/>
                  <w:vAlign w:val="bottom"/>
                </w:tcPr>
                <w:p w:rsidR="00AD2FB4" w:rsidRDefault="00CF5F5A" w:rsidP="00694ADE">
                  <w:pPr>
                    <w:jc w:val="center"/>
                    <w:rPr>
                      <w:rFonts w:asciiTheme="majorHAnsi" w:hAnsiTheme="majorHAnsi"/>
                      <w:sz w:val="20"/>
                      <w:szCs w:val="20"/>
                    </w:rPr>
                  </w:pPr>
                  <w:sdt>
                    <w:sdtPr>
                      <w:rPr>
                        <w:rFonts w:asciiTheme="majorHAnsi" w:hAnsiTheme="majorHAnsi"/>
                        <w:sz w:val="20"/>
                        <w:szCs w:val="20"/>
                      </w:rPr>
                      <w:id w:val="319927305"/>
                      <w:placeholder>
                        <w:docPart w:val="9D5845083155428DA13DB875BA2AEDFB"/>
                      </w:placeholder>
                    </w:sdtPr>
                    <w:sdtEndPr/>
                    <w:sdtContent>
                      <w:r w:rsidR="00D5625A">
                        <w:rPr>
                          <w:rFonts w:asciiTheme="majorHAnsi" w:hAnsiTheme="majorHAnsi"/>
                          <w:sz w:val="20"/>
                          <w:szCs w:val="20"/>
                        </w:rPr>
                        <w:t>Karen R. McDaniel</w:t>
                      </w:r>
                    </w:sdtContent>
                  </w:sdt>
                </w:p>
              </w:tc>
              <w:sdt>
                <w:sdtPr>
                  <w:rPr>
                    <w:rFonts w:asciiTheme="majorHAnsi" w:hAnsiTheme="majorHAnsi"/>
                    <w:sz w:val="20"/>
                    <w:szCs w:val="20"/>
                  </w:rPr>
                  <w:alias w:val="Date"/>
                  <w:tag w:val="Date"/>
                  <w:id w:val="795952846"/>
                  <w:placeholder>
                    <w:docPart w:val="5D15898949EA4982A20E6F2017F9FB8F"/>
                  </w:placeholder>
                  <w:date w:fullDate="2020-02-18T00:00:00Z">
                    <w:dateFormat w:val="M/d/yyyy"/>
                    <w:lid w:val="en-US"/>
                    <w:storeMappedDataAs w:val="dateTime"/>
                    <w:calendar w:val="gregorian"/>
                  </w:date>
                </w:sdtPr>
                <w:sdtEndPr/>
                <w:sdtContent>
                  <w:tc>
                    <w:tcPr>
                      <w:tcW w:w="1350" w:type="dxa"/>
                      <w:vAlign w:val="bottom"/>
                    </w:tcPr>
                    <w:p w:rsidR="00AD2FB4" w:rsidRDefault="00D5625A" w:rsidP="00694ADE">
                      <w:pPr>
                        <w:jc w:val="center"/>
                        <w:rPr>
                          <w:rFonts w:asciiTheme="majorHAnsi" w:hAnsiTheme="majorHAnsi"/>
                          <w:sz w:val="20"/>
                          <w:szCs w:val="20"/>
                        </w:rPr>
                      </w:pPr>
                      <w:r>
                        <w:rPr>
                          <w:rFonts w:asciiTheme="majorHAnsi" w:hAnsiTheme="majorHAnsi"/>
                          <w:sz w:val="20"/>
                          <w:szCs w:val="20"/>
                        </w:rPr>
                        <w:t>2/18/2020</w:t>
                      </w:r>
                    </w:p>
                  </w:tc>
                </w:sdtContent>
              </w:sdt>
            </w:tr>
          </w:tbl>
          <w:p w:rsidR="00AD2FB4" w:rsidRPr="00592A95" w:rsidRDefault="00AD2FB4" w:rsidP="00694ADE">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rsidTr="00694ADE">
              <w:trPr>
                <w:trHeight w:val="113"/>
              </w:trPr>
              <w:tc>
                <w:tcPr>
                  <w:tcW w:w="3685" w:type="dxa"/>
                  <w:vAlign w:val="bottom"/>
                </w:tcPr>
                <w:p w:rsidR="00AD2FB4" w:rsidRDefault="00CF5F5A" w:rsidP="00694ADE">
                  <w:pPr>
                    <w:jc w:val="center"/>
                    <w:rPr>
                      <w:rFonts w:asciiTheme="majorHAnsi" w:hAnsiTheme="majorHAnsi"/>
                      <w:sz w:val="20"/>
                      <w:szCs w:val="20"/>
                    </w:rPr>
                  </w:pPr>
                  <w:sdt>
                    <w:sdtPr>
                      <w:rPr>
                        <w:rFonts w:asciiTheme="majorHAnsi" w:hAnsiTheme="majorHAnsi"/>
                        <w:sz w:val="20"/>
                        <w:szCs w:val="20"/>
                      </w:rPr>
                      <w:id w:val="732201797"/>
                      <w:placeholder>
                        <w:docPart w:val="BE9471934FCC49F6B8289B8648E08265"/>
                      </w:placeholder>
                      <w:showingPlcHdr/>
                    </w:sdtPr>
                    <w:sdtEndPr/>
                    <w:sdtContent>
                      <w:permStart w:id="1817184335"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817184335"/>
                    </w:sdtContent>
                  </w:sdt>
                </w:p>
              </w:tc>
              <w:sdt>
                <w:sdtPr>
                  <w:rPr>
                    <w:rFonts w:asciiTheme="majorHAnsi" w:hAnsiTheme="majorHAnsi"/>
                    <w:sz w:val="20"/>
                    <w:szCs w:val="20"/>
                  </w:rPr>
                  <w:alias w:val="Date"/>
                  <w:tag w:val="Date"/>
                  <w:id w:val="1365331102"/>
                  <w:placeholder>
                    <w:docPart w:val="FD0A01C352734EAFA875911F49064608"/>
                  </w:placeholder>
                  <w:showingPlcHdr/>
                  <w:date>
                    <w:dateFormat w:val="M/d/yyyy"/>
                    <w:lid w:val="en-US"/>
                    <w:storeMappedDataAs w:val="dateTime"/>
                    <w:calendar w:val="gregorian"/>
                  </w:date>
                </w:sdtPr>
                <w:sdtEndPr/>
                <w:sdtContent>
                  <w:tc>
                    <w:tcPr>
                      <w:tcW w:w="1350" w:type="dxa"/>
                      <w:vAlign w:val="bottom"/>
                    </w:tcPr>
                    <w:p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AD2FB4" w:rsidRPr="00592A95" w:rsidRDefault="00AD2FB4" w:rsidP="00694ADE">
            <w:pPr>
              <w:rPr>
                <w:rFonts w:asciiTheme="majorHAnsi" w:hAnsiTheme="majorHAnsi"/>
                <w:sz w:val="20"/>
                <w:szCs w:val="20"/>
              </w:rPr>
            </w:pPr>
            <w:r w:rsidRPr="00592A95">
              <w:rPr>
                <w:rFonts w:asciiTheme="majorHAnsi" w:hAnsiTheme="majorHAnsi"/>
                <w:b/>
                <w:sz w:val="20"/>
                <w:szCs w:val="20"/>
              </w:rPr>
              <w:t>Undergraduate Curriculum Council Chair</w:t>
            </w:r>
          </w:p>
        </w:tc>
      </w:tr>
      <w:tr w:rsidR="00AD2FB4" w:rsidRPr="00592A95" w:rsidTr="00694AD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rsidTr="00694ADE">
              <w:trPr>
                <w:trHeight w:val="113"/>
              </w:trPr>
              <w:tc>
                <w:tcPr>
                  <w:tcW w:w="3685" w:type="dxa"/>
                  <w:vAlign w:val="bottom"/>
                </w:tcPr>
                <w:p w:rsidR="00AD2FB4" w:rsidRDefault="00CF5F5A" w:rsidP="00694ADE">
                  <w:pPr>
                    <w:jc w:val="center"/>
                    <w:rPr>
                      <w:rFonts w:asciiTheme="majorHAnsi" w:hAnsiTheme="majorHAnsi"/>
                      <w:sz w:val="20"/>
                      <w:szCs w:val="20"/>
                    </w:rPr>
                  </w:pPr>
                  <w:sdt>
                    <w:sdtPr>
                      <w:rPr>
                        <w:rFonts w:asciiTheme="majorHAnsi" w:hAnsiTheme="majorHAnsi"/>
                        <w:sz w:val="20"/>
                        <w:szCs w:val="20"/>
                      </w:rPr>
                      <w:id w:val="-1261907031"/>
                      <w:placeholder>
                        <w:docPart w:val="753465FA1D86462EB7324B2FCC95A832"/>
                      </w:placeholder>
                    </w:sdtPr>
                    <w:sdtEndPr/>
                    <w:sdtContent>
                      <w:r w:rsidR="00034B27">
                        <w:rPr>
                          <w:rFonts w:asciiTheme="majorHAnsi" w:hAnsiTheme="majorHAnsi"/>
                          <w:sz w:val="20"/>
                          <w:szCs w:val="20"/>
                        </w:rPr>
                        <w:t>Jim Washam</w:t>
                      </w:r>
                    </w:sdtContent>
                  </w:sdt>
                </w:p>
              </w:tc>
              <w:sdt>
                <w:sdtPr>
                  <w:rPr>
                    <w:rFonts w:asciiTheme="majorHAnsi" w:hAnsiTheme="majorHAnsi"/>
                    <w:sz w:val="20"/>
                    <w:szCs w:val="20"/>
                  </w:rPr>
                  <w:alias w:val="Date"/>
                  <w:tag w:val="Date"/>
                  <w:id w:val="1607542089"/>
                  <w:placeholder>
                    <w:docPart w:val="2DA7F655057E4FAA8C10BB07A8287DA3"/>
                  </w:placeholder>
                  <w:date w:fullDate="2020-03-16T00:00:00Z">
                    <w:dateFormat w:val="M/d/yyyy"/>
                    <w:lid w:val="en-US"/>
                    <w:storeMappedDataAs w:val="dateTime"/>
                    <w:calendar w:val="gregorian"/>
                  </w:date>
                </w:sdtPr>
                <w:sdtEndPr/>
                <w:sdtContent>
                  <w:tc>
                    <w:tcPr>
                      <w:tcW w:w="1350" w:type="dxa"/>
                      <w:vAlign w:val="bottom"/>
                    </w:tcPr>
                    <w:p w:rsidR="00AD2FB4" w:rsidRDefault="00034B27" w:rsidP="00694ADE">
                      <w:pPr>
                        <w:jc w:val="center"/>
                        <w:rPr>
                          <w:rFonts w:asciiTheme="majorHAnsi" w:hAnsiTheme="majorHAnsi"/>
                          <w:sz w:val="20"/>
                          <w:szCs w:val="20"/>
                        </w:rPr>
                      </w:pPr>
                      <w:r>
                        <w:rPr>
                          <w:rFonts w:asciiTheme="majorHAnsi" w:hAnsiTheme="majorHAnsi"/>
                          <w:sz w:val="20"/>
                          <w:szCs w:val="20"/>
                        </w:rPr>
                        <w:t>3/16/2020</w:t>
                      </w:r>
                    </w:p>
                  </w:tc>
                </w:sdtContent>
              </w:sdt>
            </w:tr>
          </w:tbl>
          <w:p w:rsidR="00AD2FB4" w:rsidRPr="00592A95" w:rsidRDefault="00AD2FB4" w:rsidP="00694ADE">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rsidTr="00694ADE">
              <w:trPr>
                <w:trHeight w:val="113"/>
              </w:trPr>
              <w:tc>
                <w:tcPr>
                  <w:tcW w:w="3685" w:type="dxa"/>
                  <w:vAlign w:val="bottom"/>
                </w:tcPr>
                <w:p w:rsidR="00AD2FB4" w:rsidRDefault="00CF5F5A" w:rsidP="00694ADE">
                  <w:pPr>
                    <w:jc w:val="center"/>
                    <w:rPr>
                      <w:rFonts w:asciiTheme="majorHAnsi" w:hAnsiTheme="majorHAnsi"/>
                      <w:sz w:val="20"/>
                      <w:szCs w:val="20"/>
                    </w:rPr>
                  </w:pPr>
                  <w:sdt>
                    <w:sdtPr>
                      <w:rPr>
                        <w:rFonts w:asciiTheme="majorHAnsi" w:hAnsiTheme="majorHAnsi"/>
                        <w:sz w:val="20"/>
                        <w:szCs w:val="20"/>
                      </w:rPr>
                      <w:id w:val="33859761"/>
                      <w:placeholder>
                        <w:docPart w:val="B9F5BA26AEEE4987A0D19D58977955B8"/>
                      </w:placeholder>
                      <w:showingPlcHdr/>
                    </w:sdtPr>
                    <w:sdtEndPr/>
                    <w:sdtContent>
                      <w:permStart w:id="135992220"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35992220"/>
                    </w:sdtContent>
                  </w:sdt>
                </w:p>
              </w:tc>
              <w:sdt>
                <w:sdtPr>
                  <w:rPr>
                    <w:rFonts w:asciiTheme="majorHAnsi" w:hAnsiTheme="majorHAnsi"/>
                    <w:sz w:val="20"/>
                    <w:szCs w:val="20"/>
                  </w:rPr>
                  <w:alias w:val="Date"/>
                  <w:tag w:val="Date"/>
                  <w:id w:val="-520320311"/>
                  <w:placeholder>
                    <w:docPart w:val="8D3142F899454F6F9ED3D43C43B89FBB"/>
                  </w:placeholder>
                  <w:showingPlcHdr/>
                  <w:date>
                    <w:dateFormat w:val="M/d/yyyy"/>
                    <w:lid w:val="en-US"/>
                    <w:storeMappedDataAs w:val="dateTime"/>
                    <w:calendar w:val="gregorian"/>
                  </w:date>
                </w:sdtPr>
                <w:sdtEndPr/>
                <w:sdtContent>
                  <w:tc>
                    <w:tcPr>
                      <w:tcW w:w="1350" w:type="dxa"/>
                      <w:vAlign w:val="bottom"/>
                    </w:tcPr>
                    <w:p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AD2FB4" w:rsidRPr="00592A95" w:rsidRDefault="00AD2FB4" w:rsidP="00694ADE">
            <w:pPr>
              <w:rPr>
                <w:rFonts w:asciiTheme="majorHAnsi" w:hAnsiTheme="majorHAnsi"/>
                <w:sz w:val="20"/>
                <w:szCs w:val="20"/>
              </w:rPr>
            </w:pPr>
            <w:r w:rsidRPr="00592A95">
              <w:rPr>
                <w:rFonts w:asciiTheme="majorHAnsi" w:hAnsiTheme="majorHAnsi"/>
                <w:b/>
                <w:sz w:val="20"/>
                <w:szCs w:val="20"/>
              </w:rPr>
              <w:t>Graduate Curriculum Committee Chair</w:t>
            </w:r>
          </w:p>
        </w:tc>
      </w:tr>
      <w:tr w:rsidR="00AD2FB4" w:rsidRPr="00592A95" w:rsidTr="00694AD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0F2A51" w:rsidTr="00694ADE">
              <w:trPr>
                <w:trHeight w:val="113"/>
              </w:trPr>
              <w:tc>
                <w:tcPr>
                  <w:tcW w:w="3685" w:type="dxa"/>
                  <w:vAlign w:val="bottom"/>
                </w:tcPr>
                <w:p w:rsidR="000F2A51" w:rsidRDefault="00CF5F5A" w:rsidP="000F2A51">
                  <w:pPr>
                    <w:jc w:val="center"/>
                    <w:rPr>
                      <w:rFonts w:asciiTheme="majorHAnsi" w:hAnsiTheme="majorHAnsi"/>
                      <w:sz w:val="20"/>
                      <w:szCs w:val="20"/>
                    </w:rPr>
                  </w:pPr>
                  <w:sdt>
                    <w:sdtPr>
                      <w:rPr>
                        <w:rFonts w:asciiTheme="majorHAnsi" w:hAnsiTheme="majorHAnsi"/>
                        <w:sz w:val="20"/>
                        <w:szCs w:val="20"/>
                      </w:rPr>
                      <w:id w:val="249859886"/>
                      <w:placeholder>
                        <w:docPart w:val="6C8A21E1A4744887AE664BDBA19B2602"/>
                      </w:placeholder>
                      <w:showingPlcHdr/>
                    </w:sdtPr>
                    <w:sdtEndPr/>
                    <w:sdtContent>
                      <w:permStart w:id="207715599" w:edGrp="everyone"/>
                      <w:r w:rsidR="000F2A51" w:rsidRPr="00592A95">
                        <w:rPr>
                          <w:rFonts w:asciiTheme="majorHAnsi" w:hAnsiTheme="majorHAnsi"/>
                          <w:color w:val="808080" w:themeColor="background1" w:themeShade="80"/>
                          <w:sz w:val="52"/>
                          <w:szCs w:val="52"/>
                          <w:shd w:val="clear" w:color="auto" w:fill="D9D9D9" w:themeFill="background1" w:themeFillShade="D9"/>
                        </w:rPr>
                        <w:t>__________________</w:t>
                      </w:r>
                      <w:permEnd w:id="207715599"/>
                    </w:sdtContent>
                  </w:sdt>
                </w:p>
              </w:tc>
              <w:sdt>
                <w:sdtPr>
                  <w:rPr>
                    <w:rFonts w:asciiTheme="majorHAnsi" w:hAnsiTheme="majorHAnsi"/>
                    <w:sz w:val="20"/>
                    <w:szCs w:val="20"/>
                  </w:rPr>
                  <w:alias w:val="Date"/>
                  <w:tag w:val="Date"/>
                  <w:id w:val="744924708"/>
                  <w:placeholder>
                    <w:docPart w:val="2938993C63934215A27AB9F09DC70C5F"/>
                  </w:placeholder>
                  <w:showingPlcHdr/>
                  <w:date>
                    <w:dateFormat w:val="M/d/yyyy"/>
                    <w:lid w:val="en-US"/>
                    <w:storeMappedDataAs w:val="dateTime"/>
                    <w:calendar w:val="gregorian"/>
                  </w:date>
                </w:sdtPr>
                <w:sdtEndPr/>
                <w:sdtContent>
                  <w:tc>
                    <w:tcPr>
                      <w:tcW w:w="1350" w:type="dxa"/>
                      <w:vAlign w:val="bottom"/>
                    </w:tcPr>
                    <w:p w:rsidR="000F2A51" w:rsidRDefault="000F2A51" w:rsidP="000F2A51">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AD2FB4" w:rsidRPr="00592A95" w:rsidRDefault="000F2A51" w:rsidP="00694ADE">
            <w:pPr>
              <w:rPr>
                <w:rFonts w:asciiTheme="majorHAnsi" w:hAnsiTheme="majorHAnsi"/>
                <w:sz w:val="20"/>
                <w:szCs w:val="20"/>
              </w:rPr>
            </w:pPr>
            <w:r w:rsidRPr="000A7C2E">
              <w:rPr>
                <w:rFonts w:asciiTheme="majorHAnsi" w:hAnsiTheme="majorHAnsi"/>
                <w:b/>
                <w:sz w:val="20"/>
                <w:szCs w:val="20"/>
              </w:rPr>
              <w:t>General Education Committee Chair</w:t>
            </w:r>
            <w:r w:rsidRPr="00592A95">
              <w:rPr>
                <w:rFonts w:asciiTheme="majorHAnsi" w:hAnsiTheme="majorHAnsi"/>
                <w:b/>
                <w:sz w:val="20"/>
                <w:szCs w:val="20"/>
              </w:rPr>
              <w:t xml:space="preserve"> (</w:t>
            </w:r>
            <w:r w:rsidR="00A25331">
              <w:rPr>
                <w:rFonts w:asciiTheme="majorHAnsi" w:hAnsiTheme="majorHAnsi"/>
                <w:b/>
                <w:sz w:val="20"/>
                <w:szCs w:val="20"/>
              </w:rPr>
              <w:t>i</w:t>
            </w:r>
            <w:r w:rsidRPr="00592A95">
              <w:rPr>
                <w:rFonts w:asciiTheme="majorHAnsi" w:hAnsiTheme="majorHAnsi"/>
                <w:b/>
                <w:sz w:val="20"/>
                <w:szCs w:val="20"/>
              </w:rPr>
              <w:t xml:space="preserve">f applicable) </w:t>
            </w:r>
            <w:r w:rsidRPr="00592A95">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rsidTr="00694ADE">
              <w:trPr>
                <w:trHeight w:val="113"/>
              </w:trPr>
              <w:tc>
                <w:tcPr>
                  <w:tcW w:w="3685" w:type="dxa"/>
                  <w:vAlign w:val="bottom"/>
                </w:tcPr>
                <w:p w:rsidR="00AD2FB4" w:rsidRDefault="00CF5F5A" w:rsidP="00694ADE">
                  <w:pPr>
                    <w:jc w:val="center"/>
                    <w:rPr>
                      <w:rFonts w:asciiTheme="majorHAnsi" w:hAnsiTheme="majorHAnsi"/>
                      <w:sz w:val="20"/>
                      <w:szCs w:val="20"/>
                    </w:rPr>
                  </w:pPr>
                  <w:sdt>
                    <w:sdtPr>
                      <w:rPr>
                        <w:rFonts w:asciiTheme="majorHAnsi" w:hAnsiTheme="majorHAnsi"/>
                        <w:sz w:val="20"/>
                        <w:szCs w:val="20"/>
                      </w:rPr>
                      <w:id w:val="1006483081"/>
                      <w:placeholder>
                        <w:docPart w:val="261E2BD144E54278AF8EA6CEC237470A"/>
                      </w:placeholder>
                      <w:showingPlcHdr/>
                    </w:sdtPr>
                    <w:sdtEndPr/>
                    <w:sdtContent>
                      <w:permStart w:id="821001095"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821001095"/>
                    </w:sdtContent>
                  </w:sdt>
                </w:p>
              </w:tc>
              <w:sdt>
                <w:sdtPr>
                  <w:rPr>
                    <w:rFonts w:asciiTheme="majorHAnsi" w:hAnsiTheme="majorHAnsi"/>
                    <w:sz w:val="20"/>
                    <w:szCs w:val="20"/>
                  </w:rPr>
                  <w:alias w:val="Date"/>
                  <w:tag w:val="Date"/>
                  <w:id w:val="-1148581485"/>
                  <w:placeholder>
                    <w:docPart w:val="7E522D5F17BA488A815A1DFE0F896A5B"/>
                  </w:placeholder>
                  <w:showingPlcHdr/>
                  <w:date>
                    <w:dateFormat w:val="M/d/yyyy"/>
                    <w:lid w:val="en-US"/>
                    <w:storeMappedDataAs w:val="dateTime"/>
                    <w:calendar w:val="gregorian"/>
                  </w:date>
                </w:sdtPr>
                <w:sdtEndPr/>
                <w:sdtContent>
                  <w:tc>
                    <w:tcPr>
                      <w:tcW w:w="1350" w:type="dxa"/>
                      <w:vAlign w:val="bottom"/>
                    </w:tcPr>
                    <w:p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AD2FB4" w:rsidRPr="00592A95" w:rsidRDefault="00AD2FB4" w:rsidP="00694ADE">
            <w:pPr>
              <w:rPr>
                <w:rFonts w:asciiTheme="majorHAnsi" w:hAnsiTheme="majorHAnsi"/>
                <w:sz w:val="20"/>
                <w:szCs w:val="20"/>
              </w:rPr>
            </w:pPr>
            <w:r w:rsidRPr="00592A95">
              <w:rPr>
                <w:rFonts w:asciiTheme="majorHAnsi" w:hAnsiTheme="majorHAnsi"/>
                <w:b/>
                <w:sz w:val="20"/>
                <w:szCs w:val="20"/>
              </w:rPr>
              <w:t>Vice Chancellor for Academic Affairs</w:t>
            </w:r>
          </w:p>
        </w:tc>
      </w:tr>
    </w:tbl>
    <w:p w:rsidR="00636DB3" w:rsidRPr="00592A95" w:rsidRDefault="00636DB3" w:rsidP="00384538">
      <w:pPr>
        <w:pBdr>
          <w:bottom w:val="single" w:sz="12" w:space="1" w:color="auto"/>
        </w:pBdr>
        <w:rPr>
          <w:rFonts w:asciiTheme="majorHAnsi" w:hAnsiTheme="majorHAnsi" w:cs="Arial"/>
          <w:sz w:val="20"/>
          <w:szCs w:val="20"/>
        </w:rPr>
      </w:pPr>
    </w:p>
    <w:p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sz w:val="20"/>
          <w:szCs w:val="20"/>
        </w:rPr>
      </w:pPr>
      <w:r w:rsidRPr="00C033E8">
        <w:rPr>
          <w:rFonts w:asciiTheme="majorHAnsi" w:hAnsiTheme="majorHAnsi" w:cs="Arial"/>
          <w:b/>
          <w:sz w:val="20"/>
          <w:szCs w:val="20"/>
        </w:rPr>
        <w:t>Contact Person</w:t>
      </w:r>
      <w:r w:rsidRPr="00C033E8">
        <w:rPr>
          <w:rFonts w:asciiTheme="majorHAnsi" w:hAnsiTheme="majorHAnsi" w:cs="Arial"/>
          <w:sz w:val="20"/>
          <w:szCs w:val="20"/>
        </w:rPr>
        <w:t xml:space="preserve"> (Name, Email Address, Phone Number)</w:t>
      </w:r>
    </w:p>
    <w:sdt>
      <w:sdtPr>
        <w:rPr>
          <w:rFonts w:asciiTheme="majorHAnsi" w:hAnsiTheme="majorHAnsi" w:cs="Arial"/>
          <w:sz w:val="20"/>
          <w:szCs w:val="20"/>
        </w:rPr>
        <w:id w:val="264975268"/>
      </w:sdtPr>
      <w:sdtEndPr/>
      <w:sdtContent>
        <w:p w:rsidR="006E6FEC" w:rsidRDefault="00FB63AB" w:rsidP="006E6FEC">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John F. Robertson, </w:t>
          </w:r>
          <w:hyperlink r:id="rId7" w:history="1">
            <w:r w:rsidRPr="00344D65">
              <w:rPr>
                <w:rStyle w:val="Hyperlink"/>
                <w:rFonts w:asciiTheme="majorHAnsi" w:hAnsiTheme="majorHAnsi" w:cs="Arial"/>
                <w:sz w:val="20"/>
                <w:szCs w:val="20"/>
              </w:rPr>
              <w:t>jfrobert@astate.edu</w:t>
            </w:r>
          </w:hyperlink>
          <w:r>
            <w:rPr>
              <w:rFonts w:asciiTheme="majorHAnsi" w:hAnsiTheme="majorHAnsi" w:cs="Arial"/>
              <w:sz w:val="20"/>
              <w:szCs w:val="20"/>
            </w:rPr>
            <w:t>, P.O. Box 550, State University, AR 72467, (870) 972-3739.</w:t>
          </w:r>
        </w:p>
      </w:sdtContent>
    </w:sdt>
    <w:p w:rsidR="00C12816" w:rsidRPr="00592A95" w:rsidRDefault="00C12816" w:rsidP="002E3FC9">
      <w:pPr>
        <w:tabs>
          <w:tab w:val="left" w:pos="360"/>
          <w:tab w:val="left" w:pos="720"/>
        </w:tabs>
        <w:spacing w:after="0" w:line="240" w:lineRule="auto"/>
        <w:rPr>
          <w:rFonts w:asciiTheme="majorHAnsi" w:hAnsiTheme="majorHAnsi" w:cs="Arial"/>
          <w:sz w:val="20"/>
          <w:szCs w:val="20"/>
        </w:rPr>
      </w:pPr>
    </w:p>
    <w:p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b/>
          <w:sz w:val="20"/>
          <w:szCs w:val="20"/>
        </w:rPr>
      </w:pPr>
      <w:r w:rsidRPr="00C033E8">
        <w:rPr>
          <w:rFonts w:asciiTheme="majorHAnsi" w:hAnsiTheme="majorHAnsi" w:cs="Arial"/>
          <w:b/>
          <w:sz w:val="20"/>
          <w:szCs w:val="20"/>
        </w:rPr>
        <w:t>Proposed Change</w:t>
      </w:r>
      <w:r w:rsidR="00C033E8" w:rsidRPr="00A71560">
        <w:rPr>
          <w:rFonts w:asciiTheme="majorHAnsi" w:hAnsiTheme="majorHAnsi" w:cs="Arial"/>
          <w:sz w:val="20"/>
          <w:szCs w:val="20"/>
        </w:rPr>
        <w:t xml:space="preserve"> (for undergraduate curricular changes please provide an 8-semester plan</w:t>
      </w:r>
      <w:r w:rsidR="008E679D">
        <w:rPr>
          <w:rFonts w:asciiTheme="majorHAnsi" w:hAnsiTheme="majorHAnsi" w:cs="Arial"/>
          <w:sz w:val="20"/>
          <w:szCs w:val="20"/>
        </w:rPr>
        <w:t xml:space="preserve"> (appendix A)</w:t>
      </w:r>
      <w:r w:rsidR="00A25331">
        <w:rPr>
          <w:rFonts w:asciiTheme="majorHAnsi" w:hAnsiTheme="majorHAnsi" w:cs="Arial"/>
          <w:sz w:val="20"/>
          <w:szCs w:val="20"/>
        </w:rPr>
        <w:t>, if applicable</w:t>
      </w:r>
      <w:r w:rsidR="00C033E8" w:rsidRPr="00A71560">
        <w:rPr>
          <w:rFonts w:asciiTheme="majorHAnsi" w:hAnsiTheme="majorHAnsi" w:cs="Arial"/>
          <w:sz w:val="20"/>
          <w:szCs w:val="20"/>
        </w:rPr>
        <w:t xml:space="preserve">) </w:t>
      </w:r>
    </w:p>
    <w:sdt>
      <w:sdtPr>
        <w:rPr>
          <w:rFonts w:asciiTheme="majorHAnsi" w:hAnsiTheme="majorHAnsi" w:cs="Arial"/>
          <w:sz w:val="20"/>
          <w:szCs w:val="20"/>
        </w:rPr>
        <w:id w:val="-1727446625"/>
      </w:sdtPr>
      <w:sdtEndPr/>
      <w:sdtContent>
        <w:p w:rsidR="001F38FB" w:rsidRDefault="00A016EB" w:rsidP="00A016E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Change #1 – Changes to the admission requirements/prerequisites.  Eliminate Intermediate III, add Government and Not-for-profit accounting, change wording describing general requirements for prerequisites.</w:t>
          </w:r>
        </w:p>
        <w:p w:rsidR="00E07B63" w:rsidRDefault="001F38FB" w:rsidP="00A016E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Change #2 - The number of elective hours is reduced from nine to six, the elective hours must be accounting hours, the maximum number of 5000-level hours is updated to reflect the change required with the adoption of the accelerated graduate program, and language is removed about two elective courses because these classes are now required.</w:t>
          </w:r>
        </w:p>
        <w:p w:rsidR="00E07B63" w:rsidRDefault="00E07B63" w:rsidP="00A016EB">
          <w:pPr>
            <w:tabs>
              <w:tab w:val="left" w:pos="360"/>
              <w:tab w:val="left" w:pos="720"/>
            </w:tabs>
            <w:spacing w:after="0" w:line="240" w:lineRule="auto"/>
            <w:rPr>
              <w:rFonts w:asciiTheme="majorHAnsi" w:hAnsiTheme="majorHAnsi" w:cs="Arial"/>
              <w:sz w:val="20"/>
              <w:szCs w:val="20"/>
            </w:rPr>
          </w:pPr>
        </w:p>
        <w:p w:rsidR="00E84736" w:rsidRDefault="00E07B63" w:rsidP="00A016E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Change #3 – Two of the classes in the accelerated program are replaced with two different classes.</w:t>
          </w:r>
          <w:r w:rsidR="00E84736">
            <w:rPr>
              <w:rFonts w:asciiTheme="majorHAnsi" w:hAnsiTheme="majorHAnsi" w:cs="Arial"/>
              <w:sz w:val="20"/>
              <w:szCs w:val="20"/>
            </w:rPr>
            <w:t xml:space="preserve">  The policy regarding when a student may begin taking graduate classes is updated to match the University policy.</w:t>
          </w:r>
        </w:p>
        <w:p w:rsidR="00E84736" w:rsidRDefault="00E84736" w:rsidP="00A016EB">
          <w:pPr>
            <w:tabs>
              <w:tab w:val="left" w:pos="360"/>
              <w:tab w:val="left" w:pos="720"/>
            </w:tabs>
            <w:spacing w:after="0" w:line="240" w:lineRule="auto"/>
            <w:rPr>
              <w:rFonts w:asciiTheme="majorHAnsi" w:hAnsiTheme="majorHAnsi" w:cs="Arial"/>
              <w:sz w:val="20"/>
              <w:szCs w:val="20"/>
            </w:rPr>
          </w:pPr>
        </w:p>
        <w:p w:rsidR="002E3FC9" w:rsidRPr="00A016EB" w:rsidRDefault="00E84736" w:rsidP="00A016E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Change #4 – The program is revised.  Under the existing curriculum, two of the accelerated MAcc classes are electives. Under the revised curriculum,  all the courses allowed in the accelerated program are now required. </w:t>
          </w:r>
          <w:r w:rsidR="00A9528A">
            <w:rPr>
              <w:rFonts w:asciiTheme="majorHAnsi" w:hAnsiTheme="majorHAnsi" w:cs="Arial"/>
              <w:sz w:val="20"/>
              <w:szCs w:val="20"/>
            </w:rPr>
            <w:t xml:space="preserve">Language is added to clarify that students may not receive credit at both the 4000-level and the 5000-level for the same class. </w:t>
          </w:r>
          <w:r>
            <w:rPr>
              <w:rFonts w:asciiTheme="majorHAnsi" w:hAnsiTheme="majorHAnsi" w:cs="Arial"/>
              <w:sz w:val="20"/>
              <w:szCs w:val="20"/>
            </w:rPr>
            <w:t xml:space="preserve"> </w:t>
          </w:r>
          <w:r w:rsidR="00A9528A">
            <w:rPr>
              <w:rFonts w:asciiTheme="majorHAnsi" w:hAnsiTheme="majorHAnsi" w:cs="Arial"/>
              <w:sz w:val="20"/>
              <w:szCs w:val="20"/>
            </w:rPr>
            <w:t>Data Mining, a class that was allowed as an elective, is now required.  The capstone class is being renamed</w:t>
          </w:r>
          <w:r w:rsidR="00AF7962">
            <w:rPr>
              <w:rFonts w:asciiTheme="majorHAnsi" w:hAnsiTheme="majorHAnsi" w:cs="Arial"/>
              <w:sz w:val="20"/>
              <w:szCs w:val="20"/>
            </w:rPr>
            <w:t xml:space="preserve">. </w:t>
          </w:r>
          <w:r w:rsidR="00A9528A">
            <w:rPr>
              <w:rFonts w:asciiTheme="majorHAnsi" w:hAnsiTheme="majorHAnsi" w:cs="Arial"/>
              <w:sz w:val="20"/>
              <w:szCs w:val="20"/>
            </w:rPr>
            <w:t>Tax Planning and Research and Ethics and Professional Responsibility are now electives.  Advanced Cost Accounting will be eliminated.</w:t>
          </w:r>
        </w:p>
      </w:sdtContent>
    </w:sdt>
    <w:p w:rsidR="002E3FC9" w:rsidRDefault="002E3FC9" w:rsidP="002E3FC9">
      <w:pPr>
        <w:tabs>
          <w:tab w:val="left" w:pos="360"/>
          <w:tab w:val="left" w:pos="720"/>
        </w:tabs>
        <w:spacing w:after="0" w:line="240" w:lineRule="auto"/>
        <w:rPr>
          <w:rFonts w:asciiTheme="majorHAnsi" w:hAnsiTheme="majorHAnsi" w:cs="Arial"/>
          <w:b/>
          <w:sz w:val="20"/>
          <w:szCs w:val="20"/>
        </w:rPr>
      </w:pPr>
    </w:p>
    <w:p w:rsidR="0073125A"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sz w:val="20"/>
          <w:szCs w:val="20"/>
        </w:rPr>
      </w:pPr>
      <w:r w:rsidRPr="00C033E8">
        <w:rPr>
          <w:rFonts w:asciiTheme="majorHAnsi" w:hAnsiTheme="majorHAnsi" w:cs="Arial"/>
          <w:b/>
          <w:sz w:val="20"/>
          <w:szCs w:val="20"/>
        </w:rPr>
        <w:t>Effective Date</w:t>
      </w:r>
    </w:p>
    <w:sdt>
      <w:sdtPr>
        <w:rPr>
          <w:rFonts w:asciiTheme="majorHAnsi" w:hAnsiTheme="majorHAnsi" w:cs="Arial"/>
          <w:sz w:val="20"/>
          <w:szCs w:val="20"/>
        </w:rPr>
        <w:id w:val="1731260334"/>
        <w:date w:fullDate="2020-08-01T00:00:00Z">
          <w:dateFormat w:val="M/d/yyyy"/>
          <w:lid w:val="en-US"/>
          <w:storeMappedDataAs w:val="dateTime"/>
          <w:calendar w:val="gregorian"/>
        </w:date>
      </w:sdtPr>
      <w:sdtEndPr/>
      <w:sdtContent>
        <w:p w:rsidR="002E3FC9" w:rsidRDefault="00A016EB"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1/2020</w:t>
          </w:r>
        </w:p>
      </w:sdtContent>
    </w:sdt>
    <w:p w:rsidR="0073125A" w:rsidRDefault="0073125A" w:rsidP="002E3FC9">
      <w:pPr>
        <w:tabs>
          <w:tab w:val="left" w:pos="360"/>
          <w:tab w:val="left" w:pos="720"/>
        </w:tabs>
        <w:spacing w:after="0" w:line="240" w:lineRule="auto"/>
        <w:rPr>
          <w:rFonts w:asciiTheme="majorHAnsi" w:hAnsiTheme="majorHAnsi" w:cs="Arial"/>
          <w:sz w:val="20"/>
          <w:szCs w:val="20"/>
        </w:rPr>
      </w:pPr>
    </w:p>
    <w:p w:rsidR="005A18F5" w:rsidRPr="00592A95" w:rsidRDefault="005A18F5" w:rsidP="002E3FC9">
      <w:pPr>
        <w:tabs>
          <w:tab w:val="left" w:pos="360"/>
          <w:tab w:val="left" w:pos="720"/>
        </w:tabs>
        <w:spacing w:after="0" w:line="240" w:lineRule="auto"/>
        <w:rPr>
          <w:rFonts w:asciiTheme="majorHAnsi" w:hAnsiTheme="majorHAnsi" w:cs="Arial"/>
          <w:sz w:val="20"/>
          <w:szCs w:val="20"/>
        </w:rPr>
      </w:pPr>
    </w:p>
    <w:p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i/>
          <w:sz w:val="20"/>
          <w:szCs w:val="20"/>
        </w:rPr>
      </w:pPr>
      <w:r w:rsidRPr="00C033E8">
        <w:rPr>
          <w:rFonts w:asciiTheme="majorHAnsi" w:hAnsiTheme="majorHAnsi" w:cs="Arial"/>
          <w:b/>
          <w:sz w:val="20"/>
          <w:szCs w:val="20"/>
        </w:rPr>
        <w:t>Justification</w:t>
      </w:r>
      <w:r w:rsidR="00B24A85" w:rsidRPr="00C033E8">
        <w:rPr>
          <w:rFonts w:asciiTheme="majorHAnsi" w:hAnsiTheme="majorHAnsi" w:cs="Arial"/>
          <w:b/>
          <w:sz w:val="20"/>
          <w:szCs w:val="20"/>
        </w:rPr>
        <w:t xml:space="preserve"> – </w:t>
      </w:r>
      <w:r w:rsidR="00B24A85" w:rsidRPr="00C033E8">
        <w:rPr>
          <w:rFonts w:asciiTheme="majorHAnsi" w:hAnsiTheme="majorHAnsi" w:cs="Arial"/>
          <w:i/>
          <w:sz w:val="20"/>
          <w:szCs w:val="20"/>
        </w:rPr>
        <w:t xml:space="preserve">Please provide details as to why this change is necessary. </w:t>
      </w:r>
    </w:p>
    <w:sdt>
      <w:sdtPr>
        <w:rPr>
          <w:rFonts w:asciiTheme="majorHAnsi" w:hAnsiTheme="majorHAnsi" w:cs="Arial"/>
          <w:sz w:val="20"/>
          <w:szCs w:val="20"/>
        </w:rPr>
        <w:id w:val="-1277251352"/>
      </w:sdtPr>
      <w:sdtEndPr/>
      <w:sdtContent>
        <w:p w:rsidR="001F38FB" w:rsidRDefault="00A016EB"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Change #1 – Intermediate III was eliminated from the undergraduate program.  Government and Not-for-profit Accounting is required to sit for the CPA exam in Arkansas, but will no longer be offered at the graduate level.  Accordingly, it is added to the list of specific accounting prerequisites. </w:t>
          </w:r>
          <w:r w:rsidR="0035440D">
            <w:rPr>
              <w:rFonts w:asciiTheme="majorHAnsi" w:hAnsiTheme="majorHAnsi" w:cs="Arial"/>
              <w:sz w:val="20"/>
              <w:szCs w:val="20"/>
            </w:rPr>
            <w:t xml:space="preserve"> </w:t>
          </w:r>
          <w:r>
            <w:rPr>
              <w:rFonts w:asciiTheme="majorHAnsi" w:hAnsiTheme="majorHAnsi" w:cs="Arial"/>
              <w:sz w:val="20"/>
              <w:szCs w:val="20"/>
            </w:rPr>
            <w:t>Language is deleted regarding the MBA foundation courses.  These courses are generally required as prerequisites for the accounting prerequisites, so separate testing for them adds an unnecessary administrative burden.  Accounting is rules and co</w:t>
          </w:r>
          <w:r w:rsidR="001F38FB">
            <w:rPr>
              <w:rFonts w:asciiTheme="majorHAnsi" w:hAnsiTheme="majorHAnsi" w:cs="Arial"/>
              <w:sz w:val="20"/>
              <w:szCs w:val="20"/>
            </w:rPr>
            <w:t>mpliance driven.  The rules vary by jurisdiction, and our program focuses on US rules.  For example, US financial accounting, auditing, taxation, and governmental accounting all differ from their international counterparts.  Language is added to formalize a policy implemented by the preceding director of graduate programs that the accounting prerequisite courses must have been earned at a US college or university.</w:t>
          </w:r>
        </w:p>
        <w:p w:rsidR="001F38FB" w:rsidRDefault="001F38FB" w:rsidP="002E3FC9">
          <w:pPr>
            <w:tabs>
              <w:tab w:val="left" w:pos="360"/>
              <w:tab w:val="left" w:pos="720"/>
            </w:tabs>
            <w:spacing w:after="0" w:line="240" w:lineRule="auto"/>
            <w:rPr>
              <w:rFonts w:asciiTheme="majorHAnsi" w:hAnsiTheme="majorHAnsi" w:cs="Arial"/>
              <w:sz w:val="20"/>
              <w:szCs w:val="20"/>
            </w:rPr>
          </w:pPr>
        </w:p>
        <w:p w:rsidR="00E07B63" w:rsidRDefault="001F38FB"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Change #2 – </w:t>
          </w:r>
          <w:r w:rsidR="00E07B63">
            <w:rPr>
              <w:rFonts w:asciiTheme="majorHAnsi" w:hAnsiTheme="majorHAnsi" w:cs="Arial"/>
              <w:sz w:val="20"/>
              <w:szCs w:val="20"/>
            </w:rPr>
            <w:t>The Accounting D</w:t>
          </w:r>
          <w:r>
            <w:rPr>
              <w:rFonts w:asciiTheme="majorHAnsi" w:hAnsiTheme="majorHAnsi" w:cs="Arial"/>
              <w:sz w:val="20"/>
              <w:szCs w:val="20"/>
            </w:rPr>
            <w:t>epartment undertook a comprehensive review of the graduate curriculum</w:t>
          </w:r>
          <w:r w:rsidR="00E07B63">
            <w:rPr>
              <w:rFonts w:asciiTheme="majorHAnsi" w:hAnsiTheme="majorHAnsi" w:cs="Arial"/>
              <w:sz w:val="20"/>
              <w:szCs w:val="20"/>
            </w:rPr>
            <w:t>. Changes are required to the required a</w:t>
          </w:r>
          <w:r>
            <w:rPr>
              <w:rFonts w:asciiTheme="majorHAnsi" w:hAnsiTheme="majorHAnsi" w:cs="Arial"/>
              <w:sz w:val="20"/>
              <w:szCs w:val="20"/>
            </w:rPr>
            <w:t xml:space="preserve">nd elective classes </w:t>
          </w:r>
          <w:r w:rsidR="00E07B63">
            <w:rPr>
              <w:rFonts w:asciiTheme="majorHAnsi" w:hAnsiTheme="majorHAnsi" w:cs="Arial"/>
              <w:sz w:val="20"/>
              <w:szCs w:val="20"/>
            </w:rPr>
            <w:t>to revise the program</w:t>
          </w:r>
          <w:r>
            <w:rPr>
              <w:rFonts w:asciiTheme="majorHAnsi" w:hAnsiTheme="majorHAnsi" w:cs="Arial"/>
              <w:sz w:val="20"/>
              <w:szCs w:val="20"/>
            </w:rPr>
            <w:t xml:space="preserve">.  We are reducing the number of elective hours because we want to require specific courses, and want all elective hours to be accounting hours to </w:t>
          </w:r>
          <w:r w:rsidR="00E07B63">
            <w:rPr>
              <w:rFonts w:asciiTheme="majorHAnsi" w:hAnsiTheme="majorHAnsi" w:cs="Arial"/>
              <w:sz w:val="20"/>
              <w:szCs w:val="20"/>
            </w:rPr>
            <w:t xml:space="preserve">maintain at least 24 hours of accounting hours in the program.  The accelerated program has always allowed four courses at the 5000-level, but the bulletin has not been updated to reflect that change before now.  Language mandating that students take two particular electives at either the 4000 or 5000-level is no longer necessary as those two classes are now required. </w:t>
          </w:r>
        </w:p>
        <w:p w:rsidR="00E07B63" w:rsidRDefault="00E07B63" w:rsidP="002E3FC9">
          <w:pPr>
            <w:tabs>
              <w:tab w:val="left" w:pos="360"/>
              <w:tab w:val="left" w:pos="720"/>
            </w:tabs>
            <w:spacing w:after="0" w:line="240" w:lineRule="auto"/>
            <w:rPr>
              <w:rFonts w:asciiTheme="majorHAnsi" w:hAnsiTheme="majorHAnsi" w:cs="Arial"/>
              <w:sz w:val="20"/>
              <w:szCs w:val="20"/>
            </w:rPr>
          </w:pPr>
        </w:p>
        <w:p w:rsidR="00A9528A" w:rsidRDefault="00E07B63"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Change #3 – The accounting department concluded that the graduate program should have a clear career path for the graduates of the program, and that this path is auditing.  Auditing today relies on data analytics.  The course changes made to the accelerated program are designed to improve students’ skills in data analytics. </w:t>
          </w:r>
          <w:r w:rsidR="00E84736">
            <w:rPr>
              <w:rFonts w:asciiTheme="majorHAnsi" w:hAnsiTheme="majorHAnsi" w:cs="Arial"/>
              <w:sz w:val="20"/>
              <w:szCs w:val="20"/>
            </w:rPr>
            <w:t xml:space="preserve"> The language regarding when a student may begin taking graduate classes is updated to match the University policy that students may begin in their junior year.</w:t>
          </w:r>
        </w:p>
        <w:p w:rsidR="00A9528A" w:rsidRDefault="00A9528A" w:rsidP="002E3FC9">
          <w:pPr>
            <w:tabs>
              <w:tab w:val="left" w:pos="360"/>
              <w:tab w:val="left" w:pos="720"/>
            </w:tabs>
            <w:spacing w:after="0" w:line="240" w:lineRule="auto"/>
            <w:rPr>
              <w:rFonts w:asciiTheme="majorHAnsi" w:hAnsiTheme="majorHAnsi" w:cs="Arial"/>
              <w:sz w:val="20"/>
              <w:szCs w:val="20"/>
            </w:rPr>
          </w:pPr>
        </w:p>
        <w:p w:rsidR="002E3FC9" w:rsidRDefault="00A9528A"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Change #4 –</w:t>
          </w:r>
          <w:r w:rsidR="009D6775">
            <w:rPr>
              <w:rFonts w:asciiTheme="majorHAnsi" w:hAnsiTheme="majorHAnsi" w:cs="Arial"/>
              <w:sz w:val="20"/>
              <w:szCs w:val="20"/>
            </w:rPr>
            <w:t xml:space="preserve">Big data has transformed nearly every industry, and accounting is no exception.  The paperless office means that auditors must conduct all or nearly all their activity using a computer.  We need to update the program to allow our students to compete in the current business environment. As noted above, the plan is to add data analytics skills to the student’s tool kit.  </w:t>
          </w:r>
          <w:r w:rsidR="003C1AB7">
            <w:rPr>
              <w:rFonts w:asciiTheme="majorHAnsi" w:hAnsiTheme="majorHAnsi" w:cs="Arial"/>
              <w:sz w:val="20"/>
              <w:szCs w:val="20"/>
            </w:rPr>
            <w:t>T</w:t>
          </w:r>
          <w:r>
            <w:rPr>
              <w:rFonts w:asciiTheme="majorHAnsi" w:hAnsiTheme="majorHAnsi" w:cs="Arial"/>
              <w:sz w:val="20"/>
              <w:szCs w:val="20"/>
            </w:rPr>
            <w:t xml:space="preserve">hree courses </w:t>
          </w:r>
          <w:r w:rsidR="003C1AB7">
            <w:rPr>
              <w:rFonts w:asciiTheme="majorHAnsi" w:hAnsiTheme="majorHAnsi" w:cs="Arial"/>
              <w:sz w:val="20"/>
              <w:szCs w:val="20"/>
            </w:rPr>
            <w:t>are being</w:t>
          </w:r>
          <w:r>
            <w:rPr>
              <w:rFonts w:asciiTheme="majorHAnsi" w:hAnsiTheme="majorHAnsi" w:cs="Arial"/>
              <w:sz w:val="20"/>
              <w:szCs w:val="20"/>
            </w:rPr>
            <w:t xml:space="preserve"> removed from the list of required courses</w:t>
          </w:r>
          <w:r w:rsidR="003C1AB7">
            <w:rPr>
              <w:rFonts w:asciiTheme="majorHAnsi" w:hAnsiTheme="majorHAnsi" w:cs="Arial"/>
              <w:sz w:val="20"/>
              <w:szCs w:val="20"/>
            </w:rPr>
            <w:t xml:space="preserve"> to make room for data analytics classes</w:t>
          </w:r>
          <w:r>
            <w:rPr>
              <w:rFonts w:asciiTheme="majorHAnsi" w:hAnsiTheme="majorHAnsi" w:cs="Arial"/>
              <w:sz w:val="20"/>
              <w:szCs w:val="20"/>
            </w:rPr>
            <w:t xml:space="preserve">.  Two of the courses </w:t>
          </w:r>
          <w:r w:rsidR="009D6775">
            <w:rPr>
              <w:rFonts w:asciiTheme="majorHAnsi" w:hAnsiTheme="majorHAnsi" w:cs="Arial"/>
              <w:sz w:val="20"/>
              <w:szCs w:val="20"/>
            </w:rPr>
            <w:t>that are now required</w:t>
          </w:r>
          <w:r>
            <w:rPr>
              <w:rFonts w:asciiTheme="majorHAnsi" w:hAnsiTheme="majorHAnsi" w:cs="Arial"/>
              <w:sz w:val="20"/>
              <w:szCs w:val="20"/>
            </w:rPr>
            <w:t xml:space="preserve"> were previously electives.  One, Tax Accoun</w:t>
          </w:r>
          <w:r w:rsidR="009D6775">
            <w:rPr>
              <w:rFonts w:asciiTheme="majorHAnsi" w:hAnsiTheme="majorHAnsi" w:cs="Arial"/>
              <w:sz w:val="20"/>
              <w:szCs w:val="20"/>
            </w:rPr>
            <w:t>t</w:t>
          </w:r>
          <w:r>
            <w:rPr>
              <w:rFonts w:asciiTheme="majorHAnsi" w:hAnsiTheme="majorHAnsi" w:cs="Arial"/>
              <w:sz w:val="20"/>
              <w:szCs w:val="20"/>
            </w:rPr>
            <w:t>ing II</w:t>
          </w:r>
          <w:r w:rsidR="009D6775">
            <w:rPr>
              <w:rFonts w:asciiTheme="majorHAnsi" w:hAnsiTheme="majorHAnsi" w:cs="Arial"/>
              <w:sz w:val="20"/>
              <w:szCs w:val="20"/>
            </w:rPr>
            <w:t>, had to be taken at either the undergraduate or graduate level.  Data Mining, was an elective.  T</w:t>
          </w:r>
          <w:r>
            <w:rPr>
              <w:rFonts w:asciiTheme="majorHAnsi" w:hAnsiTheme="majorHAnsi" w:cs="Arial"/>
              <w:sz w:val="20"/>
              <w:szCs w:val="20"/>
            </w:rPr>
            <w:t>he</w:t>
          </w:r>
          <w:r w:rsidR="009D6775">
            <w:rPr>
              <w:rFonts w:asciiTheme="majorHAnsi" w:hAnsiTheme="majorHAnsi" w:cs="Arial"/>
              <w:sz w:val="20"/>
              <w:szCs w:val="20"/>
            </w:rPr>
            <w:t xml:space="preserve"> two new required</w:t>
          </w:r>
          <w:r>
            <w:rPr>
              <w:rFonts w:asciiTheme="majorHAnsi" w:hAnsiTheme="majorHAnsi" w:cs="Arial"/>
              <w:sz w:val="20"/>
              <w:szCs w:val="20"/>
            </w:rPr>
            <w:t xml:space="preserve"> courses are </w:t>
          </w:r>
          <w:r w:rsidR="009D6775">
            <w:rPr>
              <w:rFonts w:asciiTheme="majorHAnsi" w:hAnsiTheme="majorHAnsi" w:cs="Arial"/>
              <w:sz w:val="20"/>
              <w:szCs w:val="20"/>
            </w:rPr>
            <w:t xml:space="preserve">dedicated </w:t>
          </w:r>
          <w:r>
            <w:rPr>
              <w:rFonts w:asciiTheme="majorHAnsi" w:hAnsiTheme="majorHAnsi" w:cs="Arial"/>
              <w:sz w:val="20"/>
              <w:szCs w:val="20"/>
            </w:rPr>
            <w:t>data</w:t>
          </w:r>
          <w:r w:rsidR="009D6775">
            <w:rPr>
              <w:rFonts w:asciiTheme="majorHAnsi" w:hAnsiTheme="majorHAnsi" w:cs="Arial"/>
              <w:sz w:val="20"/>
              <w:szCs w:val="20"/>
            </w:rPr>
            <w:t xml:space="preserve"> analytics classes.</w:t>
          </w:r>
          <w:r>
            <w:rPr>
              <w:rFonts w:asciiTheme="majorHAnsi" w:hAnsiTheme="majorHAnsi" w:cs="Arial"/>
              <w:sz w:val="20"/>
              <w:szCs w:val="20"/>
            </w:rPr>
            <w:t xml:space="preserve"> </w:t>
          </w:r>
          <w:r w:rsidR="003C1AB7">
            <w:rPr>
              <w:rFonts w:asciiTheme="majorHAnsi" w:hAnsiTheme="majorHAnsi" w:cs="Arial"/>
              <w:sz w:val="20"/>
              <w:szCs w:val="20"/>
            </w:rPr>
            <w:t xml:space="preserve"> The capstone class is being </w:t>
          </w:r>
          <w:r w:rsidR="00AF7962">
            <w:rPr>
              <w:rFonts w:asciiTheme="majorHAnsi" w:hAnsiTheme="majorHAnsi" w:cs="Arial"/>
              <w:sz w:val="20"/>
              <w:szCs w:val="20"/>
            </w:rPr>
            <w:t>renamed to better reflect the material currently covered</w:t>
          </w:r>
          <w:r w:rsidR="003C1AB7">
            <w:rPr>
              <w:rFonts w:asciiTheme="majorHAnsi" w:hAnsiTheme="majorHAnsi" w:cs="Arial"/>
              <w:sz w:val="20"/>
              <w:szCs w:val="20"/>
            </w:rPr>
            <w:t>.</w:t>
          </w:r>
        </w:p>
      </w:sdtContent>
    </w:sdt>
    <w:p w:rsidR="00C033E8" w:rsidRDefault="005A18F5" w:rsidP="005A18F5">
      <w:pPr>
        <w:rPr>
          <w:rFonts w:asciiTheme="majorHAnsi" w:hAnsiTheme="majorHAnsi" w:cs="Arial"/>
          <w:sz w:val="20"/>
          <w:szCs w:val="20"/>
        </w:rPr>
      </w:pPr>
      <w:r>
        <w:rPr>
          <w:rFonts w:asciiTheme="majorHAnsi" w:hAnsiTheme="majorHAnsi" w:cs="Arial"/>
          <w:sz w:val="20"/>
          <w:szCs w:val="20"/>
        </w:rPr>
        <w:br w:type="page"/>
      </w:r>
    </w:p>
    <w:p w:rsidR="00694ADE" w:rsidRDefault="00694ADE" w:rsidP="005A18F5">
      <w:pPr>
        <w:tabs>
          <w:tab w:val="left" w:pos="360"/>
          <w:tab w:val="left" w:pos="720"/>
        </w:tabs>
        <w:spacing w:after="0" w:line="240" w:lineRule="auto"/>
        <w:rPr>
          <w:rFonts w:asciiTheme="majorHAnsi" w:hAnsiTheme="majorHAnsi" w:cs="Arial"/>
          <w:sz w:val="20"/>
          <w:szCs w:val="20"/>
        </w:rPr>
      </w:pPr>
    </w:p>
    <w:p w:rsidR="00AE6604" w:rsidRPr="008426D1" w:rsidRDefault="00AE6604" w:rsidP="00AE6604">
      <w:pPr>
        <w:jc w:val="center"/>
        <w:rPr>
          <w:rFonts w:asciiTheme="majorHAnsi" w:hAnsiTheme="majorHAnsi" w:cs="Arial"/>
          <w:b/>
          <w:sz w:val="28"/>
          <w:szCs w:val="20"/>
        </w:rPr>
      </w:pPr>
      <w:r w:rsidRPr="008426D1">
        <w:rPr>
          <w:rFonts w:asciiTheme="majorHAnsi" w:hAnsiTheme="majorHAnsi" w:cs="Arial"/>
          <w:b/>
          <w:sz w:val="28"/>
          <w:szCs w:val="20"/>
        </w:rPr>
        <w:t>Bulletin Changes</w:t>
      </w:r>
    </w:p>
    <w:p w:rsidR="00AE6604" w:rsidRPr="008426D1" w:rsidRDefault="00AE6604" w:rsidP="00AE6604">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AE6604" w:rsidRPr="008426D1" w:rsidTr="00F72B03">
        <w:tc>
          <w:tcPr>
            <w:tcW w:w="11016" w:type="dxa"/>
            <w:shd w:val="clear" w:color="auto" w:fill="D9D9D9" w:themeFill="background1" w:themeFillShade="D9"/>
          </w:tcPr>
          <w:p w:rsidR="00AE6604" w:rsidRPr="008426D1" w:rsidRDefault="00AE6604" w:rsidP="00F72B03">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AE6604" w:rsidRPr="008426D1" w:rsidTr="00F72B03">
        <w:tc>
          <w:tcPr>
            <w:tcW w:w="11016" w:type="dxa"/>
            <w:shd w:val="clear" w:color="auto" w:fill="F2F2F2" w:themeFill="background1" w:themeFillShade="F2"/>
          </w:tcPr>
          <w:p w:rsidR="00AE6604" w:rsidRPr="008426D1" w:rsidRDefault="00AE6604" w:rsidP="00F72B03">
            <w:pPr>
              <w:tabs>
                <w:tab w:val="left" w:pos="360"/>
                <w:tab w:val="left" w:pos="720"/>
              </w:tabs>
              <w:jc w:val="center"/>
              <w:rPr>
                <w:rFonts w:ascii="Times New Roman" w:hAnsi="Times New Roman" w:cs="Times New Roman"/>
                <w:b/>
                <w:color w:val="000000" w:themeColor="text1"/>
                <w:sz w:val="18"/>
                <w:szCs w:val="24"/>
              </w:rPr>
            </w:pPr>
          </w:p>
          <w:p w:rsidR="00AE6604" w:rsidRPr="008426D1" w:rsidRDefault="00AE6604" w:rsidP="00F72B03">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rsidR="00AE6604" w:rsidRPr="008426D1" w:rsidRDefault="00AE6604" w:rsidP="00F72B03">
            <w:pPr>
              <w:rPr>
                <w:rFonts w:ascii="Times New Roman" w:hAnsi="Times New Roman" w:cs="Times New Roman"/>
                <w:b/>
                <w:color w:val="FF0000"/>
                <w:sz w:val="14"/>
                <w:szCs w:val="24"/>
              </w:rPr>
            </w:pPr>
          </w:p>
          <w:p w:rsidR="00AE6604" w:rsidRPr="008426D1" w:rsidRDefault="00AE6604" w:rsidP="00F72B03">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rsidR="00AE6604" w:rsidRPr="008426D1" w:rsidRDefault="00AE6604" w:rsidP="00F72B03">
            <w:pPr>
              <w:tabs>
                <w:tab w:val="left" w:pos="360"/>
                <w:tab w:val="left" w:pos="720"/>
              </w:tabs>
              <w:jc w:val="center"/>
              <w:rPr>
                <w:rFonts w:ascii="Times New Roman" w:hAnsi="Times New Roman" w:cs="Times New Roman"/>
                <w:b/>
                <w:color w:val="000000" w:themeColor="text1"/>
                <w:sz w:val="10"/>
                <w:szCs w:val="24"/>
                <w:u w:val="single"/>
              </w:rPr>
            </w:pPr>
          </w:p>
          <w:p w:rsidR="00AE6604" w:rsidRPr="008426D1" w:rsidRDefault="00AE6604" w:rsidP="00F72B03">
            <w:pPr>
              <w:tabs>
                <w:tab w:val="left" w:pos="360"/>
                <w:tab w:val="left" w:pos="720"/>
              </w:tabs>
              <w:jc w:val="center"/>
              <w:rPr>
                <w:rFonts w:ascii="Times New Roman" w:hAnsi="Times New Roman" w:cs="Times New Roman"/>
                <w:b/>
                <w:color w:val="000000" w:themeColor="text1"/>
                <w:sz w:val="10"/>
                <w:szCs w:val="24"/>
                <w:u w:val="single"/>
              </w:rPr>
            </w:pPr>
          </w:p>
          <w:p w:rsidR="00AE6604" w:rsidRPr="008426D1" w:rsidRDefault="00AE6604" w:rsidP="00F72B03">
            <w:pPr>
              <w:tabs>
                <w:tab w:val="left" w:pos="360"/>
                <w:tab w:val="left" w:pos="720"/>
              </w:tabs>
              <w:ind w:left="360"/>
              <w:jc w:val="center"/>
              <w:rPr>
                <w:rFonts w:asciiTheme="majorHAnsi" w:hAnsiTheme="majorHAnsi"/>
                <w:sz w:val="18"/>
                <w:szCs w:val="18"/>
              </w:rPr>
            </w:pPr>
          </w:p>
        </w:tc>
      </w:tr>
    </w:tbl>
    <w:p w:rsidR="00AE6604" w:rsidRPr="00341B0D" w:rsidRDefault="00AE6604" w:rsidP="00AE6604">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rsidR="00AE6604" w:rsidRPr="00FB63AB" w:rsidRDefault="00FB63AB" w:rsidP="00AE6604">
      <w:pPr>
        <w:rPr>
          <w:rFonts w:asciiTheme="majorHAnsi" w:hAnsiTheme="majorHAnsi" w:cs="Arial"/>
          <w:b/>
          <w:sz w:val="18"/>
          <w:szCs w:val="18"/>
        </w:rPr>
      </w:pPr>
      <w:r w:rsidRPr="00FB63AB">
        <w:rPr>
          <w:rFonts w:asciiTheme="majorHAnsi" w:hAnsiTheme="majorHAnsi" w:cs="Arial"/>
          <w:b/>
          <w:sz w:val="18"/>
          <w:szCs w:val="18"/>
        </w:rPr>
        <w:t>BEFORE</w:t>
      </w:r>
    </w:p>
    <w:sdt>
      <w:sdtPr>
        <w:rPr>
          <w:rFonts w:asciiTheme="majorHAnsi" w:hAnsiTheme="majorHAnsi" w:cs="Arial"/>
          <w:sz w:val="20"/>
          <w:szCs w:val="20"/>
        </w:rPr>
        <w:id w:val="-97950460"/>
        <w:placeholder>
          <w:docPart w:val="3471CE66447B05449A12F313D975A349"/>
        </w:placeholder>
      </w:sdtPr>
      <w:sdtEndPr/>
      <w:sdtContent>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Program of Study for the Master of Accountancy Degree</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The Master of Accountancy Program will provide those with undergraduate training in accounting with knowledge and skills needed to advance beyond the entry-level stage in the accounting profession, provide students who have undergraduate training in accounting with the in-depth understanding</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of accounting issues needed for success on licensure and certification examinations, and serve as</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foundation work for those who may choose to pursue advanced graduate work.</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ADMISSION REQUIREMENTS</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Those admitted to the program must possess an undergraduate degree, meet the same GPA</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and Graduate Management Admissions Test (GMAT) or Graduate Record Examination (GRE) formula</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as required in the current MBA program, plus have a C or better in the following key undergraduate</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accounting courses:</w:t>
          </w:r>
        </w:p>
        <w:p w:rsidR="00FB63AB" w:rsidRPr="006E5CE1" w:rsidRDefault="00FB63AB" w:rsidP="006E5CE1">
          <w:pPr>
            <w:pStyle w:val="ListParagraph"/>
            <w:numPr>
              <w:ilvl w:val="0"/>
              <w:numId w:val="12"/>
            </w:num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rPr>
            <w:t>Intermediate Accounting I (or equivalent content)</w:t>
          </w:r>
        </w:p>
        <w:p w:rsidR="00FB63AB" w:rsidRPr="006E5CE1" w:rsidRDefault="00FB63AB" w:rsidP="006E5CE1">
          <w:pPr>
            <w:pStyle w:val="ListParagraph"/>
            <w:numPr>
              <w:ilvl w:val="0"/>
              <w:numId w:val="12"/>
            </w:num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rPr>
            <w:t>Intermediate Accounting II (or equivalent content)</w:t>
          </w:r>
        </w:p>
        <w:p w:rsidR="00FB63AB" w:rsidRPr="006E5CE1" w:rsidRDefault="00FB63AB" w:rsidP="006E5CE1">
          <w:pPr>
            <w:pStyle w:val="ListParagraph"/>
            <w:numPr>
              <w:ilvl w:val="0"/>
              <w:numId w:val="12"/>
            </w:num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highlight w:val="yellow"/>
            </w:rPr>
            <w:t>Intermediate Accounting III (or equivalent content)</w:t>
          </w:r>
        </w:p>
        <w:p w:rsidR="00FB63AB" w:rsidRPr="006E5CE1" w:rsidRDefault="00FB63AB" w:rsidP="006E5CE1">
          <w:pPr>
            <w:pStyle w:val="ListParagraph"/>
            <w:numPr>
              <w:ilvl w:val="0"/>
              <w:numId w:val="12"/>
            </w:num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rPr>
            <w:t>Cost or Managerial Accounting at junior level or above</w:t>
          </w:r>
        </w:p>
        <w:p w:rsidR="00FB63AB" w:rsidRPr="006E5CE1" w:rsidRDefault="00FB63AB" w:rsidP="006E5CE1">
          <w:pPr>
            <w:pStyle w:val="ListParagraph"/>
            <w:numPr>
              <w:ilvl w:val="0"/>
              <w:numId w:val="12"/>
            </w:num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rPr>
            <w:t>Tax I</w:t>
          </w:r>
        </w:p>
        <w:p w:rsidR="00FB63AB" w:rsidRPr="006E5CE1" w:rsidRDefault="00FB63AB" w:rsidP="006E5CE1">
          <w:pPr>
            <w:pStyle w:val="ListParagraph"/>
            <w:numPr>
              <w:ilvl w:val="0"/>
              <w:numId w:val="12"/>
            </w:num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rPr>
            <w:t>Auditing</w:t>
          </w:r>
        </w:p>
        <w:p w:rsidR="00FB63AB" w:rsidRPr="006E5CE1" w:rsidRDefault="00FB63AB" w:rsidP="006E5CE1">
          <w:pPr>
            <w:pStyle w:val="ListParagraph"/>
            <w:numPr>
              <w:ilvl w:val="0"/>
              <w:numId w:val="12"/>
            </w:num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rPr>
            <w:t>Accounting Information Systems</w:t>
          </w:r>
        </w:p>
        <w:p w:rsidR="00FB63AB" w:rsidRPr="006E5CE1" w:rsidRDefault="00FB63AB" w:rsidP="00FB63AB">
          <w:pPr>
            <w:tabs>
              <w:tab w:val="left" w:pos="360"/>
              <w:tab w:val="left" w:pos="720"/>
            </w:tabs>
            <w:spacing w:after="0" w:line="240" w:lineRule="auto"/>
            <w:rPr>
              <w:rFonts w:asciiTheme="majorHAnsi" w:hAnsiTheme="majorHAnsi" w:cs="Arial"/>
              <w:sz w:val="20"/>
              <w:szCs w:val="20"/>
              <w:highlight w:val="yellow"/>
            </w:rPr>
          </w:pPr>
          <w:r w:rsidRPr="006E5CE1">
            <w:rPr>
              <w:rFonts w:asciiTheme="majorHAnsi" w:hAnsiTheme="majorHAnsi" w:cs="Arial"/>
              <w:sz w:val="20"/>
              <w:szCs w:val="20"/>
              <w:highlight w:val="yellow"/>
            </w:rPr>
            <w:t>All applicants who enter the program without the necessary foundation courses must complete</w:t>
          </w:r>
        </w:p>
        <w:p w:rsidR="00FB63AB" w:rsidRPr="006E5CE1" w:rsidRDefault="00FB63AB" w:rsidP="00FB63AB">
          <w:pPr>
            <w:tabs>
              <w:tab w:val="left" w:pos="360"/>
              <w:tab w:val="left" w:pos="720"/>
            </w:tabs>
            <w:spacing w:after="0" w:line="240" w:lineRule="auto"/>
            <w:rPr>
              <w:rFonts w:asciiTheme="majorHAnsi" w:hAnsiTheme="majorHAnsi" w:cs="Arial"/>
              <w:sz w:val="20"/>
              <w:szCs w:val="20"/>
              <w:highlight w:val="yellow"/>
            </w:rPr>
          </w:pPr>
          <w:r w:rsidRPr="006E5CE1">
            <w:rPr>
              <w:rFonts w:asciiTheme="majorHAnsi" w:hAnsiTheme="majorHAnsi" w:cs="Arial"/>
              <w:sz w:val="20"/>
              <w:szCs w:val="20"/>
              <w:highlight w:val="yellow"/>
            </w:rPr>
            <w:t>the foundation courses or their undergraduate equivalent at an IAME accredited institution with a grade</w:t>
          </w:r>
        </w:p>
        <w:p w:rsidR="00FB63AB" w:rsidRPr="006E5CE1" w:rsidRDefault="00FB63AB" w:rsidP="00FB63AB">
          <w:pPr>
            <w:tabs>
              <w:tab w:val="left" w:pos="360"/>
              <w:tab w:val="left" w:pos="720"/>
            </w:tabs>
            <w:spacing w:after="0" w:line="240" w:lineRule="auto"/>
            <w:rPr>
              <w:rFonts w:asciiTheme="majorHAnsi" w:hAnsiTheme="majorHAnsi" w:cs="Arial"/>
              <w:sz w:val="20"/>
              <w:szCs w:val="20"/>
              <w:highlight w:val="yellow"/>
            </w:rPr>
          </w:pPr>
          <w:r w:rsidRPr="006E5CE1">
            <w:rPr>
              <w:rFonts w:asciiTheme="majorHAnsi" w:hAnsiTheme="majorHAnsi" w:cs="Arial"/>
              <w:sz w:val="20"/>
              <w:szCs w:val="20"/>
              <w:highlight w:val="yellow"/>
            </w:rPr>
            <w:t>of “B” or better. When a student has completed the foundation course(s) in a specific area, she/he may</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highlight w:val="yellow"/>
            </w:rPr>
            <w:t>take the core course in that area.</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ELECTIVE COURSES</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highlight w:val="yellow"/>
            </w:rPr>
            <w:t>Nine</w:t>
          </w:r>
          <w:r w:rsidRPr="00FB63AB">
            <w:rPr>
              <w:rFonts w:asciiTheme="majorHAnsi" w:hAnsiTheme="majorHAnsi" w:cs="Arial"/>
              <w:sz w:val="20"/>
              <w:szCs w:val="20"/>
            </w:rPr>
            <w:t xml:space="preserve"> hours of electives may be selected in </w:t>
          </w:r>
          <w:r w:rsidRPr="006E5CE1">
            <w:rPr>
              <w:rFonts w:asciiTheme="majorHAnsi" w:hAnsiTheme="majorHAnsi" w:cs="Arial"/>
              <w:sz w:val="20"/>
              <w:szCs w:val="20"/>
              <w:highlight w:val="yellow"/>
            </w:rPr>
            <w:t>business or</w:t>
          </w:r>
          <w:r w:rsidRPr="00FB63AB">
            <w:rPr>
              <w:rFonts w:asciiTheme="majorHAnsi" w:hAnsiTheme="majorHAnsi" w:cs="Arial"/>
              <w:sz w:val="20"/>
              <w:szCs w:val="20"/>
            </w:rPr>
            <w:t xml:space="preserve"> accounting. Students may take </w:t>
          </w:r>
          <w:r w:rsidRPr="006E5CE1">
            <w:rPr>
              <w:rFonts w:asciiTheme="majorHAnsi" w:hAnsiTheme="majorHAnsi" w:cs="Arial"/>
              <w:sz w:val="20"/>
              <w:szCs w:val="20"/>
              <w:highlight w:val="yellow"/>
            </w:rPr>
            <w:t>two</w:t>
          </w:r>
        </w:p>
        <w:p w:rsidR="00FB63AB" w:rsidRPr="006E5CE1" w:rsidRDefault="00FB63AB" w:rsidP="00FB63AB">
          <w:pPr>
            <w:tabs>
              <w:tab w:val="left" w:pos="360"/>
              <w:tab w:val="left" w:pos="720"/>
            </w:tabs>
            <w:spacing w:after="0" w:line="240" w:lineRule="auto"/>
            <w:rPr>
              <w:rFonts w:asciiTheme="majorHAnsi" w:hAnsiTheme="majorHAnsi" w:cs="Arial"/>
              <w:sz w:val="20"/>
              <w:szCs w:val="20"/>
              <w:highlight w:val="yellow"/>
            </w:rPr>
          </w:pPr>
          <w:r w:rsidRPr="00FB63AB">
            <w:rPr>
              <w:rFonts w:asciiTheme="majorHAnsi" w:hAnsiTheme="majorHAnsi" w:cs="Arial"/>
              <w:sz w:val="20"/>
              <w:szCs w:val="20"/>
            </w:rPr>
            <w:t xml:space="preserve">courses at the 5000 level; otherwise elective courses must be taken at the 6000 level. </w:t>
          </w:r>
          <w:r w:rsidRPr="006E5CE1">
            <w:rPr>
              <w:rFonts w:asciiTheme="majorHAnsi" w:hAnsiTheme="majorHAnsi" w:cs="Arial"/>
              <w:sz w:val="20"/>
              <w:szCs w:val="20"/>
              <w:highlight w:val="yellow"/>
            </w:rPr>
            <w:t>Students who did</w:t>
          </w:r>
        </w:p>
        <w:p w:rsidR="00FB63AB" w:rsidRPr="006E5CE1" w:rsidRDefault="00FB63AB" w:rsidP="00FB63AB">
          <w:pPr>
            <w:tabs>
              <w:tab w:val="left" w:pos="360"/>
              <w:tab w:val="left" w:pos="720"/>
            </w:tabs>
            <w:spacing w:after="0" w:line="240" w:lineRule="auto"/>
            <w:rPr>
              <w:rFonts w:asciiTheme="majorHAnsi" w:hAnsiTheme="majorHAnsi" w:cs="Arial"/>
              <w:sz w:val="20"/>
              <w:szCs w:val="20"/>
              <w:highlight w:val="yellow"/>
            </w:rPr>
          </w:pPr>
          <w:r w:rsidRPr="006E5CE1">
            <w:rPr>
              <w:rFonts w:asciiTheme="majorHAnsi" w:hAnsiTheme="majorHAnsi" w:cs="Arial"/>
              <w:sz w:val="20"/>
              <w:szCs w:val="20"/>
              <w:highlight w:val="yellow"/>
            </w:rPr>
            <w:t>not take Tax Accounting II (ACCT 4113/5113) and Government and Not-For-Profit Accounting (ACCT</w:t>
          </w:r>
        </w:p>
        <w:p w:rsidR="00FB63AB" w:rsidRPr="006E5CE1" w:rsidRDefault="00FB63AB" w:rsidP="00FB63AB">
          <w:pPr>
            <w:tabs>
              <w:tab w:val="left" w:pos="360"/>
              <w:tab w:val="left" w:pos="720"/>
            </w:tabs>
            <w:spacing w:after="0" w:line="240" w:lineRule="auto"/>
            <w:rPr>
              <w:rFonts w:asciiTheme="majorHAnsi" w:hAnsiTheme="majorHAnsi" w:cs="Arial"/>
              <w:sz w:val="20"/>
              <w:szCs w:val="20"/>
              <w:highlight w:val="yellow"/>
            </w:rPr>
          </w:pPr>
          <w:r w:rsidRPr="006E5CE1">
            <w:rPr>
              <w:rFonts w:asciiTheme="majorHAnsi" w:hAnsiTheme="majorHAnsi" w:cs="Arial"/>
              <w:sz w:val="20"/>
              <w:szCs w:val="20"/>
              <w:highlight w:val="yellow"/>
            </w:rPr>
            <w:t>4123/5123) as part of their undergraduate program must include these courses in the course of study</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highlight w:val="yellow"/>
            </w:rPr>
            <w:t>for the MAcc.</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Under special circumstances, a student may substitute a directed individual study for an elective. All directed individual studies must be taken after a student has completed 24 hours of coursework</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with a GPA of 3.5 or higher. Directed individual studies should be targeted toward a publication and/or</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paper/presentation as an outlet for the research. Students are also expected to make a presentation on</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their research to a group of Graduate Faculty.</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lastRenderedPageBreak/>
            <w:t>ACCELERATED MASTER OF ACCOUNTANCY</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The Accelerated Master of Accountancy degree option allows outstanding Arkansas State University undergraduate accounting majors to begin taking Master of Accountancy courses during their</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highlight w:val="yellow"/>
            </w:rPr>
            <w:t>senior</w:t>
          </w:r>
          <w:r w:rsidRPr="00FB63AB">
            <w:rPr>
              <w:rFonts w:asciiTheme="majorHAnsi" w:hAnsiTheme="majorHAnsi" w:cs="Arial"/>
              <w:sz w:val="20"/>
              <w:szCs w:val="20"/>
            </w:rPr>
            <w:t xml:space="preserve"> year. Eligible students are allowed to apply up to 12 hours of graduate credits toward both the</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undergraduate and graduate degree requirements. Only courses with a B or better will be eligible to</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count for graduate credit. After completing the B.S. degree, this dual counting enables a student to</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earn Master of Accountancy degree with only six additional courses (18 credits).</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Eligible students receive undergraduate and graduate credit for the following courses:</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ACCT 5023 – Advanced Accounting and International Issues</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ACCT 5113 – Tax Accounting II</w:t>
          </w:r>
        </w:p>
        <w:p w:rsidR="00FB63AB" w:rsidRPr="006E5CE1" w:rsidRDefault="00FB63AB" w:rsidP="00FB63AB">
          <w:pPr>
            <w:tabs>
              <w:tab w:val="left" w:pos="360"/>
              <w:tab w:val="left" w:pos="720"/>
            </w:tabs>
            <w:spacing w:after="0" w:line="240" w:lineRule="auto"/>
            <w:rPr>
              <w:rFonts w:asciiTheme="majorHAnsi" w:hAnsiTheme="majorHAnsi" w:cs="Arial"/>
              <w:sz w:val="20"/>
              <w:szCs w:val="20"/>
              <w:highlight w:val="yellow"/>
            </w:rPr>
          </w:pPr>
          <w:r w:rsidRPr="006E5CE1">
            <w:rPr>
              <w:rFonts w:asciiTheme="majorHAnsi" w:hAnsiTheme="majorHAnsi" w:cs="Arial"/>
              <w:sz w:val="20"/>
              <w:szCs w:val="20"/>
              <w:highlight w:val="yellow"/>
            </w:rPr>
            <w:t>ACCT 5123 – Government and Not-for-Profit Accounting</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highlight w:val="yellow"/>
            </w:rPr>
            <w:t>ACCT 5173 – Advanced Cost Accounting</w:t>
          </w:r>
        </w:p>
        <w:p w:rsidR="006D5A64" w:rsidRDefault="006D5A64" w:rsidP="00FB63AB">
          <w:pPr>
            <w:tabs>
              <w:tab w:val="left" w:pos="360"/>
              <w:tab w:val="left" w:pos="720"/>
            </w:tabs>
            <w:spacing w:after="0" w:line="240" w:lineRule="auto"/>
            <w:rPr>
              <w:rFonts w:asciiTheme="majorHAnsi" w:hAnsiTheme="majorHAnsi" w:cs="Arial"/>
              <w:sz w:val="20"/>
              <w:szCs w:val="20"/>
            </w:rPr>
          </w:pP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5</w:t>
          </w:r>
          <w:r w:rsidR="006D5A64">
            <w:rPr>
              <w:rFonts w:asciiTheme="majorHAnsi" w:hAnsiTheme="majorHAnsi" w:cs="Arial"/>
              <w:sz w:val="20"/>
              <w:szCs w:val="20"/>
            </w:rPr>
            <w:t>5</w:t>
          </w:r>
        </w:p>
        <w:p w:rsidR="006D5A64" w:rsidRPr="006D5A64" w:rsidRDefault="006D5A64" w:rsidP="006D5A64">
          <w:pPr>
            <w:tabs>
              <w:tab w:val="left" w:pos="360"/>
              <w:tab w:val="left" w:pos="720"/>
            </w:tabs>
            <w:spacing w:after="0" w:line="240" w:lineRule="auto"/>
            <w:rPr>
              <w:rFonts w:asciiTheme="majorHAnsi" w:hAnsiTheme="majorHAnsi" w:cs="Arial"/>
              <w:sz w:val="20"/>
              <w:szCs w:val="20"/>
            </w:rPr>
          </w:pPr>
          <w:r w:rsidRPr="006D5A64">
            <w:rPr>
              <w:rFonts w:asciiTheme="majorHAnsi" w:hAnsiTheme="majorHAnsi" w:cs="Arial"/>
              <w:sz w:val="20"/>
              <w:szCs w:val="20"/>
            </w:rPr>
            <w:t>Accounting</w:t>
          </w:r>
        </w:p>
        <w:p w:rsidR="006D5A64" w:rsidRDefault="006D5A64" w:rsidP="006D5A64">
          <w:pPr>
            <w:tabs>
              <w:tab w:val="left" w:pos="360"/>
              <w:tab w:val="left" w:pos="720"/>
            </w:tabs>
            <w:spacing w:after="0" w:line="240" w:lineRule="auto"/>
            <w:rPr>
              <w:rFonts w:asciiTheme="majorHAnsi" w:hAnsiTheme="majorHAnsi" w:cs="Arial"/>
              <w:sz w:val="20"/>
              <w:szCs w:val="20"/>
            </w:rPr>
          </w:pPr>
          <w:r w:rsidRPr="006D5A64">
            <w:rPr>
              <w:rFonts w:asciiTheme="majorHAnsi" w:hAnsiTheme="majorHAnsi" w:cs="Arial"/>
              <w:sz w:val="20"/>
              <w:szCs w:val="20"/>
            </w:rPr>
            <w:t>Master of Accountancy</w:t>
          </w:r>
        </w:p>
        <w:tbl>
          <w:tblPr>
            <w:tblStyle w:val="TableGrid"/>
            <w:tblW w:w="0" w:type="auto"/>
            <w:tblLook w:val="04A0" w:firstRow="1" w:lastRow="0" w:firstColumn="1" w:lastColumn="0" w:noHBand="0" w:noVBand="1"/>
          </w:tblPr>
          <w:tblGrid>
            <w:gridCol w:w="9715"/>
            <w:gridCol w:w="1075"/>
          </w:tblGrid>
          <w:tr w:rsidR="006D5A64" w:rsidTr="00A2148A">
            <w:tc>
              <w:tcPr>
                <w:tcW w:w="9715" w:type="dxa"/>
              </w:tcPr>
              <w:p w:rsidR="006D5A64" w:rsidRPr="006D5A64" w:rsidRDefault="006D5A64" w:rsidP="006D5A64">
                <w:pPr>
                  <w:tabs>
                    <w:tab w:val="left" w:pos="360"/>
                    <w:tab w:val="left" w:pos="720"/>
                  </w:tabs>
                  <w:rPr>
                    <w:rFonts w:asciiTheme="majorHAnsi" w:hAnsiTheme="majorHAnsi" w:cs="Arial"/>
                    <w:sz w:val="20"/>
                    <w:szCs w:val="20"/>
                  </w:rPr>
                </w:pPr>
                <w:r w:rsidRPr="006D5A64">
                  <w:rPr>
                    <w:rFonts w:asciiTheme="majorHAnsi" w:hAnsiTheme="majorHAnsi" w:cs="Arial"/>
                    <w:sz w:val="20"/>
                    <w:szCs w:val="20"/>
                  </w:rPr>
                  <w:t>University Requirements:</w:t>
                </w:r>
              </w:p>
              <w:p w:rsidR="006D5A64" w:rsidRDefault="006D5A64" w:rsidP="006D5A64">
                <w:pPr>
                  <w:tabs>
                    <w:tab w:val="left" w:pos="360"/>
                    <w:tab w:val="left" w:pos="720"/>
                  </w:tabs>
                  <w:rPr>
                    <w:rFonts w:asciiTheme="majorHAnsi" w:hAnsiTheme="majorHAnsi" w:cs="Arial"/>
                    <w:sz w:val="20"/>
                    <w:szCs w:val="20"/>
                  </w:rPr>
                </w:pPr>
              </w:p>
            </w:tc>
            <w:tc>
              <w:tcPr>
                <w:tcW w:w="1075" w:type="dxa"/>
              </w:tcPr>
              <w:p w:rsidR="006D5A64" w:rsidRDefault="006D5A64" w:rsidP="006D5A64">
                <w:pPr>
                  <w:tabs>
                    <w:tab w:val="left" w:pos="360"/>
                    <w:tab w:val="left" w:pos="720"/>
                  </w:tabs>
                  <w:rPr>
                    <w:rFonts w:asciiTheme="majorHAnsi" w:hAnsiTheme="majorHAnsi" w:cs="Arial"/>
                    <w:sz w:val="20"/>
                    <w:szCs w:val="20"/>
                  </w:rPr>
                </w:pPr>
              </w:p>
            </w:tc>
          </w:tr>
          <w:tr w:rsidR="006D5A64" w:rsidTr="00A2148A">
            <w:tc>
              <w:tcPr>
                <w:tcW w:w="9715" w:type="dxa"/>
              </w:tcPr>
              <w:p w:rsidR="006D5A64" w:rsidRPr="006D5A64" w:rsidRDefault="006D5A64" w:rsidP="006D5A64">
                <w:pPr>
                  <w:tabs>
                    <w:tab w:val="left" w:pos="360"/>
                    <w:tab w:val="left" w:pos="720"/>
                  </w:tabs>
                  <w:rPr>
                    <w:rFonts w:asciiTheme="majorHAnsi" w:hAnsiTheme="majorHAnsi" w:cs="Arial"/>
                    <w:sz w:val="20"/>
                    <w:szCs w:val="20"/>
                  </w:rPr>
                </w:pPr>
                <w:r w:rsidRPr="006D5A64">
                  <w:rPr>
                    <w:rFonts w:asciiTheme="majorHAnsi" w:hAnsiTheme="majorHAnsi" w:cs="Arial"/>
                    <w:sz w:val="20"/>
                    <w:szCs w:val="20"/>
                  </w:rPr>
                  <w:t>See Graduate Degree Policies for additional information (p. 39)</w:t>
                </w:r>
              </w:p>
              <w:p w:rsidR="006D5A64" w:rsidRDefault="006D5A64" w:rsidP="006D5A64">
                <w:pPr>
                  <w:tabs>
                    <w:tab w:val="left" w:pos="360"/>
                    <w:tab w:val="left" w:pos="720"/>
                  </w:tabs>
                  <w:rPr>
                    <w:rFonts w:asciiTheme="majorHAnsi" w:hAnsiTheme="majorHAnsi" w:cs="Arial"/>
                    <w:sz w:val="20"/>
                    <w:szCs w:val="20"/>
                  </w:rPr>
                </w:pPr>
              </w:p>
            </w:tc>
            <w:tc>
              <w:tcPr>
                <w:tcW w:w="1075" w:type="dxa"/>
              </w:tcPr>
              <w:p w:rsidR="006D5A64" w:rsidRDefault="006D5A64" w:rsidP="006D5A64">
                <w:pPr>
                  <w:tabs>
                    <w:tab w:val="left" w:pos="360"/>
                    <w:tab w:val="left" w:pos="720"/>
                  </w:tabs>
                  <w:rPr>
                    <w:rFonts w:asciiTheme="majorHAnsi" w:hAnsiTheme="majorHAnsi" w:cs="Arial"/>
                    <w:sz w:val="20"/>
                    <w:szCs w:val="20"/>
                  </w:rPr>
                </w:pPr>
              </w:p>
            </w:tc>
          </w:tr>
          <w:tr w:rsidR="006D5A64" w:rsidTr="00A2148A">
            <w:tc>
              <w:tcPr>
                <w:tcW w:w="9715" w:type="dxa"/>
              </w:tcPr>
              <w:p w:rsidR="006D5A64" w:rsidRDefault="006D5A64" w:rsidP="006D5A64">
                <w:pPr>
                  <w:tabs>
                    <w:tab w:val="left" w:pos="360"/>
                    <w:tab w:val="left" w:pos="720"/>
                  </w:tabs>
                  <w:rPr>
                    <w:rFonts w:asciiTheme="majorHAnsi" w:hAnsiTheme="majorHAnsi" w:cs="Arial"/>
                    <w:sz w:val="20"/>
                    <w:szCs w:val="20"/>
                  </w:rPr>
                </w:pPr>
                <w:r w:rsidRPr="006D5A64">
                  <w:rPr>
                    <w:rFonts w:asciiTheme="majorHAnsi" w:hAnsiTheme="majorHAnsi" w:cs="Arial"/>
                    <w:sz w:val="20"/>
                    <w:szCs w:val="20"/>
                  </w:rPr>
                  <w:t>Program Requirements:</w:t>
                </w:r>
              </w:p>
            </w:tc>
            <w:tc>
              <w:tcPr>
                <w:tcW w:w="1075" w:type="dxa"/>
              </w:tcPr>
              <w:p w:rsidR="006D5A64" w:rsidRDefault="006D5A64" w:rsidP="006D5A64">
                <w:pPr>
                  <w:tabs>
                    <w:tab w:val="left" w:pos="360"/>
                    <w:tab w:val="left" w:pos="720"/>
                  </w:tabs>
                  <w:rPr>
                    <w:rFonts w:asciiTheme="majorHAnsi" w:hAnsiTheme="majorHAnsi" w:cs="Arial"/>
                    <w:sz w:val="20"/>
                    <w:szCs w:val="20"/>
                  </w:rPr>
                </w:pPr>
                <w:r>
                  <w:rPr>
                    <w:rFonts w:asciiTheme="majorHAnsi" w:hAnsiTheme="majorHAnsi" w:cs="Arial"/>
                    <w:sz w:val="20"/>
                    <w:szCs w:val="20"/>
                  </w:rPr>
                  <w:t>Sem. Hrs.</w:t>
                </w:r>
              </w:p>
            </w:tc>
          </w:tr>
          <w:tr w:rsidR="006D5A64" w:rsidTr="00A2148A">
            <w:tc>
              <w:tcPr>
                <w:tcW w:w="9715" w:type="dxa"/>
              </w:tcPr>
              <w:p w:rsidR="006D5A64" w:rsidRDefault="006D5A64" w:rsidP="006D5A64">
                <w:pPr>
                  <w:tabs>
                    <w:tab w:val="left" w:pos="360"/>
                    <w:tab w:val="left" w:pos="720"/>
                  </w:tabs>
                  <w:rPr>
                    <w:rFonts w:asciiTheme="majorHAnsi" w:hAnsiTheme="majorHAnsi" w:cs="Arial"/>
                    <w:sz w:val="20"/>
                    <w:szCs w:val="20"/>
                  </w:rPr>
                </w:pPr>
                <w:r w:rsidRPr="006D5A64">
                  <w:rPr>
                    <w:rFonts w:asciiTheme="majorHAnsi" w:hAnsiTheme="majorHAnsi" w:cs="Arial"/>
                    <w:sz w:val="20"/>
                    <w:szCs w:val="20"/>
                  </w:rPr>
                  <w:t>ACCT 5023, Advanced Accou</w:t>
                </w:r>
                <w:r>
                  <w:rPr>
                    <w:rFonts w:asciiTheme="majorHAnsi" w:hAnsiTheme="majorHAnsi" w:cs="Arial"/>
                    <w:sz w:val="20"/>
                    <w:szCs w:val="20"/>
                  </w:rPr>
                  <w:t>nting and International Issues</w:t>
                </w:r>
              </w:p>
            </w:tc>
            <w:tc>
              <w:tcPr>
                <w:tcW w:w="1075" w:type="dxa"/>
              </w:tcPr>
              <w:p w:rsidR="006D5A64" w:rsidRDefault="006D5A64"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3</w:t>
                </w:r>
              </w:p>
            </w:tc>
          </w:tr>
          <w:tr w:rsidR="006D5A64" w:rsidTr="00A2148A">
            <w:tc>
              <w:tcPr>
                <w:tcW w:w="9715" w:type="dxa"/>
              </w:tcPr>
              <w:p w:rsidR="006D5A64" w:rsidRDefault="006D5A64" w:rsidP="006D5A64">
                <w:pPr>
                  <w:tabs>
                    <w:tab w:val="left" w:pos="360"/>
                    <w:tab w:val="left" w:pos="720"/>
                  </w:tabs>
                  <w:rPr>
                    <w:rFonts w:asciiTheme="majorHAnsi" w:hAnsiTheme="majorHAnsi" w:cs="Arial"/>
                    <w:sz w:val="20"/>
                    <w:szCs w:val="20"/>
                  </w:rPr>
                </w:pPr>
                <w:r w:rsidRPr="006D5A64">
                  <w:rPr>
                    <w:rFonts w:asciiTheme="majorHAnsi" w:hAnsiTheme="majorHAnsi" w:cs="Arial"/>
                    <w:sz w:val="20"/>
                    <w:szCs w:val="20"/>
                    <w:highlight w:val="yellow"/>
                  </w:rPr>
                  <w:t>ACCT 5173, Advanced Cost Accounting</w:t>
                </w:r>
                <w:r>
                  <w:rPr>
                    <w:rFonts w:asciiTheme="majorHAnsi" w:hAnsiTheme="majorHAnsi" w:cs="Arial"/>
                    <w:sz w:val="20"/>
                    <w:szCs w:val="20"/>
                  </w:rPr>
                  <w:t xml:space="preserve"> </w:t>
                </w:r>
              </w:p>
            </w:tc>
            <w:tc>
              <w:tcPr>
                <w:tcW w:w="1075" w:type="dxa"/>
              </w:tcPr>
              <w:p w:rsidR="006D5A64" w:rsidRDefault="006D5A64"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3</w:t>
                </w:r>
              </w:p>
            </w:tc>
          </w:tr>
          <w:tr w:rsidR="006D5A64" w:rsidTr="00A2148A">
            <w:tc>
              <w:tcPr>
                <w:tcW w:w="9715" w:type="dxa"/>
              </w:tcPr>
              <w:p w:rsidR="006D5A64" w:rsidRDefault="006D5A64" w:rsidP="006D5A64">
                <w:pPr>
                  <w:tabs>
                    <w:tab w:val="left" w:pos="360"/>
                    <w:tab w:val="left" w:pos="720"/>
                  </w:tabs>
                  <w:rPr>
                    <w:rFonts w:asciiTheme="majorHAnsi" w:hAnsiTheme="majorHAnsi" w:cs="Arial"/>
                    <w:sz w:val="20"/>
                    <w:szCs w:val="20"/>
                  </w:rPr>
                </w:pPr>
                <w:r w:rsidRPr="006D5A64">
                  <w:rPr>
                    <w:rFonts w:asciiTheme="majorHAnsi" w:hAnsiTheme="majorHAnsi" w:cs="Arial"/>
                    <w:sz w:val="20"/>
                    <w:szCs w:val="20"/>
                    <w:highlight w:val="yellow"/>
                  </w:rPr>
                  <w:t>ACCT 6043, Tax Planning and Research</w:t>
                </w:r>
                <w:r>
                  <w:rPr>
                    <w:rFonts w:asciiTheme="majorHAnsi" w:hAnsiTheme="majorHAnsi" w:cs="Arial"/>
                    <w:sz w:val="20"/>
                    <w:szCs w:val="20"/>
                  </w:rPr>
                  <w:t xml:space="preserve"> </w:t>
                </w:r>
              </w:p>
            </w:tc>
            <w:tc>
              <w:tcPr>
                <w:tcW w:w="1075" w:type="dxa"/>
              </w:tcPr>
              <w:p w:rsidR="006D5A64" w:rsidRDefault="006D5A64"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3</w:t>
                </w:r>
              </w:p>
            </w:tc>
          </w:tr>
          <w:tr w:rsidR="006D5A64" w:rsidTr="00A2148A">
            <w:tc>
              <w:tcPr>
                <w:tcW w:w="9715" w:type="dxa"/>
              </w:tcPr>
              <w:p w:rsidR="006D5A64" w:rsidRDefault="006D5A64" w:rsidP="006D5A64">
                <w:pPr>
                  <w:tabs>
                    <w:tab w:val="left" w:pos="360"/>
                    <w:tab w:val="left" w:pos="720"/>
                  </w:tabs>
                  <w:rPr>
                    <w:rFonts w:asciiTheme="majorHAnsi" w:hAnsiTheme="majorHAnsi" w:cs="Arial"/>
                    <w:sz w:val="20"/>
                    <w:szCs w:val="20"/>
                  </w:rPr>
                </w:pPr>
                <w:r w:rsidRPr="006D5A64">
                  <w:rPr>
                    <w:rFonts w:asciiTheme="majorHAnsi" w:hAnsiTheme="majorHAnsi" w:cs="Arial"/>
                    <w:sz w:val="20"/>
                    <w:szCs w:val="20"/>
                  </w:rPr>
                  <w:t>ACCT 6063</w:t>
                </w:r>
                <w:r>
                  <w:rPr>
                    <w:rFonts w:asciiTheme="majorHAnsi" w:hAnsiTheme="majorHAnsi" w:cs="Arial"/>
                    <w:sz w:val="20"/>
                    <w:szCs w:val="20"/>
                  </w:rPr>
                  <w:t xml:space="preserve">, Contemporary Auditing Issues </w:t>
                </w:r>
              </w:p>
            </w:tc>
            <w:tc>
              <w:tcPr>
                <w:tcW w:w="1075" w:type="dxa"/>
              </w:tcPr>
              <w:p w:rsidR="006D5A64" w:rsidRDefault="006D5A64"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3</w:t>
                </w:r>
              </w:p>
            </w:tc>
          </w:tr>
          <w:tr w:rsidR="006D5A64" w:rsidTr="00A2148A">
            <w:tc>
              <w:tcPr>
                <w:tcW w:w="9715" w:type="dxa"/>
              </w:tcPr>
              <w:p w:rsidR="006D5A64" w:rsidRPr="006D5A64" w:rsidRDefault="006D5A64" w:rsidP="006D5A64">
                <w:pPr>
                  <w:tabs>
                    <w:tab w:val="left" w:pos="360"/>
                    <w:tab w:val="left" w:pos="720"/>
                  </w:tabs>
                  <w:rPr>
                    <w:rFonts w:asciiTheme="majorHAnsi" w:hAnsiTheme="majorHAnsi" w:cs="Arial"/>
                    <w:sz w:val="20"/>
                    <w:szCs w:val="20"/>
                    <w:highlight w:val="yellow"/>
                  </w:rPr>
                </w:pPr>
                <w:r w:rsidRPr="006D5A64">
                  <w:rPr>
                    <w:rFonts w:asciiTheme="majorHAnsi" w:hAnsiTheme="majorHAnsi" w:cs="Arial"/>
                    <w:sz w:val="20"/>
                    <w:szCs w:val="20"/>
                    <w:highlight w:val="yellow"/>
                  </w:rPr>
                  <w:t xml:space="preserve">ACCT 6073, Seminar in Financial Accounting Theory </w:t>
                </w:r>
              </w:p>
            </w:tc>
            <w:tc>
              <w:tcPr>
                <w:tcW w:w="1075" w:type="dxa"/>
              </w:tcPr>
              <w:p w:rsidR="006D5A64" w:rsidRDefault="006D5A64"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3</w:t>
                </w:r>
              </w:p>
            </w:tc>
          </w:tr>
          <w:tr w:rsidR="006D5A64" w:rsidTr="00A2148A">
            <w:tc>
              <w:tcPr>
                <w:tcW w:w="9715" w:type="dxa"/>
              </w:tcPr>
              <w:p w:rsidR="006D5A64" w:rsidRPr="006D5A64" w:rsidRDefault="006D5A64" w:rsidP="006D5A64">
                <w:pPr>
                  <w:tabs>
                    <w:tab w:val="left" w:pos="360"/>
                    <w:tab w:val="left" w:pos="720"/>
                  </w:tabs>
                  <w:rPr>
                    <w:rFonts w:asciiTheme="majorHAnsi" w:hAnsiTheme="majorHAnsi" w:cs="Arial"/>
                    <w:sz w:val="20"/>
                    <w:szCs w:val="20"/>
                    <w:highlight w:val="yellow"/>
                  </w:rPr>
                </w:pPr>
                <w:r w:rsidRPr="006D5A64">
                  <w:rPr>
                    <w:rFonts w:asciiTheme="majorHAnsi" w:hAnsiTheme="majorHAnsi" w:cs="Arial"/>
                    <w:sz w:val="20"/>
                    <w:szCs w:val="20"/>
                    <w:highlight w:val="yellow"/>
                  </w:rPr>
                  <w:t xml:space="preserve">ACCT 6083 Ethics and Professional Responsibility </w:t>
                </w:r>
              </w:p>
            </w:tc>
            <w:tc>
              <w:tcPr>
                <w:tcW w:w="1075" w:type="dxa"/>
              </w:tcPr>
              <w:p w:rsidR="006D5A64" w:rsidRDefault="006D5A64"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3</w:t>
                </w:r>
              </w:p>
            </w:tc>
          </w:tr>
          <w:tr w:rsidR="006D5A64" w:rsidTr="00A2148A">
            <w:tc>
              <w:tcPr>
                <w:tcW w:w="9715" w:type="dxa"/>
              </w:tcPr>
              <w:p w:rsidR="006D5A64" w:rsidRDefault="006D5A64" w:rsidP="006D5A64">
                <w:pPr>
                  <w:tabs>
                    <w:tab w:val="left" w:pos="360"/>
                    <w:tab w:val="left" w:pos="720"/>
                  </w:tabs>
                  <w:rPr>
                    <w:rFonts w:asciiTheme="majorHAnsi" w:hAnsiTheme="majorHAnsi" w:cs="Arial"/>
                    <w:sz w:val="20"/>
                    <w:szCs w:val="20"/>
                  </w:rPr>
                </w:pPr>
                <w:r>
                  <w:rPr>
                    <w:rFonts w:asciiTheme="majorHAnsi" w:hAnsiTheme="majorHAnsi" w:cs="Arial"/>
                    <w:sz w:val="20"/>
                    <w:szCs w:val="20"/>
                  </w:rPr>
                  <w:t xml:space="preserve">MIS 6543, Business Analytics </w:t>
                </w:r>
              </w:p>
            </w:tc>
            <w:tc>
              <w:tcPr>
                <w:tcW w:w="1075" w:type="dxa"/>
              </w:tcPr>
              <w:p w:rsidR="006D5A64" w:rsidRDefault="006D5A64"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3</w:t>
                </w:r>
              </w:p>
            </w:tc>
          </w:tr>
          <w:tr w:rsidR="006D5A64" w:rsidTr="00A2148A">
            <w:tc>
              <w:tcPr>
                <w:tcW w:w="9715" w:type="dxa"/>
              </w:tcPr>
              <w:p w:rsidR="006D5A64" w:rsidRDefault="006D5A64" w:rsidP="006D5A64">
                <w:pPr>
                  <w:tabs>
                    <w:tab w:val="left" w:pos="360"/>
                    <w:tab w:val="left" w:pos="720"/>
                  </w:tabs>
                  <w:rPr>
                    <w:rFonts w:asciiTheme="majorHAnsi" w:hAnsiTheme="majorHAnsi" w:cs="Arial"/>
                    <w:sz w:val="20"/>
                    <w:szCs w:val="20"/>
                  </w:rPr>
                </w:pPr>
                <w:r>
                  <w:rPr>
                    <w:rFonts w:asciiTheme="majorHAnsi" w:hAnsiTheme="majorHAnsi" w:cs="Arial"/>
                    <w:sz w:val="20"/>
                    <w:szCs w:val="20"/>
                  </w:rPr>
                  <w:t>Sub-total</w:t>
                </w:r>
              </w:p>
            </w:tc>
            <w:tc>
              <w:tcPr>
                <w:tcW w:w="1075" w:type="dxa"/>
              </w:tcPr>
              <w:p w:rsidR="006D5A64" w:rsidRDefault="006D5A64" w:rsidP="00A2148A">
                <w:pPr>
                  <w:tabs>
                    <w:tab w:val="left" w:pos="360"/>
                    <w:tab w:val="left" w:pos="720"/>
                  </w:tabs>
                  <w:jc w:val="right"/>
                  <w:rPr>
                    <w:rFonts w:asciiTheme="majorHAnsi" w:hAnsiTheme="majorHAnsi" w:cs="Arial"/>
                    <w:sz w:val="20"/>
                    <w:szCs w:val="20"/>
                  </w:rPr>
                </w:pPr>
                <w:r w:rsidRPr="006D5A64">
                  <w:rPr>
                    <w:rFonts w:asciiTheme="majorHAnsi" w:hAnsiTheme="majorHAnsi" w:cs="Arial"/>
                    <w:sz w:val="20"/>
                    <w:szCs w:val="20"/>
                    <w:highlight w:val="yellow"/>
                  </w:rPr>
                  <w:t>21</w:t>
                </w:r>
              </w:p>
            </w:tc>
          </w:tr>
          <w:tr w:rsidR="006D5A64" w:rsidTr="00A2148A">
            <w:tc>
              <w:tcPr>
                <w:tcW w:w="9715" w:type="dxa"/>
              </w:tcPr>
              <w:p w:rsidR="006D5A64" w:rsidRDefault="006D5A64" w:rsidP="006D5A64">
                <w:pPr>
                  <w:tabs>
                    <w:tab w:val="left" w:pos="360"/>
                    <w:tab w:val="left" w:pos="720"/>
                  </w:tabs>
                  <w:rPr>
                    <w:rFonts w:asciiTheme="majorHAnsi" w:hAnsiTheme="majorHAnsi" w:cs="Arial"/>
                    <w:sz w:val="20"/>
                    <w:szCs w:val="20"/>
                  </w:rPr>
                </w:pPr>
                <w:r>
                  <w:rPr>
                    <w:rFonts w:asciiTheme="majorHAnsi" w:hAnsiTheme="majorHAnsi" w:cs="Arial"/>
                    <w:sz w:val="20"/>
                    <w:szCs w:val="20"/>
                  </w:rPr>
                  <w:t>Electives:</w:t>
                </w:r>
              </w:p>
              <w:p w:rsidR="006D5A64" w:rsidRPr="006D5A64" w:rsidRDefault="006D5A64" w:rsidP="006D5A64">
                <w:pPr>
                  <w:tabs>
                    <w:tab w:val="left" w:pos="360"/>
                    <w:tab w:val="left" w:pos="720"/>
                  </w:tabs>
                  <w:rPr>
                    <w:rFonts w:asciiTheme="majorHAnsi" w:hAnsiTheme="majorHAnsi" w:cs="Arial"/>
                    <w:sz w:val="20"/>
                    <w:szCs w:val="20"/>
                    <w:highlight w:val="yellow"/>
                  </w:rPr>
                </w:pPr>
                <w:r w:rsidRPr="006D5A64">
                  <w:rPr>
                    <w:rFonts w:asciiTheme="majorHAnsi" w:hAnsiTheme="majorHAnsi" w:cs="Arial"/>
                    <w:sz w:val="20"/>
                    <w:szCs w:val="20"/>
                    <w:highlight w:val="yellow"/>
                  </w:rPr>
                  <w:t>Students who did not take Tax Accounting II (ACCT 4113/5113) and Government and Not-For-Profit</w:t>
                </w:r>
              </w:p>
              <w:p w:rsidR="006D5A64" w:rsidRPr="006D5A64" w:rsidRDefault="006D5A64" w:rsidP="006D5A64">
                <w:pPr>
                  <w:tabs>
                    <w:tab w:val="left" w:pos="360"/>
                    <w:tab w:val="left" w:pos="720"/>
                  </w:tabs>
                  <w:rPr>
                    <w:rFonts w:asciiTheme="majorHAnsi" w:hAnsiTheme="majorHAnsi" w:cs="Arial"/>
                    <w:sz w:val="20"/>
                    <w:szCs w:val="20"/>
                    <w:highlight w:val="yellow"/>
                  </w:rPr>
                </w:pPr>
                <w:r w:rsidRPr="006D5A64">
                  <w:rPr>
                    <w:rFonts w:asciiTheme="majorHAnsi" w:hAnsiTheme="majorHAnsi" w:cs="Arial"/>
                    <w:sz w:val="20"/>
                    <w:szCs w:val="20"/>
                    <w:highlight w:val="yellow"/>
                  </w:rPr>
                  <w:t>Accounting (ACCT 4123/5123) as part of their undergraduate program must include these</w:t>
                </w:r>
              </w:p>
              <w:p w:rsidR="006D5A64" w:rsidRDefault="006D5A64" w:rsidP="006D5A64">
                <w:pPr>
                  <w:tabs>
                    <w:tab w:val="left" w:pos="360"/>
                    <w:tab w:val="left" w:pos="720"/>
                  </w:tabs>
                  <w:rPr>
                    <w:rFonts w:asciiTheme="majorHAnsi" w:hAnsiTheme="majorHAnsi" w:cs="Arial"/>
                    <w:sz w:val="20"/>
                    <w:szCs w:val="20"/>
                  </w:rPr>
                </w:pPr>
                <w:r w:rsidRPr="006D5A64">
                  <w:rPr>
                    <w:rFonts w:asciiTheme="majorHAnsi" w:hAnsiTheme="majorHAnsi" w:cs="Arial"/>
                    <w:sz w:val="20"/>
                    <w:szCs w:val="20"/>
                    <w:highlight w:val="yellow"/>
                  </w:rPr>
                  <w:t>courses in the course of study for the MAcc.</w:t>
                </w:r>
              </w:p>
            </w:tc>
            <w:tc>
              <w:tcPr>
                <w:tcW w:w="1075" w:type="dxa"/>
              </w:tcPr>
              <w:p w:rsidR="006D5A64" w:rsidRDefault="006D5A64" w:rsidP="006D5A64">
                <w:pPr>
                  <w:tabs>
                    <w:tab w:val="left" w:pos="360"/>
                    <w:tab w:val="left" w:pos="720"/>
                  </w:tabs>
                  <w:rPr>
                    <w:rFonts w:asciiTheme="majorHAnsi" w:hAnsiTheme="majorHAnsi" w:cs="Arial"/>
                    <w:sz w:val="20"/>
                    <w:szCs w:val="20"/>
                  </w:rPr>
                </w:pPr>
              </w:p>
              <w:p w:rsidR="006D5A64" w:rsidRDefault="006D5A64" w:rsidP="006D5A64">
                <w:pPr>
                  <w:tabs>
                    <w:tab w:val="left" w:pos="360"/>
                    <w:tab w:val="left" w:pos="720"/>
                  </w:tabs>
                  <w:rPr>
                    <w:rFonts w:asciiTheme="majorHAnsi" w:hAnsiTheme="majorHAnsi" w:cs="Arial"/>
                    <w:sz w:val="20"/>
                    <w:szCs w:val="20"/>
                  </w:rPr>
                </w:pPr>
              </w:p>
              <w:p w:rsidR="006D5A64" w:rsidRDefault="006D5A64" w:rsidP="006D5A64">
                <w:pPr>
                  <w:tabs>
                    <w:tab w:val="left" w:pos="360"/>
                    <w:tab w:val="left" w:pos="720"/>
                  </w:tabs>
                  <w:rPr>
                    <w:rFonts w:asciiTheme="majorHAnsi" w:hAnsiTheme="majorHAnsi" w:cs="Arial"/>
                    <w:sz w:val="20"/>
                    <w:szCs w:val="20"/>
                  </w:rPr>
                </w:pPr>
              </w:p>
              <w:p w:rsidR="006D5A64" w:rsidRDefault="006D5A64" w:rsidP="006D5A64">
                <w:pPr>
                  <w:tabs>
                    <w:tab w:val="left" w:pos="360"/>
                    <w:tab w:val="left" w:pos="720"/>
                  </w:tabs>
                  <w:rPr>
                    <w:rFonts w:asciiTheme="majorHAnsi" w:hAnsiTheme="majorHAnsi" w:cs="Arial"/>
                    <w:sz w:val="20"/>
                    <w:szCs w:val="20"/>
                  </w:rPr>
                </w:pPr>
              </w:p>
              <w:p w:rsidR="006D5A64" w:rsidRPr="006D5A64" w:rsidRDefault="006D5A64" w:rsidP="006D5A64">
                <w:pPr>
                  <w:tabs>
                    <w:tab w:val="left" w:pos="360"/>
                    <w:tab w:val="left" w:pos="720"/>
                  </w:tabs>
                  <w:rPr>
                    <w:rFonts w:asciiTheme="majorHAnsi" w:hAnsiTheme="majorHAnsi" w:cs="Arial"/>
                    <w:sz w:val="20"/>
                    <w:szCs w:val="20"/>
                  </w:rPr>
                </w:pPr>
                <w:r w:rsidRPr="006D5A64">
                  <w:rPr>
                    <w:rFonts w:asciiTheme="majorHAnsi" w:hAnsiTheme="majorHAnsi" w:cs="Arial"/>
                    <w:sz w:val="20"/>
                    <w:szCs w:val="20"/>
                  </w:rPr>
                  <w:t>Sem. Hrs.</w:t>
                </w:r>
              </w:p>
              <w:p w:rsidR="006D5A64" w:rsidRDefault="006D5A64" w:rsidP="006D5A64">
                <w:pPr>
                  <w:tabs>
                    <w:tab w:val="left" w:pos="360"/>
                    <w:tab w:val="left" w:pos="720"/>
                  </w:tabs>
                  <w:rPr>
                    <w:rFonts w:asciiTheme="majorHAnsi" w:hAnsiTheme="majorHAnsi" w:cs="Arial"/>
                    <w:sz w:val="20"/>
                    <w:szCs w:val="20"/>
                  </w:rPr>
                </w:pPr>
              </w:p>
            </w:tc>
          </w:tr>
          <w:tr w:rsidR="006D5A64" w:rsidTr="00A2148A">
            <w:tc>
              <w:tcPr>
                <w:tcW w:w="9715" w:type="dxa"/>
              </w:tcPr>
              <w:p w:rsidR="006D5A64" w:rsidRPr="00A2148A" w:rsidRDefault="006D5A64" w:rsidP="006D5A64">
                <w:pPr>
                  <w:tabs>
                    <w:tab w:val="left" w:pos="360"/>
                    <w:tab w:val="left" w:pos="720"/>
                  </w:tabs>
                  <w:rPr>
                    <w:rFonts w:asciiTheme="majorHAnsi" w:hAnsiTheme="majorHAnsi" w:cs="Arial"/>
                    <w:sz w:val="20"/>
                    <w:szCs w:val="20"/>
                    <w:highlight w:val="yellow"/>
                  </w:rPr>
                </w:pPr>
                <w:r w:rsidRPr="00A2148A">
                  <w:rPr>
                    <w:rFonts w:asciiTheme="majorHAnsi" w:hAnsiTheme="majorHAnsi" w:cs="Arial"/>
                    <w:sz w:val="20"/>
                    <w:szCs w:val="20"/>
                    <w:highlight w:val="yellow"/>
                  </w:rPr>
                  <w:t>6000-level Business or Accounting elective</w:t>
                </w:r>
              </w:p>
            </w:tc>
            <w:tc>
              <w:tcPr>
                <w:tcW w:w="1075" w:type="dxa"/>
              </w:tcPr>
              <w:p w:rsidR="006D5A64" w:rsidRDefault="006D5A64"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3</w:t>
                </w:r>
              </w:p>
            </w:tc>
          </w:tr>
          <w:tr w:rsidR="006D5A64" w:rsidTr="00A2148A">
            <w:tc>
              <w:tcPr>
                <w:tcW w:w="9715" w:type="dxa"/>
              </w:tcPr>
              <w:p w:rsidR="006D5A64" w:rsidRPr="00A2148A" w:rsidRDefault="006D5A64" w:rsidP="006D5A64">
                <w:pPr>
                  <w:tabs>
                    <w:tab w:val="left" w:pos="360"/>
                    <w:tab w:val="left" w:pos="720"/>
                  </w:tabs>
                  <w:rPr>
                    <w:rFonts w:asciiTheme="majorHAnsi" w:hAnsiTheme="majorHAnsi" w:cs="Arial"/>
                    <w:sz w:val="20"/>
                    <w:szCs w:val="20"/>
                    <w:highlight w:val="yellow"/>
                  </w:rPr>
                </w:pPr>
                <w:r w:rsidRPr="00A2148A">
                  <w:rPr>
                    <w:rFonts w:asciiTheme="majorHAnsi" w:hAnsiTheme="majorHAnsi" w:cs="Arial"/>
                    <w:sz w:val="20"/>
                    <w:szCs w:val="20"/>
                    <w:highlight w:val="yellow"/>
                  </w:rPr>
                  <w:t>Business or Accounting electives</w:t>
                </w:r>
              </w:p>
            </w:tc>
            <w:tc>
              <w:tcPr>
                <w:tcW w:w="1075" w:type="dxa"/>
              </w:tcPr>
              <w:p w:rsidR="006D5A64" w:rsidRDefault="006D5A64"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6</w:t>
                </w:r>
              </w:p>
            </w:tc>
          </w:tr>
          <w:tr w:rsidR="006D5A64" w:rsidTr="00A2148A">
            <w:tc>
              <w:tcPr>
                <w:tcW w:w="9715" w:type="dxa"/>
              </w:tcPr>
              <w:p w:rsidR="006D5A64" w:rsidRDefault="006D5A64" w:rsidP="006D5A64">
                <w:pPr>
                  <w:tabs>
                    <w:tab w:val="left" w:pos="360"/>
                    <w:tab w:val="left" w:pos="720"/>
                  </w:tabs>
                  <w:rPr>
                    <w:rFonts w:asciiTheme="majorHAnsi" w:hAnsiTheme="majorHAnsi" w:cs="Arial"/>
                    <w:sz w:val="20"/>
                    <w:szCs w:val="20"/>
                  </w:rPr>
                </w:pPr>
                <w:r w:rsidRPr="006D5A64">
                  <w:rPr>
                    <w:rFonts w:asciiTheme="majorHAnsi" w:hAnsiTheme="majorHAnsi" w:cs="Arial"/>
                    <w:sz w:val="20"/>
                    <w:szCs w:val="20"/>
                  </w:rPr>
                  <w:t>Sub-total</w:t>
                </w:r>
              </w:p>
            </w:tc>
            <w:tc>
              <w:tcPr>
                <w:tcW w:w="1075" w:type="dxa"/>
              </w:tcPr>
              <w:p w:rsidR="006D5A64" w:rsidRDefault="006D5A64"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9</w:t>
                </w:r>
              </w:p>
            </w:tc>
          </w:tr>
          <w:tr w:rsidR="006D5A64" w:rsidTr="00A2148A">
            <w:tc>
              <w:tcPr>
                <w:tcW w:w="9715" w:type="dxa"/>
              </w:tcPr>
              <w:p w:rsidR="006D5A64" w:rsidRPr="006D5A64" w:rsidRDefault="006D5A64" w:rsidP="006D5A64">
                <w:pPr>
                  <w:tabs>
                    <w:tab w:val="left" w:pos="360"/>
                    <w:tab w:val="left" w:pos="720"/>
                  </w:tabs>
                  <w:rPr>
                    <w:rFonts w:asciiTheme="majorHAnsi" w:hAnsiTheme="majorHAnsi" w:cs="Arial"/>
                    <w:sz w:val="20"/>
                    <w:szCs w:val="20"/>
                  </w:rPr>
                </w:pPr>
                <w:r w:rsidRPr="006D5A64">
                  <w:rPr>
                    <w:rFonts w:asciiTheme="majorHAnsi" w:hAnsiTheme="majorHAnsi" w:cs="Arial"/>
                    <w:sz w:val="20"/>
                    <w:szCs w:val="20"/>
                  </w:rPr>
                  <w:t>Total Required Hours:</w:t>
                </w:r>
              </w:p>
            </w:tc>
            <w:tc>
              <w:tcPr>
                <w:tcW w:w="1075" w:type="dxa"/>
              </w:tcPr>
              <w:p w:rsidR="006D5A64" w:rsidRDefault="006D5A64"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30</w:t>
                </w:r>
              </w:p>
            </w:tc>
          </w:tr>
        </w:tbl>
        <w:p w:rsidR="006D5A64" w:rsidRPr="006D5A64" w:rsidRDefault="006D5A64" w:rsidP="006D5A64">
          <w:pPr>
            <w:tabs>
              <w:tab w:val="left" w:pos="360"/>
              <w:tab w:val="left" w:pos="720"/>
            </w:tabs>
            <w:spacing w:after="0" w:line="240" w:lineRule="auto"/>
            <w:rPr>
              <w:rFonts w:asciiTheme="majorHAnsi" w:hAnsiTheme="majorHAnsi" w:cs="Arial"/>
              <w:sz w:val="20"/>
              <w:szCs w:val="20"/>
            </w:rPr>
          </w:pPr>
        </w:p>
        <w:p w:rsidR="006D5A64" w:rsidRPr="006D5A64" w:rsidRDefault="006D5A64" w:rsidP="006D5A64">
          <w:pPr>
            <w:tabs>
              <w:tab w:val="left" w:pos="360"/>
              <w:tab w:val="left" w:pos="720"/>
            </w:tabs>
            <w:spacing w:after="0" w:line="240" w:lineRule="auto"/>
            <w:rPr>
              <w:rFonts w:asciiTheme="majorHAnsi" w:hAnsiTheme="majorHAnsi" w:cs="Arial"/>
              <w:sz w:val="20"/>
              <w:szCs w:val="20"/>
            </w:rPr>
          </w:pPr>
        </w:p>
        <w:p w:rsidR="006D5A64" w:rsidRDefault="006D5A64" w:rsidP="006D5A6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6</w:t>
          </w:r>
        </w:p>
        <w:p w:rsid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 xml:space="preserve">The bulletin can be accessed at </w:t>
          </w:r>
          <w:hyperlink r:id="rId9" w:history="1">
            <w:r w:rsidRPr="00344D65">
              <w:rPr>
                <w:rStyle w:val="Hyperlink"/>
                <w:rFonts w:asciiTheme="majorHAnsi" w:hAnsiTheme="majorHAnsi" w:cs="Arial"/>
                <w:sz w:val="20"/>
                <w:szCs w:val="20"/>
              </w:rPr>
              <w:t>https://www.astate.edu/a/registrar/students/bulletins</w:t>
            </w:r>
          </w:hyperlink>
        </w:p>
        <w:p w:rsidR="00AE6604" w:rsidRPr="008426D1" w:rsidRDefault="00CF5F5A" w:rsidP="00FB63AB">
          <w:pPr>
            <w:tabs>
              <w:tab w:val="left" w:pos="360"/>
              <w:tab w:val="left" w:pos="720"/>
            </w:tabs>
            <w:spacing w:after="0" w:line="240" w:lineRule="auto"/>
            <w:rPr>
              <w:rFonts w:asciiTheme="majorHAnsi" w:hAnsiTheme="majorHAnsi" w:cs="Arial"/>
              <w:sz w:val="20"/>
              <w:szCs w:val="20"/>
            </w:rPr>
          </w:pPr>
        </w:p>
      </w:sdtContent>
    </w:sdt>
    <w:p w:rsidR="00AE6604" w:rsidRDefault="00AE6604" w:rsidP="00AE6604">
      <w:pPr>
        <w:tabs>
          <w:tab w:val="left" w:pos="360"/>
          <w:tab w:val="left" w:pos="720"/>
        </w:tabs>
        <w:spacing w:after="0" w:line="240" w:lineRule="auto"/>
        <w:ind w:left="720"/>
        <w:rPr>
          <w:rFonts w:asciiTheme="majorHAnsi" w:hAnsiTheme="majorHAnsi" w:cs="Arial"/>
          <w:sz w:val="20"/>
          <w:szCs w:val="20"/>
        </w:rPr>
      </w:pPr>
    </w:p>
    <w:p w:rsidR="00AE6604" w:rsidRPr="00FB63AB" w:rsidRDefault="00FB63AB" w:rsidP="00AE6604">
      <w:pPr>
        <w:tabs>
          <w:tab w:val="left" w:pos="360"/>
          <w:tab w:val="left" w:pos="720"/>
        </w:tabs>
        <w:spacing w:after="120" w:line="240" w:lineRule="auto"/>
        <w:rPr>
          <w:rFonts w:asciiTheme="majorHAnsi" w:hAnsiTheme="majorHAnsi" w:cs="Arial"/>
          <w:b/>
          <w:sz w:val="20"/>
          <w:szCs w:val="20"/>
        </w:rPr>
      </w:pPr>
      <w:r w:rsidRPr="00FB63AB">
        <w:rPr>
          <w:rFonts w:asciiTheme="majorHAnsi" w:hAnsiTheme="majorHAnsi" w:cs="Arial"/>
          <w:b/>
          <w:sz w:val="20"/>
          <w:szCs w:val="20"/>
        </w:rPr>
        <w:t>AFTER</w:t>
      </w:r>
    </w:p>
    <w:p w:rsidR="00AE6604" w:rsidRDefault="00AE6604" w:rsidP="00AE6604">
      <w:pPr>
        <w:tabs>
          <w:tab w:val="left" w:pos="360"/>
          <w:tab w:val="left" w:pos="720"/>
        </w:tabs>
        <w:spacing w:after="120" w:line="240" w:lineRule="auto"/>
        <w:rPr>
          <w:rFonts w:asciiTheme="majorHAnsi" w:hAnsiTheme="majorHAnsi" w:cs="Arial"/>
          <w:b/>
          <w:sz w:val="20"/>
          <w:szCs w:val="20"/>
          <w:u w:val="single"/>
        </w:rPr>
      </w:pPr>
    </w:p>
    <w:sdt>
      <w:sdtPr>
        <w:rPr>
          <w:rFonts w:asciiTheme="majorHAnsi" w:hAnsiTheme="majorHAnsi" w:cs="Arial"/>
          <w:sz w:val="20"/>
          <w:szCs w:val="20"/>
        </w:rPr>
        <w:id w:val="-1925556743"/>
        <w:placeholder>
          <w:docPart w:val="FC00670FC1F24A92938640D66C80C3AB"/>
        </w:placeholder>
      </w:sdtPr>
      <w:sdtEndPr/>
      <w:sdtContent>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Program of Study for the Master of Accountancy Degree</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The Master of Accountancy Program will provide those with undergraduate training in accounting with knowledge and skills needed to advance beyond the entry-level stage in the accounting profession, provide students who have undergraduate training in accounting with the in-depth understanding</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of accounting issues needed for success on licensure and certification examinations, and serve as</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lastRenderedPageBreak/>
            <w:t>foundation work for those who may choose to pursue advanced graduate work.</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ADMISSION REQUIREMENTS</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Those admitted to the program must possess an undergraduate degree, meet the same GPA</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and Graduate Management Admissions Test (GMAT) or Graduate Record Examination (GRE) formula</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as required in the current MBA program, plus have a C or better in the following key undergraduate</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accounting courses:</w:t>
          </w:r>
        </w:p>
        <w:p w:rsidR="00FB63AB" w:rsidRPr="006E5CE1" w:rsidRDefault="00FB63AB" w:rsidP="006E5CE1">
          <w:pPr>
            <w:pStyle w:val="ListParagraph"/>
            <w:numPr>
              <w:ilvl w:val="0"/>
              <w:numId w:val="10"/>
            </w:num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rPr>
            <w:t>Intermediate Accounting I (or equivalent content)</w:t>
          </w:r>
        </w:p>
        <w:p w:rsidR="00FB63AB" w:rsidRPr="006E5CE1" w:rsidRDefault="00FB63AB" w:rsidP="006E5CE1">
          <w:pPr>
            <w:pStyle w:val="ListParagraph"/>
            <w:numPr>
              <w:ilvl w:val="0"/>
              <w:numId w:val="10"/>
            </w:num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rPr>
            <w:t>Intermediate Accounting II (or equivalent content)</w:t>
          </w:r>
        </w:p>
        <w:p w:rsidR="00FB63AB" w:rsidRPr="006E5CE1" w:rsidRDefault="00FB63AB" w:rsidP="006E5CE1">
          <w:pPr>
            <w:pStyle w:val="ListParagraph"/>
            <w:numPr>
              <w:ilvl w:val="0"/>
              <w:numId w:val="10"/>
            </w:num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rPr>
            <w:t>Cost or Managerial Accounting at junior level or above</w:t>
          </w:r>
        </w:p>
        <w:p w:rsidR="00FB63AB" w:rsidRPr="006E5CE1" w:rsidRDefault="00FB63AB" w:rsidP="006E5CE1">
          <w:pPr>
            <w:pStyle w:val="ListParagraph"/>
            <w:numPr>
              <w:ilvl w:val="0"/>
              <w:numId w:val="10"/>
            </w:num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rPr>
            <w:t>Tax I</w:t>
          </w:r>
        </w:p>
        <w:p w:rsidR="00FB63AB" w:rsidRPr="006E5CE1" w:rsidRDefault="00FB63AB" w:rsidP="006E5CE1">
          <w:pPr>
            <w:pStyle w:val="ListParagraph"/>
            <w:numPr>
              <w:ilvl w:val="0"/>
              <w:numId w:val="10"/>
            </w:num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rPr>
            <w:t>Auditing</w:t>
          </w:r>
        </w:p>
        <w:p w:rsidR="00FB63AB" w:rsidRPr="006E5CE1" w:rsidRDefault="00FB63AB" w:rsidP="006E5CE1">
          <w:pPr>
            <w:pStyle w:val="ListParagraph"/>
            <w:numPr>
              <w:ilvl w:val="0"/>
              <w:numId w:val="10"/>
            </w:num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rPr>
            <w:t>Accounting Information Systems</w:t>
          </w:r>
        </w:p>
        <w:p w:rsidR="006E5CE1" w:rsidRPr="006E5CE1" w:rsidRDefault="006E5CE1" w:rsidP="006E5CE1">
          <w:pPr>
            <w:pStyle w:val="ListParagraph"/>
            <w:numPr>
              <w:ilvl w:val="0"/>
              <w:numId w:val="9"/>
            </w:numPr>
            <w:tabs>
              <w:tab w:val="left" w:pos="360"/>
              <w:tab w:val="left" w:pos="720"/>
            </w:tabs>
            <w:spacing w:after="0" w:line="240" w:lineRule="auto"/>
            <w:rPr>
              <w:rFonts w:asciiTheme="majorHAnsi" w:hAnsiTheme="majorHAnsi" w:cs="Arial"/>
              <w:sz w:val="20"/>
              <w:szCs w:val="20"/>
              <w:highlight w:val="yellow"/>
            </w:rPr>
          </w:pPr>
          <w:r w:rsidRPr="006E5CE1">
            <w:rPr>
              <w:rFonts w:asciiTheme="majorHAnsi" w:hAnsiTheme="majorHAnsi" w:cs="Arial"/>
              <w:sz w:val="20"/>
              <w:szCs w:val="20"/>
              <w:highlight w:val="yellow"/>
            </w:rPr>
            <w:t>Government and Not-for-Profit Accounting</w:t>
          </w:r>
        </w:p>
        <w:p w:rsidR="00A016EB" w:rsidRPr="00A016EB" w:rsidRDefault="00A016EB" w:rsidP="00FB63AB">
          <w:pPr>
            <w:tabs>
              <w:tab w:val="left" w:pos="360"/>
              <w:tab w:val="left" w:pos="720"/>
            </w:tabs>
            <w:spacing w:after="0" w:line="240" w:lineRule="auto"/>
            <w:rPr>
              <w:rFonts w:asciiTheme="majorHAnsi" w:hAnsiTheme="majorHAnsi" w:cs="Arial"/>
              <w:sz w:val="20"/>
              <w:szCs w:val="20"/>
              <w:highlight w:val="yellow"/>
            </w:rPr>
          </w:pPr>
          <w:r w:rsidRPr="00A016EB">
            <w:rPr>
              <w:rFonts w:asciiTheme="majorHAnsi" w:hAnsiTheme="majorHAnsi" w:cs="Arial"/>
              <w:sz w:val="20"/>
              <w:szCs w:val="20"/>
              <w:highlight w:val="yellow"/>
            </w:rPr>
            <w:t xml:space="preserve">The accounting prerequisite courses must have been completed at a US College or University accredited by one of the regional accrediting organizations recognized by the Council for Higher Education Accreditation.  For example, the Higher Learning Commission (HLC). </w:t>
          </w:r>
        </w:p>
        <w:p w:rsidR="00FB63AB" w:rsidRPr="00FB63AB" w:rsidRDefault="00A016EB" w:rsidP="00A016EB">
          <w:pPr>
            <w:tabs>
              <w:tab w:val="left" w:pos="360"/>
              <w:tab w:val="left" w:pos="720"/>
            </w:tabs>
            <w:spacing w:after="0" w:line="240" w:lineRule="auto"/>
            <w:rPr>
              <w:rFonts w:asciiTheme="majorHAnsi" w:hAnsiTheme="majorHAnsi" w:cs="Arial"/>
              <w:sz w:val="20"/>
              <w:szCs w:val="20"/>
            </w:rPr>
          </w:pPr>
          <w:r w:rsidRPr="00A016EB">
            <w:rPr>
              <w:rFonts w:asciiTheme="majorHAnsi" w:hAnsiTheme="majorHAnsi" w:cs="Arial"/>
              <w:sz w:val="20"/>
              <w:szCs w:val="20"/>
              <w:highlight w:val="yellow"/>
            </w:rPr>
            <w:t>Those admitted to the program do not need to meet the general business, or foundation, prerequisites that apply to MBA students.</w:t>
          </w:r>
          <w:r>
            <w:rPr>
              <w:rFonts w:asciiTheme="majorHAnsi" w:hAnsiTheme="majorHAnsi" w:cs="Arial"/>
              <w:sz w:val="20"/>
              <w:szCs w:val="20"/>
            </w:rPr>
            <w:t xml:space="preserve"> </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ELECTIVE COURSES</w:t>
          </w:r>
        </w:p>
        <w:p w:rsidR="00FB63AB" w:rsidRPr="00FB63AB" w:rsidRDefault="006E5CE1" w:rsidP="00FB63AB">
          <w:p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highlight w:val="yellow"/>
            </w:rPr>
            <w:t>Six</w:t>
          </w:r>
          <w:r>
            <w:rPr>
              <w:rFonts w:asciiTheme="majorHAnsi" w:hAnsiTheme="majorHAnsi" w:cs="Arial"/>
              <w:sz w:val="20"/>
              <w:szCs w:val="20"/>
            </w:rPr>
            <w:t xml:space="preserve"> </w:t>
          </w:r>
          <w:r w:rsidR="00FB63AB" w:rsidRPr="00FB63AB">
            <w:rPr>
              <w:rFonts w:asciiTheme="majorHAnsi" w:hAnsiTheme="majorHAnsi" w:cs="Arial"/>
              <w:sz w:val="20"/>
              <w:szCs w:val="20"/>
            </w:rPr>
            <w:t xml:space="preserve">hours of electives may be selected in accounting. Students may </w:t>
          </w:r>
          <w:r w:rsidR="00FB63AB" w:rsidRPr="00A2148A">
            <w:rPr>
              <w:rFonts w:asciiTheme="majorHAnsi" w:hAnsiTheme="majorHAnsi" w:cs="Arial"/>
              <w:sz w:val="20"/>
              <w:szCs w:val="20"/>
              <w:highlight w:val="yellow"/>
            </w:rPr>
            <w:t xml:space="preserve">take </w:t>
          </w:r>
          <w:r w:rsidR="00A2148A" w:rsidRPr="00A2148A">
            <w:rPr>
              <w:rFonts w:asciiTheme="majorHAnsi" w:hAnsiTheme="majorHAnsi" w:cs="Arial"/>
              <w:sz w:val="20"/>
              <w:szCs w:val="20"/>
              <w:highlight w:val="yellow"/>
            </w:rPr>
            <w:t xml:space="preserve">up to a total of </w:t>
          </w:r>
          <w:r w:rsidRPr="00A2148A">
            <w:rPr>
              <w:rFonts w:asciiTheme="majorHAnsi" w:hAnsiTheme="majorHAnsi" w:cs="Arial"/>
              <w:sz w:val="20"/>
              <w:szCs w:val="20"/>
              <w:highlight w:val="yellow"/>
            </w:rPr>
            <w:t>four</w:t>
          </w:r>
        </w:p>
        <w:p w:rsidR="00FB63AB" w:rsidRPr="00FB63AB" w:rsidRDefault="00FB63AB" w:rsidP="006E5CE1">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 xml:space="preserve">courses at the 5000 level; otherwise elective courses must be taken at the 6000 level. </w:t>
          </w:r>
        </w:p>
        <w:p w:rsidR="006E5CE1" w:rsidRDefault="006E5CE1" w:rsidP="00FB63AB">
          <w:pPr>
            <w:tabs>
              <w:tab w:val="left" w:pos="360"/>
              <w:tab w:val="left" w:pos="720"/>
            </w:tabs>
            <w:spacing w:after="0" w:line="240" w:lineRule="auto"/>
            <w:rPr>
              <w:rFonts w:asciiTheme="majorHAnsi" w:hAnsiTheme="majorHAnsi" w:cs="Arial"/>
              <w:sz w:val="20"/>
              <w:szCs w:val="20"/>
            </w:rPr>
          </w:pP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Under special circumstances, a student may substitute a directed individual study for an elective. All directed individual studies must be taken after a student has completed 24 hours of coursework</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with a GPA of 3.5 or higher. Directed individual studies should be targeted toward a publication and/or</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paper/presentation as an outlet for the research. Students are also expected to make a presentation on</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their research to a group of Graduate Faculty.</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ACCELERATED MASTER OF ACCOUNTANCY</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The Accelerated Master of Accountancy degree option allows outstanding Arkansas State University undergraduate accounting majors to begin taking Master of Accountancy courses during their</w:t>
          </w:r>
        </w:p>
        <w:p w:rsidR="00FB63AB" w:rsidRPr="00FB63AB" w:rsidRDefault="006E5CE1" w:rsidP="00FB63AB">
          <w:p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highlight w:val="yellow"/>
            </w:rPr>
            <w:t>Junior</w:t>
          </w:r>
          <w:r>
            <w:rPr>
              <w:rFonts w:asciiTheme="majorHAnsi" w:hAnsiTheme="majorHAnsi" w:cs="Arial"/>
              <w:sz w:val="20"/>
              <w:szCs w:val="20"/>
            </w:rPr>
            <w:t xml:space="preserve"> </w:t>
          </w:r>
          <w:r w:rsidR="00FB63AB" w:rsidRPr="00FB63AB">
            <w:rPr>
              <w:rFonts w:asciiTheme="majorHAnsi" w:hAnsiTheme="majorHAnsi" w:cs="Arial"/>
              <w:sz w:val="20"/>
              <w:szCs w:val="20"/>
            </w:rPr>
            <w:t>year. Eligible students are allowed to apply up to 12 hours of graduate credits toward both the</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undergraduate and graduate degree requirements. Only courses with a B or better will be eligible to</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count for graduate credit. After completing the B.S. degree, this dual counting enables a student to</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earn Master of Accountancy degree with only six additional courses (18 credits).</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Eligible students receive undergraduate and graduate credit for the following courses:</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ACCT 5023 – Advanced Accounting and International Issues</w:t>
          </w: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ACCT 5113 – Tax Accounting II</w:t>
          </w:r>
        </w:p>
        <w:p w:rsidR="00FB63AB" w:rsidRPr="006E5CE1" w:rsidRDefault="006E5CE1" w:rsidP="00FB63AB">
          <w:pPr>
            <w:tabs>
              <w:tab w:val="left" w:pos="360"/>
              <w:tab w:val="left" w:pos="720"/>
            </w:tabs>
            <w:spacing w:after="0" w:line="240" w:lineRule="auto"/>
            <w:rPr>
              <w:rFonts w:asciiTheme="majorHAnsi" w:hAnsiTheme="majorHAnsi" w:cs="Arial"/>
              <w:sz w:val="20"/>
              <w:szCs w:val="20"/>
              <w:highlight w:val="yellow"/>
            </w:rPr>
          </w:pPr>
          <w:r w:rsidRPr="006E5CE1">
            <w:rPr>
              <w:rFonts w:asciiTheme="majorHAnsi" w:hAnsiTheme="majorHAnsi" w:cs="Arial"/>
              <w:sz w:val="20"/>
              <w:szCs w:val="20"/>
              <w:highlight w:val="yellow"/>
            </w:rPr>
            <w:t>ACCT 5133 – Accounting Statistics</w:t>
          </w:r>
        </w:p>
        <w:p w:rsidR="006E5CE1" w:rsidRDefault="006E5CE1" w:rsidP="00FB63AB">
          <w:pPr>
            <w:tabs>
              <w:tab w:val="left" w:pos="360"/>
              <w:tab w:val="left" w:pos="720"/>
            </w:tabs>
            <w:spacing w:after="0" w:line="240" w:lineRule="auto"/>
            <w:rPr>
              <w:rFonts w:asciiTheme="majorHAnsi" w:hAnsiTheme="majorHAnsi" w:cs="Arial"/>
              <w:sz w:val="20"/>
              <w:szCs w:val="20"/>
            </w:rPr>
          </w:pPr>
          <w:r w:rsidRPr="006E5CE1">
            <w:rPr>
              <w:rFonts w:asciiTheme="majorHAnsi" w:hAnsiTheme="majorHAnsi" w:cs="Arial"/>
              <w:sz w:val="20"/>
              <w:szCs w:val="20"/>
              <w:highlight w:val="yellow"/>
            </w:rPr>
            <w:t>ACCT 518</w:t>
          </w:r>
          <w:r>
            <w:rPr>
              <w:rFonts w:asciiTheme="majorHAnsi" w:hAnsiTheme="majorHAnsi" w:cs="Arial"/>
              <w:sz w:val="20"/>
              <w:szCs w:val="20"/>
              <w:highlight w:val="yellow"/>
            </w:rPr>
            <w:t>3</w:t>
          </w:r>
          <w:r w:rsidRPr="006E5CE1">
            <w:rPr>
              <w:rFonts w:asciiTheme="majorHAnsi" w:hAnsiTheme="majorHAnsi" w:cs="Arial"/>
              <w:sz w:val="20"/>
              <w:szCs w:val="20"/>
              <w:highlight w:val="yellow"/>
            </w:rPr>
            <w:t xml:space="preserve"> – Accounting Analytics</w:t>
          </w:r>
        </w:p>
        <w:p w:rsidR="00E84736" w:rsidRDefault="00E84736" w:rsidP="00FB63AB">
          <w:pPr>
            <w:tabs>
              <w:tab w:val="left" w:pos="360"/>
              <w:tab w:val="left" w:pos="720"/>
            </w:tabs>
            <w:spacing w:after="0" w:line="240" w:lineRule="auto"/>
            <w:rPr>
              <w:rFonts w:asciiTheme="majorHAnsi" w:hAnsiTheme="majorHAnsi" w:cs="Arial"/>
              <w:sz w:val="20"/>
              <w:szCs w:val="20"/>
            </w:rPr>
          </w:pPr>
        </w:p>
        <w:p w:rsidR="006D5A64" w:rsidRDefault="006D5A64" w:rsidP="00FB63A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5</w:t>
          </w:r>
        </w:p>
        <w:p w:rsidR="006D5A64" w:rsidRPr="006D5A64" w:rsidRDefault="006D5A64" w:rsidP="006D5A64">
          <w:pPr>
            <w:tabs>
              <w:tab w:val="left" w:pos="360"/>
              <w:tab w:val="left" w:pos="720"/>
            </w:tabs>
            <w:spacing w:after="0" w:line="240" w:lineRule="auto"/>
            <w:rPr>
              <w:rFonts w:asciiTheme="majorHAnsi" w:hAnsiTheme="majorHAnsi" w:cs="Arial"/>
              <w:sz w:val="20"/>
              <w:szCs w:val="20"/>
            </w:rPr>
          </w:pPr>
          <w:r w:rsidRPr="006D5A64">
            <w:rPr>
              <w:rFonts w:asciiTheme="majorHAnsi" w:hAnsiTheme="majorHAnsi" w:cs="Arial"/>
              <w:sz w:val="20"/>
              <w:szCs w:val="20"/>
            </w:rPr>
            <w:t>Accounting</w:t>
          </w:r>
        </w:p>
        <w:p w:rsidR="006D5A64" w:rsidRDefault="006D5A64" w:rsidP="006D5A64">
          <w:pPr>
            <w:tabs>
              <w:tab w:val="left" w:pos="360"/>
              <w:tab w:val="left" w:pos="720"/>
            </w:tabs>
            <w:spacing w:after="0" w:line="240" w:lineRule="auto"/>
            <w:rPr>
              <w:rFonts w:asciiTheme="majorHAnsi" w:hAnsiTheme="majorHAnsi" w:cs="Arial"/>
              <w:sz w:val="20"/>
              <w:szCs w:val="20"/>
            </w:rPr>
          </w:pPr>
          <w:r w:rsidRPr="006D5A64">
            <w:rPr>
              <w:rFonts w:asciiTheme="majorHAnsi" w:hAnsiTheme="majorHAnsi" w:cs="Arial"/>
              <w:sz w:val="20"/>
              <w:szCs w:val="20"/>
            </w:rPr>
            <w:t>Master of Accountancy</w:t>
          </w:r>
        </w:p>
        <w:tbl>
          <w:tblPr>
            <w:tblStyle w:val="TableGrid"/>
            <w:tblW w:w="0" w:type="auto"/>
            <w:tblLook w:val="04A0" w:firstRow="1" w:lastRow="0" w:firstColumn="1" w:lastColumn="0" w:noHBand="0" w:noVBand="1"/>
          </w:tblPr>
          <w:tblGrid>
            <w:gridCol w:w="9715"/>
            <w:gridCol w:w="1075"/>
          </w:tblGrid>
          <w:tr w:rsidR="006D5A64" w:rsidTr="00A2148A">
            <w:tc>
              <w:tcPr>
                <w:tcW w:w="9715" w:type="dxa"/>
              </w:tcPr>
              <w:p w:rsidR="006D5A64" w:rsidRPr="006D5A64" w:rsidRDefault="006D5A64" w:rsidP="00B30A7E">
                <w:pPr>
                  <w:tabs>
                    <w:tab w:val="left" w:pos="360"/>
                    <w:tab w:val="left" w:pos="720"/>
                  </w:tabs>
                  <w:rPr>
                    <w:rFonts w:asciiTheme="majorHAnsi" w:hAnsiTheme="majorHAnsi" w:cs="Arial"/>
                    <w:sz w:val="20"/>
                    <w:szCs w:val="20"/>
                  </w:rPr>
                </w:pPr>
                <w:r w:rsidRPr="006D5A64">
                  <w:rPr>
                    <w:rFonts w:asciiTheme="majorHAnsi" w:hAnsiTheme="majorHAnsi" w:cs="Arial"/>
                    <w:sz w:val="20"/>
                    <w:szCs w:val="20"/>
                  </w:rPr>
                  <w:t>University Requirements:</w:t>
                </w:r>
              </w:p>
              <w:p w:rsidR="006D5A64" w:rsidRDefault="006D5A64" w:rsidP="00B30A7E">
                <w:pPr>
                  <w:tabs>
                    <w:tab w:val="left" w:pos="360"/>
                    <w:tab w:val="left" w:pos="720"/>
                  </w:tabs>
                  <w:rPr>
                    <w:rFonts w:asciiTheme="majorHAnsi" w:hAnsiTheme="majorHAnsi" w:cs="Arial"/>
                    <w:sz w:val="20"/>
                    <w:szCs w:val="20"/>
                  </w:rPr>
                </w:pPr>
              </w:p>
            </w:tc>
            <w:tc>
              <w:tcPr>
                <w:tcW w:w="1075" w:type="dxa"/>
              </w:tcPr>
              <w:p w:rsidR="006D5A64" w:rsidRDefault="006D5A64" w:rsidP="00B30A7E">
                <w:pPr>
                  <w:tabs>
                    <w:tab w:val="left" w:pos="360"/>
                    <w:tab w:val="left" w:pos="720"/>
                  </w:tabs>
                  <w:rPr>
                    <w:rFonts w:asciiTheme="majorHAnsi" w:hAnsiTheme="majorHAnsi" w:cs="Arial"/>
                    <w:sz w:val="20"/>
                    <w:szCs w:val="20"/>
                  </w:rPr>
                </w:pPr>
              </w:p>
            </w:tc>
          </w:tr>
          <w:tr w:rsidR="006D5A64" w:rsidTr="00A2148A">
            <w:tc>
              <w:tcPr>
                <w:tcW w:w="9715" w:type="dxa"/>
              </w:tcPr>
              <w:p w:rsidR="006D5A64" w:rsidRPr="006D5A64" w:rsidRDefault="006D5A64" w:rsidP="00B30A7E">
                <w:pPr>
                  <w:tabs>
                    <w:tab w:val="left" w:pos="360"/>
                    <w:tab w:val="left" w:pos="720"/>
                  </w:tabs>
                  <w:rPr>
                    <w:rFonts w:asciiTheme="majorHAnsi" w:hAnsiTheme="majorHAnsi" w:cs="Arial"/>
                    <w:sz w:val="20"/>
                    <w:szCs w:val="20"/>
                  </w:rPr>
                </w:pPr>
                <w:r w:rsidRPr="006D5A64">
                  <w:rPr>
                    <w:rFonts w:asciiTheme="majorHAnsi" w:hAnsiTheme="majorHAnsi" w:cs="Arial"/>
                    <w:sz w:val="20"/>
                    <w:szCs w:val="20"/>
                  </w:rPr>
                  <w:t>See Graduate Degree Policies for additional information (p. 39)</w:t>
                </w:r>
              </w:p>
              <w:p w:rsidR="006D5A64" w:rsidRDefault="006D5A64" w:rsidP="00B30A7E">
                <w:pPr>
                  <w:tabs>
                    <w:tab w:val="left" w:pos="360"/>
                    <w:tab w:val="left" w:pos="720"/>
                  </w:tabs>
                  <w:rPr>
                    <w:rFonts w:asciiTheme="majorHAnsi" w:hAnsiTheme="majorHAnsi" w:cs="Arial"/>
                    <w:sz w:val="20"/>
                    <w:szCs w:val="20"/>
                  </w:rPr>
                </w:pPr>
              </w:p>
            </w:tc>
            <w:tc>
              <w:tcPr>
                <w:tcW w:w="1075" w:type="dxa"/>
              </w:tcPr>
              <w:p w:rsidR="006D5A64" w:rsidRDefault="006D5A64" w:rsidP="00B30A7E">
                <w:pPr>
                  <w:tabs>
                    <w:tab w:val="left" w:pos="360"/>
                    <w:tab w:val="left" w:pos="720"/>
                  </w:tabs>
                  <w:rPr>
                    <w:rFonts w:asciiTheme="majorHAnsi" w:hAnsiTheme="majorHAnsi" w:cs="Arial"/>
                    <w:sz w:val="20"/>
                    <w:szCs w:val="20"/>
                  </w:rPr>
                </w:pPr>
              </w:p>
            </w:tc>
          </w:tr>
          <w:tr w:rsidR="006D5A64" w:rsidTr="00A2148A">
            <w:tc>
              <w:tcPr>
                <w:tcW w:w="9715" w:type="dxa"/>
              </w:tcPr>
              <w:p w:rsidR="006D5A64" w:rsidRDefault="006D5A64" w:rsidP="00B30A7E">
                <w:pPr>
                  <w:tabs>
                    <w:tab w:val="left" w:pos="360"/>
                    <w:tab w:val="left" w:pos="720"/>
                  </w:tabs>
                  <w:rPr>
                    <w:rFonts w:asciiTheme="majorHAnsi" w:hAnsiTheme="majorHAnsi" w:cs="Arial"/>
                    <w:sz w:val="20"/>
                    <w:szCs w:val="20"/>
                  </w:rPr>
                </w:pPr>
                <w:r w:rsidRPr="006D5A64">
                  <w:rPr>
                    <w:rFonts w:asciiTheme="majorHAnsi" w:hAnsiTheme="majorHAnsi" w:cs="Arial"/>
                    <w:sz w:val="20"/>
                    <w:szCs w:val="20"/>
                  </w:rPr>
                  <w:t>Program Requirements:</w:t>
                </w:r>
              </w:p>
            </w:tc>
            <w:tc>
              <w:tcPr>
                <w:tcW w:w="1075" w:type="dxa"/>
              </w:tcPr>
              <w:p w:rsidR="006D5A64" w:rsidRDefault="006D5A64" w:rsidP="00A2148A">
                <w:pPr>
                  <w:tabs>
                    <w:tab w:val="left" w:pos="360"/>
                    <w:tab w:val="left" w:pos="720"/>
                  </w:tabs>
                  <w:jc w:val="center"/>
                  <w:rPr>
                    <w:rFonts w:asciiTheme="majorHAnsi" w:hAnsiTheme="majorHAnsi" w:cs="Arial"/>
                    <w:sz w:val="20"/>
                    <w:szCs w:val="20"/>
                  </w:rPr>
                </w:pPr>
                <w:r>
                  <w:rPr>
                    <w:rFonts w:asciiTheme="majorHAnsi" w:hAnsiTheme="majorHAnsi" w:cs="Arial"/>
                    <w:sz w:val="20"/>
                    <w:szCs w:val="20"/>
                  </w:rPr>
                  <w:t>Sem. Hrs.</w:t>
                </w:r>
              </w:p>
            </w:tc>
          </w:tr>
          <w:tr w:rsidR="006D5A64" w:rsidTr="00A2148A">
            <w:tc>
              <w:tcPr>
                <w:tcW w:w="9715" w:type="dxa"/>
              </w:tcPr>
              <w:p w:rsidR="006D5A64" w:rsidRDefault="006D5A64" w:rsidP="00B30A7E">
                <w:pPr>
                  <w:tabs>
                    <w:tab w:val="left" w:pos="360"/>
                    <w:tab w:val="left" w:pos="720"/>
                  </w:tabs>
                  <w:rPr>
                    <w:rFonts w:asciiTheme="majorHAnsi" w:hAnsiTheme="majorHAnsi" w:cs="Arial"/>
                    <w:sz w:val="20"/>
                    <w:szCs w:val="20"/>
                  </w:rPr>
                </w:pPr>
                <w:r w:rsidRPr="006D5A64">
                  <w:rPr>
                    <w:rFonts w:asciiTheme="majorHAnsi" w:hAnsiTheme="majorHAnsi" w:cs="Arial"/>
                    <w:sz w:val="20"/>
                    <w:szCs w:val="20"/>
                  </w:rPr>
                  <w:t>ACCT 5023, Advanced Accou</w:t>
                </w:r>
                <w:r>
                  <w:rPr>
                    <w:rFonts w:asciiTheme="majorHAnsi" w:hAnsiTheme="majorHAnsi" w:cs="Arial"/>
                    <w:sz w:val="20"/>
                    <w:szCs w:val="20"/>
                  </w:rPr>
                  <w:t>nting and International Issues</w:t>
                </w:r>
              </w:p>
            </w:tc>
            <w:tc>
              <w:tcPr>
                <w:tcW w:w="1075" w:type="dxa"/>
              </w:tcPr>
              <w:p w:rsidR="006D5A64" w:rsidRDefault="006D5A64"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3</w:t>
                </w:r>
              </w:p>
            </w:tc>
          </w:tr>
          <w:tr w:rsidR="006D5A64" w:rsidTr="00A2148A">
            <w:tc>
              <w:tcPr>
                <w:tcW w:w="9715" w:type="dxa"/>
              </w:tcPr>
              <w:p w:rsidR="006D5A64" w:rsidRDefault="00A2148A" w:rsidP="00B30A7E">
                <w:pPr>
                  <w:tabs>
                    <w:tab w:val="left" w:pos="360"/>
                    <w:tab w:val="left" w:pos="720"/>
                  </w:tabs>
                  <w:rPr>
                    <w:rFonts w:asciiTheme="majorHAnsi" w:hAnsiTheme="majorHAnsi" w:cs="Arial"/>
                    <w:sz w:val="20"/>
                    <w:szCs w:val="20"/>
                  </w:rPr>
                </w:pPr>
                <w:r w:rsidRPr="00A2148A">
                  <w:rPr>
                    <w:rFonts w:asciiTheme="majorHAnsi" w:hAnsiTheme="majorHAnsi" w:cs="Arial"/>
                    <w:sz w:val="20"/>
                    <w:szCs w:val="20"/>
                    <w:highlight w:val="yellow"/>
                  </w:rPr>
                  <w:t>ACCT 5113, Tax Accounting II</w:t>
                </w:r>
              </w:p>
            </w:tc>
            <w:tc>
              <w:tcPr>
                <w:tcW w:w="1075" w:type="dxa"/>
              </w:tcPr>
              <w:p w:rsidR="006D5A64" w:rsidRDefault="006D5A64"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3</w:t>
                </w:r>
              </w:p>
            </w:tc>
          </w:tr>
          <w:tr w:rsidR="006D5A64" w:rsidTr="00A2148A">
            <w:tc>
              <w:tcPr>
                <w:tcW w:w="9715" w:type="dxa"/>
              </w:tcPr>
              <w:p w:rsidR="006D5A64" w:rsidRPr="00A2148A" w:rsidRDefault="00A2148A" w:rsidP="00B30A7E">
                <w:pPr>
                  <w:tabs>
                    <w:tab w:val="left" w:pos="360"/>
                    <w:tab w:val="left" w:pos="720"/>
                  </w:tabs>
                  <w:rPr>
                    <w:rFonts w:asciiTheme="majorHAnsi" w:hAnsiTheme="majorHAnsi" w:cs="Arial"/>
                    <w:sz w:val="20"/>
                    <w:szCs w:val="20"/>
                    <w:highlight w:val="yellow"/>
                  </w:rPr>
                </w:pPr>
                <w:r w:rsidRPr="00A2148A">
                  <w:rPr>
                    <w:rFonts w:asciiTheme="majorHAnsi" w:hAnsiTheme="majorHAnsi" w:cs="Arial"/>
                    <w:sz w:val="20"/>
                    <w:szCs w:val="20"/>
                    <w:highlight w:val="yellow"/>
                  </w:rPr>
                  <w:t>ACCT 5133, Accounting Statistics</w:t>
                </w:r>
              </w:p>
            </w:tc>
            <w:tc>
              <w:tcPr>
                <w:tcW w:w="1075" w:type="dxa"/>
              </w:tcPr>
              <w:p w:rsidR="006D5A64" w:rsidRDefault="006D5A64"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3</w:t>
                </w:r>
              </w:p>
            </w:tc>
          </w:tr>
          <w:tr w:rsidR="006D5A64" w:rsidTr="00A2148A">
            <w:tc>
              <w:tcPr>
                <w:tcW w:w="9715" w:type="dxa"/>
              </w:tcPr>
              <w:p w:rsidR="006D5A64" w:rsidRPr="00A2148A" w:rsidRDefault="00A2148A" w:rsidP="00B30A7E">
                <w:pPr>
                  <w:tabs>
                    <w:tab w:val="left" w:pos="360"/>
                    <w:tab w:val="left" w:pos="720"/>
                  </w:tabs>
                  <w:rPr>
                    <w:rFonts w:asciiTheme="majorHAnsi" w:hAnsiTheme="majorHAnsi" w:cs="Arial"/>
                    <w:sz w:val="20"/>
                    <w:szCs w:val="20"/>
                    <w:highlight w:val="yellow"/>
                  </w:rPr>
                </w:pPr>
                <w:r w:rsidRPr="00A2148A">
                  <w:rPr>
                    <w:rFonts w:asciiTheme="majorHAnsi" w:hAnsiTheme="majorHAnsi" w:cs="Arial"/>
                    <w:sz w:val="20"/>
                    <w:szCs w:val="20"/>
                    <w:highlight w:val="yellow"/>
                  </w:rPr>
                  <w:t>ACCT 5183, Accounting Analytics</w:t>
                </w:r>
              </w:p>
            </w:tc>
            <w:tc>
              <w:tcPr>
                <w:tcW w:w="1075" w:type="dxa"/>
              </w:tcPr>
              <w:p w:rsidR="006D5A64" w:rsidRDefault="006D5A64"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3</w:t>
                </w:r>
              </w:p>
            </w:tc>
          </w:tr>
          <w:tr w:rsidR="00A2148A" w:rsidTr="00A2148A">
            <w:tc>
              <w:tcPr>
                <w:tcW w:w="9715" w:type="dxa"/>
              </w:tcPr>
              <w:p w:rsidR="00A2148A" w:rsidRPr="006D5A64" w:rsidRDefault="00A2148A" w:rsidP="00A2148A">
                <w:pPr>
                  <w:tabs>
                    <w:tab w:val="left" w:pos="360"/>
                    <w:tab w:val="left" w:pos="720"/>
                  </w:tabs>
                  <w:rPr>
                    <w:rFonts w:asciiTheme="majorHAnsi" w:hAnsiTheme="majorHAnsi" w:cs="Arial"/>
                    <w:sz w:val="20"/>
                    <w:szCs w:val="20"/>
                    <w:highlight w:val="yellow"/>
                  </w:rPr>
                </w:pPr>
                <w:r w:rsidRPr="006D5A64">
                  <w:rPr>
                    <w:rFonts w:asciiTheme="majorHAnsi" w:hAnsiTheme="majorHAnsi" w:cs="Arial"/>
                    <w:sz w:val="20"/>
                    <w:szCs w:val="20"/>
                  </w:rPr>
                  <w:t>ACCT 6063</w:t>
                </w:r>
                <w:r>
                  <w:rPr>
                    <w:rFonts w:asciiTheme="majorHAnsi" w:hAnsiTheme="majorHAnsi" w:cs="Arial"/>
                    <w:sz w:val="20"/>
                    <w:szCs w:val="20"/>
                  </w:rPr>
                  <w:t xml:space="preserve">, Contemporary Auditing Issues </w:t>
                </w:r>
              </w:p>
            </w:tc>
            <w:tc>
              <w:tcPr>
                <w:tcW w:w="1075" w:type="dxa"/>
              </w:tcPr>
              <w:p w:rsidR="00A2148A" w:rsidRDefault="00A2148A"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3</w:t>
                </w:r>
              </w:p>
            </w:tc>
          </w:tr>
          <w:tr w:rsidR="00A2148A" w:rsidTr="00A2148A">
            <w:tc>
              <w:tcPr>
                <w:tcW w:w="9715" w:type="dxa"/>
              </w:tcPr>
              <w:p w:rsidR="00A2148A" w:rsidRPr="006D5A64" w:rsidRDefault="00AF7962" w:rsidP="00A2148A">
                <w:pPr>
                  <w:tabs>
                    <w:tab w:val="left" w:pos="360"/>
                    <w:tab w:val="left" w:pos="720"/>
                  </w:tabs>
                  <w:rPr>
                    <w:rFonts w:asciiTheme="majorHAnsi" w:hAnsiTheme="majorHAnsi" w:cs="Arial"/>
                    <w:sz w:val="20"/>
                    <w:szCs w:val="20"/>
                    <w:highlight w:val="yellow"/>
                  </w:rPr>
                </w:pPr>
                <w:r>
                  <w:rPr>
                    <w:rFonts w:asciiTheme="majorHAnsi" w:hAnsiTheme="majorHAnsi" w:cs="Arial"/>
                    <w:sz w:val="20"/>
                    <w:szCs w:val="20"/>
                    <w:highlight w:val="yellow"/>
                  </w:rPr>
                  <w:lastRenderedPageBreak/>
                  <w:t>ACCT 6073</w:t>
                </w:r>
                <w:r w:rsidR="00A2148A">
                  <w:rPr>
                    <w:rFonts w:asciiTheme="majorHAnsi" w:hAnsiTheme="majorHAnsi" w:cs="Arial"/>
                    <w:sz w:val="20"/>
                    <w:szCs w:val="20"/>
                    <w:highlight w:val="yellow"/>
                  </w:rPr>
                  <w:t xml:space="preserve">, </w:t>
                </w:r>
                <w:r w:rsidR="00A016EB">
                  <w:rPr>
                    <w:rFonts w:asciiTheme="majorHAnsi" w:hAnsiTheme="majorHAnsi" w:cs="Arial"/>
                    <w:sz w:val="20"/>
                    <w:szCs w:val="20"/>
                    <w:highlight w:val="yellow"/>
                  </w:rPr>
                  <w:t xml:space="preserve">Applied </w:t>
                </w:r>
                <w:r w:rsidR="00A2148A">
                  <w:rPr>
                    <w:rFonts w:asciiTheme="majorHAnsi" w:hAnsiTheme="majorHAnsi" w:cs="Arial"/>
                    <w:sz w:val="20"/>
                    <w:szCs w:val="20"/>
                    <w:highlight w:val="yellow"/>
                  </w:rPr>
                  <w:t>Professional Research</w:t>
                </w:r>
              </w:p>
            </w:tc>
            <w:tc>
              <w:tcPr>
                <w:tcW w:w="1075" w:type="dxa"/>
              </w:tcPr>
              <w:p w:rsidR="00A2148A" w:rsidRDefault="00A2148A"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3</w:t>
                </w:r>
              </w:p>
            </w:tc>
          </w:tr>
          <w:tr w:rsidR="00A2148A" w:rsidTr="00A2148A">
            <w:tc>
              <w:tcPr>
                <w:tcW w:w="9715" w:type="dxa"/>
              </w:tcPr>
              <w:p w:rsidR="00A2148A" w:rsidRDefault="00A2148A" w:rsidP="00A2148A">
                <w:pPr>
                  <w:tabs>
                    <w:tab w:val="left" w:pos="360"/>
                    <w:tab w:val="left" w:pos="720"/>
                  </w:tabs>
                  <w:rPr>
                    <w:rFonts w:asciiTheme="majorHAnsi" w:hAnsiTheme="majorHAnsi" w:cs="Arial"/>
                    <w:sz w:val="20"/>
                    <w:szCs w:val="20"/>
                  </w:rPr>
                </w:pPr>
                <w:r w:rsidRPr="00A2148A">
                  <w:rPr>
                    <w:rFonts w:asciiTheme="majorHAnsi" w:hAnsiTheme="majorHAnsi" w:cs="Arial"/>
                    <w:sz w:val="20"/>
                    <w:szCs w:val="20"/>
                    <w:highlight w:val="yellow"/>
                  </w:rPr>
                  <w:t>MIS 6473, Data Mining</w:t>
                </w:r>
              </w:p>
            </w:tc>
            <w:tc>
              <w:tcPr>
                <w:tcW w:w="1075" w:type="dxa"/>
              </w:tcPr>
              <w:p w:rsidR="00A2148A" w:rsidRDefault="00A2148A"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3</w:t>
                </w:r>
              </w:p>
            </w:tc>
          </w:tr>
          <w:tr w:rsidR="00A2148A" w:rsidTr="00A2148A">
            <w:tc>
              <w:tcPr>
                <w:tcW w:w="9715" w:type="dxa"/>
              </w:tcPr>
              <w:p w:rsidR="00A2148A" w:rsidRDefault="00A2148A" w:rsidP="00A2148A">
                <w:pPr>
                  <w:tabs>
                    <w:tab w:val="left" w:pos="360"/>
                    <w:tab w:val="left" w:pos="720"/>
                  </w:tabs>
                  <w:rPr>
                    <w:rFonts w:asciiTheme="majorHAnsi" w:hAnsiTheme="majorHAnsi" w:cs="Arial"/>
                    <w:sz w:val="20"/>
                    <w:szCs w:val="20"/>
                  </w:rPr>
                </w:pPr>
                <w:r>
                  <w:rPr>
                    <w:rFonts w:asciiTheme="majorHAnsi" w:hAnsiTheme="majorHAnsi" w:cs="Arial"/>
                    <w:sz w:val="20"/>
                    <w:szCs w:val="20"/>
                  </w:rPr>
                  <w:t xml:space="preserve">MIS 6543, Business Analytics </w:t>
                </w:r>
              </w:p>
            </w:tc>
            <w:tc>
              <w:tcPr>
                <w:tcW w:w="1075" w:type="dxa"/>
              </w:tcPr>
              <w:p w:rsidR="00A2148A" w:rsidRDefault="00A2148A"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3</w:t>
                </w:r>
              </w:p>
            </w:tc>
          </w:tr>
          <w:tr w:rsidR="00A2148A" w:rsidTr="00A2148A">
            <w:tc>
              <w:tcPr>
                <w:tcW w:w="9715" w:type="dxa"/>
              </w:tcPr>
              <w:p w:rsidR="00A2148A" w:rsidRDefault="00A2148A" w:rsidP="00A2148A">
                <w:pPr>
                  <w:tabs>
                    <w:tab w:val="left" w:pos="360"/>
                    <w:tab w:val="left" w:pos="720"/>
                  </w:tabs>
                  <w:rPr>
                    <w:rFonts w:asciiTheme="majorHAnsi" w:hAnsiTheme="majorHAnsi" w:cs="Arial"/>
                    <w:sz w:val="20"/>
                    <w:szCs w:val="20"/>
                  </w:rPr>
                </w:pPr>
                <w:r>
                  <w:rPr>
                    <w:rFonts w:asciiTheme="majorHAnsi" w:hAnsiTheme="majorHAnsi" w:cs="Arial"/>
                    <w:sz w:val="20"/>
                    <w:szCs w:val="20"/>
                  </w:rPr>
                  <w:t>Sub-total</w:t>
                </w:r>
              </w:p>
            </w:tc>
            <w:tc>
              <w:tcPr>
                <w:tcW w:w="1075" w:type="dxa"/>
              </w:tcPr>
              <w:p w:rsidR="00A2148A" w:rsidRDefault="00A2148A"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24</w:t>
                </w:r>
              </w:p>
            </w:tc>
          </w:tr>
          <w:tr w:rsidR="00A2148A" w:rsidTr="00A2148A">
            <w:tc>
              <w:tcPr>
                <w:tcW w:w="9715" w:type="dxa"/>
              </w:tcPr>
              <w:p w:rsidR="00A2148A" w:rsidRDefault="00A2148A" w:rsidP="00A2148A">
                <w:pPr>
                  <w:tabs>
                    <w:tab w:val="left" w:pos="360"/>
                    <w:tab w:val="left" w:pos="720"/>
                  </w:tabs>
                  <w:rPr>
                    <w:rFonts w:asciiTheme="majorHAnsi" w:hAnsiTheme="majorHAnsi" w:cs="Arial"/>
                    <w:sz w:val="20"/>
                    <w:szCs w:val="20"/>
                  </w:rPr>
                </w:pPr>
                <w:r>
                  <w:rPr>
                    <w:rFonts w:asciiTheme="majorHAnsi" w:hAnsiTheme="majorHAnsi" w:cs="Arial"/>
                    <w:sz w:val="20"/>
                    <w:szCs w:val="20"/>
                  </w:rPr>
                  <w:t>Electives:</w:t>
                </w:r>
              </w:p>
              <w:p w:rsidR="00A2148A" w:rsidRDefault="00A2148A" w:rsidP="00A2148A">
                <w:pPr>
                  <w:tabs>
                    <w:tab w:val="left" w:pos="360"/>
                    <w:tab w:val="left" w:pos="720"/>
                  </w:tabs>
                  <w:rPr>
                    <w:rFonts w:asciiTheme="majorHAnsi" w:hAnsiTheme="majorHAnsi" w:cs="Arial"/>
                    <w:sz w:val="20"/>
                    <w:szCs w:val="20"/>
                  </w:rPr>
                </w:pPr>
                <w:r w:rsidRPr="00A2148A">
                  <w:rPr>
                    <w:rFonts w:asciiTheme="majorHAnsi" w:hAnsiTheme="majorHAnsi" w:cs="Arial"/>
                    <w:sz w:val="20"/>
                    <w:szCs w:val="20"/>
                    <w:highlight w:val="yellow"/>
                  </w:rPr>
                  <w:t>Students who received credit at the undergraduate level for ACCT 4023, ACCT 4113, ACCT 4133, or ACCT 4183, or a course with equivalent content, may not receive graduate credit for the same course.  Instead, those students must take additional accounting electives at the 5000-level (subject to the four course maximum) or 6000-level</w:t>
                </w:r>
                <w:r>
                  <w:rPr>
                    <w:rFonts w:asciiTheme="majorHAnsi" w:hAnsiTheme="majorHAnsi" w:cs="Arial"/>
                    <w:sz w:val="20"/>
                    <w:szCs w:val="20"/>
                  </w:rPr>
                  <w:t xml:space="preserve">. </w:t>
                </w:r>
              </w:p>
            </w:tc>
            <w:tc>
              <w:tcPr>
                <w:tcW w:w="1075" w:type="dxa"/>
              </w:tcPr>
              <w:p w:rsidR="00A2148A" w:rsidRDefault="00A2148A" w:rsidP="00A2148A">
                <w:pPr>
                  <w:tabs>
                    <w:tab w:val="left" w:pos="360"/>
                    <w:tab w:val="left" w:pos="720"/>
                  </w:tabs>
                  <w:jc w:val="right"/>
                  <w:rPr>
                    <w:rFonts w:asciiTheme="majorHAnsi" w:hAnsiTheme="majorHAnsi" w:cs="Arial"/>
                    <w:sz w:val="20"/>
                    <w:szCs w:val="20"/>
                  </w:rPr>
                </w:pPr>
              </w:p>
              <w:p w:rsidR="00A2148A" w:rsidRDefault="00A2148A" w:rsidP="00A2148A">
                <w:pPr>
                  <w:tabs>
                    <w:tab w:val="left" w:pos="360"/>
                    <w:tab w:val="left" w:pos="720"/>
                  </w:tabs>
                  <w:jc w:val="right"/>
                  <w:rPr>
                    <w:rFonts w:asciiTheme="majorHAnsi" w:hAnsiTheme="majorHAnsi" w:cs="Arial"/>
                    <w:sz w:val="20"/>
                    <w:szCs w:val="20"/>
                  </w:rPr>
                </w:pPr>
              </w:p>
              <w:p w:rsidR="00A2148A" w:rsidRDefault="00A2148A" w:rsidP="00A2148A">
                <w:pPr>
                  <w:tabs>
                    <w:tab w:val="left" w:pos="360"/>
                    <w:tab w:val="left" w:pos="720"/>
                  </w:tabs>
                  <w:jc w:val="right"/>
                  <w:rPr>
                    <w:rFonts w:asciiTheme="majorHAnsi" w:hAnsiTheme="majorHAnsi" w:cs="Arial"/>
                    <w:sz w:val="20"/>
                    <w:szCs w:val="20"/>
                  </w:rPr>
                </w:pPr>
              </w:p>
              <w:p w:rsidR="00A2148A" w:rsidRDefault="00A2148A" w:rsidP="00A2148A">
                <w:pPr>
                  <w:tabs>
                    <w:tab w:val="left" w:pos="360"/>
                    <w:tab w:val="left" w:pos="720"/>
                  </w:tabs>
                  <w:jc w:val="right"/>
                  <w:rPr>
                    <w:rFonts w:asciiTheme="majorHAnsi" w:hAnsiTheme="majorHAnsi" w:cs="Arial"/>
                    <w:sz w:val="20"/>
                    <w:szCs w:val="20"/>
                  </w:rPr>
                </w:pPr>
              </w:p>
              <w:p w:rsidR="00A2148A" w:rsidRPr="006D5A64" w:rsidRDefault="00A2148A" w:rsidP="00A2148A">
                <w:pPr>
                  <w:tabs>
                    <w:tab w:val="left" w:pos="360"/>
                    <w:tab w:val="left" w:pos="720"/>
                  </w:tabs>
                  <w:jc w:val="right"/>
                  <w:rPr>
                    <w:rFonts w:asciiTheme="majorHAnsi" w:hAnsiTheme="majorHAnsi" w:cs="Arial"/>
                    <w:sz w:val="20"/>
                    <w:szCs w:val="20"/>
                  </w:rPr>
                </w:pPr>
                <w:r w:rsidRPr="006D5A64">
                  <w:rPr>
                    <w:rFonts w:asciiTheme="majorHAnsi" w:hAnsiTheme="majorHAnsi" w:cs="Arial"/>
                    <w:sz w:val="20"/>
                    <w:szCs w:val="20"/>
                  </w:rPr>
                  <w:t>Sem. Hrs.</w:t>
                </w:r>
              </w:p>
              <w:p w:rsidR="00A2148A" w:rsidRDefault="00A2148A" w:rsidP="00A2148A">
                <w:pPr>
                  <w:tabs>
                    <w:tab w:val="left" w:pos="360"/>
                    <w:tab w:val="left" w:pos="720"/>
                  </w:tabs>
                  <w:jc w:val="right"/>
                  <w:rPr>
                    <w:rFonts w:asciiTheme="majorHAnsi" w:hAnsiTheme="majorHAnsi" w:cs="Arial"/>
                    <w:sz w:val="20"/>
                    <w:szCs w:val="20"/>
                  </w:rPr>
                </w:pPr>
              </w:p>
            </w:tc>
          </w:tr>
          <w:tr w:rsidR="00A2148A" w:rsidTr="00A2148A">
            <w:tc>
              <w:tcPr>
                <w:tcW w:w="9715" w:type="dxa"/>
              </w:tcPr>
              <w:p w:rsidR="00A2148A" w:rsidRPr="00A2148A" w:rsidRDefault="00A2148A" w:rsidP="00A2148A">
                <w:pPr>
                  <w:tabs>
                    <w:tab w:val="left" w:pos="360"/>
                    <w:tab w:val="left" w:pos="720"/>
                  </w:tabs>
                  <w:rPr>
                    <w:rFonts w:asciiTheme="majorHAnsi" w:hAnsiTheme="majorHAnsi" w:cs="Arial"/>
                    <w:sz w:val="20"/>
                    <w:szCs w:val="20"/>
                    <w:highlight w:val="yellow"/>
                  </w:rPr>
                </w:pPr>
                <w:r w:rsidRPr="00A2148A">
                  <w:rPr>
                    <w:rFonts w:asciiTheme="majorHAnsi" w:hAnsiTheme="majorHAnsi" w:cs="Arial"/>
                    <w:sz w:val="20"/>
                    <w:szCs w:val="20"/>
                    <w:highlight w:val="yellow"/>
                  </w:rPr>
                  <w:t>6000-level Accounting electives</w:t>
                </w:r>
              </w:p>
            </w:tc>
            <w:tc>
              <w:tcPr>
                <w:tcW w:w="1075" w:type="dxa"/>
              </w:tcPr>
              <w:p w:rsidR="00A2148A" w:rsidRPr="00A2148A" w:rsidRDefault="00A2148A" w:rsidP="00A2148A">
                <w:pPr>
                  <w:tabs>
                    <w:tab w:val="left" w:pos="360"/>
                    <w:tab w:val="left" w:pos="720"/>
                  </w:tabs>
                  <w:jc w:val="right"/>
                  <w:rPr>
                    <w:rFonts w:asciiTheme="majorHAnsi" w:hAnsiTheme="majorHAnsi" w:cs="Arial"/>
                    <w:sz w:val="20"/>
                    <w:szCs w:val="20"/>
                    <w:highlight w:val="yellow"/>
                  </w:rPr>
                </w:pPr>
                <w:r w:rsidRPr="00A2148A">
                  <w:rPr>
                    <w:rFonts w:asciiTheme="majorHAnsi" w:hAnsiTheme="majorHAnsi" w:cs="Arial"/>
                    <w:sz w:val="20"/>
                    <w:szCs w:val="20"/>
                    <w:highlight w:val="yellow"/>
                  </w:rPr>
                  <w:t>6</w:t>
                </w:r>
              </w:p>
            </w:tc>
          </w:tr>
          <w:tr w:rsidR="00A2148A" w:rsidTr="00A2148A">
            <w:tc>
              <w:tcPr>
                <w:tcW w:w="9715" w:type="dxa"/>
              </w:tcPr>
              <w:p w:rsidR="00A2148A" w:rsidRDefault="00A2148A" w:rsidP="00A2148A">
                <w:pPr>
                  <w:tabs>
                    <w:tab w:val="left" w:pos="360"/>
                    <w:tab w:val="left" w:pos="720"/>
                  </w:tabs>
                  <w:rPr>
                    <w:rFonts w:asciiTheme="majorHAnsi" w:hAnsiTheme="majorHAnsi" w:cs="Arial"/>
                    <w:sz w:val="20"/>
                    <w:szCs w:val="20"/>
                  </w:rPr>
                </w:pPr>
                <w:r w:rsidRPr="006D5A64">
                  <w:rPr>
                    <w:rFonts w:asciiTheme="majorHAnsi" w:hAnsiTheme="majorHAnsi" w:cs="Arial"/>
                    <w:sz w:val="20"/>
                    <w:szCs w:val="20"/>
                  </w:rPr>
                  <w:t>Sub-total</w:t>
                </w:r>
              </w:p>
            </w:tc>
            <w:tc>
              <w:tcPr>
                <w:tcW w:w="1075" w:type="dxa"/>
              </w:tcPr>
              <w:p w:rsidR="00A2148A" w:rsidRPr="00A2148A" w:rsidRDefault="00A2148A" w:rsidP="00A2148A">
                <w:pPr>
                  <w:tabs>
                    <w:tab w:val="left" w:pos="360"/>
                    <w:tab w:val="left" w:pos="720"/>
                  </w:tabs>
                  <w:jc w:val="right"/>
                  <w:rPr>
                    <w:rFonts w:asciiTheme="majorHAnsi" w:hAnsiTheme="majorHAnsi" w:cs="Arial"/>
                    <w:sz w:val="20"/>
                    <w:szCs w:val="20"/>
                    <w:highlight w:val="yellow"/>
                  </w:rPr>
                </w:pPr>
                <w:r w:rsidRPr="00A2148A">
                  <w:rPr>
                    <w:rFonts w:asciiTheme="majorHAnsi" w:hAnsiTheme="majorHAnsi" w:cs="Arial"/>
                    <w:sz w:val="20"/>
                    <w:szCs w:val="20"/>
                    <w:highlight w:val="yellow"/>
                  </w:rPr>
                  <w:t>6</w:t>
                </w:r>
              </w:p>
            </w:tc>
          </w:tr>
          <w:tr w:rsidR="00A2148A" w:rsidTr="00A2148A">
            <w:tc>
              <w:tcPr>
                <w:tcW w:w="9715" w:type="dxa"/>
              </w:tcPr>
              <w:p w:rsidR="00A2148A" w:rsidRPr="006D5A64" w:rsidRDefault="00A2148A" w:rsidP="00A2148A">
                <w:pPr>
                  <w:tabs>
                    <w:tab w:val="left" w:pos="360"/>
                    <w:tab w:val="left" w:pos="720"/>
                  </w:tabs>
                  <w:rPr>
                    <w:rFonts w:asciiTheme="majorHAnsi" w:hAnsiTheme="majorHAnsi" w:cs="Arial"/>
                    <w:sz w:val="20"/>
                    <w:szCs w:val="20"/>
                  </w:rPr>
                </w:pPr>
                <w:r w:rsidRPr="006D5A64">
                  <w:rPr>
                    <w:rFonts w:asciiTheme="majorHAnsi" w:hAnsiTheme="majorHAnsi" w:cs="Arial"/>
                    <w:sz w:val="20"/>
                    <w:szCs w:val="20"/>
                  </w:rPr>
                  <w:t>Total Required Hours:</w:t>
                </w:r>
              </w:p>
            </w:tc>
            <w:tc>
              <w:tcPr>
                <w:tcW w:w="1075" w:type="dxa"/>
              </w:tcPr>
              <w:p w:rsidR="00A2148A" w:rsidRDefault="00A2148A" w:rsidP="00A2148A">
                <w:pPr>
                  <w:tabs>
                    <w:tab w:val="left" w:pos="360"/>
                    <w:tab w:val="left" w:pos="720"/>
                  </w:tabs>
                  <w:jc w:val="right"/>
                  <w:rPr>
                    <w:rFonts w:asciiTheme="majorHAnsi" w:hAnsiTheme="majorHAnsi" w:cs="Arial"/>
                    <w:sz w:val="20"/>
                    <w:szCs w:val="20"/>
                  </w:rPr>
                </w:pPr>
                <w:r>
                  <w:rPr>
                    <w:rFonts w:asciiTheme="majorHAnsi" w:hAnsiTheme="majorHAnsi" w:cs="Arial"/>
                    <w:sz w:val="20"/>
                    <w:szCs w:val="20"/>
                  </w:rPr>
                  <w:t>30</w:t>
                </w:r>
              </w:p>
            </w:tc>
          </w:tr>
        </w:tbl>
        <w:p w:rsidR="006D5A64" w:rsidRPr="00FB63AB" w:rsidRDefault="006D5A64" w:rsidP="00FB63AB">
          <w:pPr>
            <w:tabs>
              <w:tab w:val="left" w:pos="360"/>
              <w:tab w:val="left" w:pos="720"/>
            </w:tabs>
            <w:spacing w:after="0" w:line="240" w:lineRule="auto"/>
            <w:rPr>
              <w:rFonts w:asciiTheme="majorHAnsi" w:hAnsiTheme="majorHAnsi" w:cs="Arial"/>
              <w:sz w:val="20"/>
              <w:szCs w:val="20"/>
            </w:rPr>
          </w:pPr>
        </w:p>
        <w:p w:rsidR="00FB63AB" w:rsidRP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56</w:t>
          </w:r>
        </w:p>
        <w:p w:rsidR="00FB63AB" w:rsidRDefault="00FB63AB" w:rsidP="00FB63AB">
          <w:pPr>
            <w:tabs>
              <w:tab w:val="left" w:pos="360"/>
              <w:tab w:val="left" w:pos="720"/>
            </w:tabs>
            <w:spacing w:after="0" w:line="240" w:lineRule="auto"/>
            <w:rPr>
              <w:rFonts w:asciiTheme="majorHAnsi" w:hAnsiTheme="majorHAnsi" w:cs="Arial"/>
              <w:sz w:val="20"/>
              <w:szCs w:val="20"/>
            </w:rPr>
          </w:pPr>
          <w:r w:rsidRPr="00FB63AB">
            <w:rPr>
              <w:rFonts w:asciiTheme="majorHAnsi" w:hAnsiTheme="majorHAnsi" w:cs="Arial"/>
              <w:sz w:val="20"/>
              <w:szCs w:val="20"/>
            </w:rPr>
            <w:t xml:space="preserve">The bulletin can be accessed at </w:t>
          </w:r>
          <w:hyperlink r:id="rId10" w:history="1">
            <w:r w:rsidRPr="00344D65">
              <w:rPr>
                <w:rStyle w:val="Hyperlink"/>
                <w:rFonts w:asciiTheme="majorHAnsi" w:hAnsiTheme="majorHAnsi" w:cs="Arial"/>
                <w:sz w:val="20"/>
                <w:szCs w:val="20"/>
              </w:rPr>
              <w:t>https://www.astate.edu/a/registrar/students/bulletins</w:t>
            </w:r>
          </w:hyperlink>
        </w:p>
        <w:p w:rsidR="00FB63AB" w:rsidRDefault="00CF5F5A" w:rsidP="00FB63AB">
          <w:pPr>
            <w:tabs>
              <w:tab w:val="left" w:pos="360"/>
              <w:tab w:val="left" w:pos="720"/>
            </w:tabs>
            <w:spacing w:after="0" w:line="240" w:lineRule="auto"/>
            <w:rPr>
              <w:rFonts w:asciiTheme="majorHAnsi" w:hAnsiTheme="majorHAnsi" w:cs="Arial"/>
              <w:sz w:val="20"/>
              <w:szCs w:val="20"/>
            </w:rPr>
          </w:pPr>
        </w:p>
      </w:sdtContent>
    </w:sdt>
    <w:p w:rsidR="0069556E" w:rsidRDefault="0069556E" w:rsidP="00694ADE">
      <w:pPr>
        <w:spacing w:after="0"/>
        <w:jc w:val="center"/>
        <w:rPr>
          <w:rFonts w:asciiTheme="majorHAnsi" w:hAnsiTheme="majorHAnsi" w:cs="Arial"/>
          <w:b/>
          <w:color w:val="000000" w:themeColor="text1"/>
          <w:sz w:val="28"/>
          <w:szCs w:val="20"/>
        </w:rPr>
      </w:pPr>
    </w:p>
    <w:p w:rsidR="0069556E" w:rsidRDefault="0069556E" w:rsidP="00694ADE">
      <w:pPr>
        <w:spacing w:after="0"/>
        <w:jc w:val="center"/>
        <w:rPr>
          <w:rFonts w:asciiTheme="majorHAnsi" w:hAnsiTheme="majorHAnsi" w:cs="Arial"/>
          <w:b/>
          <w:color w:val="000000" w:themeColor="text1"/>
          <w:sz w:val="28"/>
          <w:szCs w:val="20"/>
        </w:rPr>
      </w:pPr>
    </w:p>
    <w:p w:rsidR="0069556E" w:rsidRDefault="0069556E" w:rsidP="00694ADE">
      <w:pPr>
        <w:spacing w:after="0"/>
        <w:jc w:val="center"/>
        <w:rPr>
          <w:rFonts w:asciiTheme="majorHAnsi" w:hAnsiTheme="majorHAnsi" w:cs="Arial"/>
          <w:b/>
          <w:color w:val="000000" w:themeColor="text1"/>
          <w:sz w:val="28"/>
          <w:szCs w:val="20"/>
        </w:rPr>
      </w:pPr>
    </w:p>
    <w:p w:rsidR="0069556E" w:rsidRDefault="0069556E" w:rsidP="00694ADE">
      <w:pPr>
        <w:spacing w:after="0"/>
        <w:jc w:val="center"/>
        <w:rPr>
          <w:rFonts w:asciiTheme="majorHAnsi" w:hAnsiTheme="majorHAnsi" w:cs="Arial"/>
          <w:b/>
          <w:color w:val="000000" w:themeColor="text1"/>
          <w:sz w:val="28"/>
          <w:szCs w:val="20"/>
        </w:rPr>
      </w:pPr>
    </w:p>
    <w:p w:rsidR="0069556E" w:rsidRDefault="0069556E" w:rsidP="00694ADE">
      <w:pPr>
        <w:spacing w:after="0"/>
        <w:jc w:val="center"/>
        <w:rPr>
          <w:rFonts w:asciiTheme="majorHAnsi" w:hAnsiTheme="majorHAnsi" w:cs="Arial"/>
          <w:b/>
          <w:color w:val="000000" w:themeColor="text1"/>
          <w:sz w:val="28"/>
          <w:szCs w:val="20"/>
        </w:rPr>
      </w:pPr>
    </w:p>
    <w:p w:rsidR="0069556E" w:rsidRDefault="0069556E" w:rsidP="00694ADE">
      <w:pPr>
        <w:spacing w:after="0"/>
        <w:jc w:val="center"/>
        <w:rPr>
          <w:rFonts w:asciiTheme="majorHAnsi" w:hAnsiTheme="majorHAnsi" w:cs="Arial"/>
          <w:b/>
          <w:color w:val="000000" w:themeColor="text1"/>
          <w:sz w:val="28"/>
          <w:szCs w:val="20"/>
        </w:rPr>
      </w:pPr>
    </w:p>
    <w:p w:rsidR="0069556E" w:rsidRDefault="0069556E" w:rsidP="00694ADE">
      <w:pPr>
        <w:spacing w:after="0"/>
        <w:jc w:val="center"/>
        <w:rPr>
          <w:rFonts w:asciiTheme="majorHAnsi" w:hAnsiTheme="majorHAnsi" w:cs="Arial"/>
          <w:b/>
          <w:color w:val="000000" w:themeColor="text1"/>
          <w:sz w:val="28"/>
          <w:szCs w:val="20"/>
        </w:rPr>
      </w:pPr>
    </w:p>
    <w:p w:rsidR="0069556E" w:rsidRDefault="0069556E" w:rsidP="00694ADE">
      <w:pPr>
        <w:spacing w:after="0"/>
        <w:jc w:val="center"/>
        <w:rPr>
          <w:rFonts w:asciiTheme="majorHAnsi" w:hAnsiTheme="majorHAnsi" w:cs="Arial"/>
          <w:b/>
          <w:color w:val="000000" w:themeColor="text1"/>
          <w:sz w:val="28"/>
          <w:szCs w:val="20"/>
        </w:rPr>
      </w:pPr>
    </w:p>
    <w:p w:rsidR="0069556E" w:rsidRDefault="0069556E" w:rsidP="00694ADE">
      <w:pPr>
        <w:spacing w:after="0"/>
        <w:jc w:val="center"/>
        <w:rPr>
          <w:rFonts w:asciiTheme="majorHAnsi" w:hAnsiTheme="majorHAnsi" w:cs="Arial"/>
          <w:b/>
          <w:color w:val="000000" w:themeColor="text1"/>
          <w:sz w:val="28"/>
          <w:szCs w:val="20"/>
        </w:rPr>
      </w:pPr>
    </w:p>
    <w:p w:rsidR="0069556E" w:rsidRDefault="0069556E" w:rsidP="00694ADE">
      <w:pPr>
        <w:spacing w:after="0"/>
        <w:jc w:val="center"/>
        <w:rPr>
          <w:rFonts w:asciiTheme="majorHAnsi" w:hAnsiTheme="majorHAnsi" w:cs="Arial"/>
          <w:b/>
          <w:color w:val="000000" w:themeColor="text1"/>
          <w:sz w:val="28"/>
          <w:szCs w:val="20"/>
        </w:rPr>
      </w:pPr>
    </w:p>
    <w:p w:rsidR="0069556E" w:rsidRDefault="0069556E">
      <w:pPr>
        <w:rPr>
          <w:rFonts w:asciiTheme="majorHAnsi" w:hAnsiTheme="majorHAnsi" w:cs="Arial"/>
          <w:b/>
          <w:color w:val="000000" w:themeColor="text1"/>
          <w:sz w:val="28"/>
          <w:szCs w:val="20"/>
        </w:rPr>
      </w:pPr>
    </w:p>
    <w:sectPr w:rsidR="0069556E" w:rsidSect="00384538">
      <w:headerReference w:type="even" r:id="rId11"/>
      <w:headerReference w:type="default" r:id="rId12"/>
      <w:footerReference w:type="default" r:id="rId13"/>
      <w:headerReference w:type="first" r:id="rId14"/>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5F5A" w:rsidRDefault="00CF5F5A" w:rsidP="00AF3758">
      <w:pPr>
        <w:spacing w:after="0" w:line="240" w:lineRule="auto"/>
      </w:pPr>
      <w:r>
        <w:separator/>
      </w:r>
    </w:p>
  </w:endnote>
  <w:endnote w:type="continuationSeparator" w:id="0">
    <w:p w:rsidR="00CF5F5A" w:rsidRDefault="00CF5F5A"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4ADE" w:rsidRPr="005A18F5" w:rsidRDefault="00694ADE" w:rsidP="00971F47">
    <w:pPr>
      <w:tabs>
        <w:tab w:val="left" w:pos="360"/>
        <w:tab w:val="left" w:pos="720"/>
      </w:tabs>
      <w:spacing w:after="0" w:line="240" w:lineRule="auto"/>
      <w:rPr>
        <w:rFonts w:asciiTheme="majorHAnsi" w:hAnsiTheme="majorHAnsi" w:cs="Arial"/>
        <w:b/>
        <w:color w:val="FF0000"/>
        <w:sz w:val="20"/>
        <w:szCs w:val="20"/>
      </w:rPr>
    </w:pPr>
    <w:r>
      <w:rPr>
        <w:rFonts w:asciiTheme="majorHAnsi" w:hAnsiTheme="majorHAnsi" w:cs="Arial"/>
        <w:b/>
        <w:color w:val="FF0000"/>
        <w:sz w:val="20"/>
        <w:szCs w:val="20"/>
      </w:rPr>
      <w:t xml:space="preserve">Please note – any change to course number, course prefix, or course title should utilize the </w:t>
    </w:r>
    <w:r w:rsidR="005A18F5" w:rsidRPr="005A18F5">
      <w:rPr>
        <w:rFonts w:asciiTheme="majorHAnsi" w:hAnsiTheme="majorHAnsi" w:cs="Arial"/>
        <w:b/>
        <w:color w:val="FF0000"/>
        <w:sz w:val="20"/>
        <w:szCs w:val="20"/>
      </w:rPr>
      <w:t>“New or Modified Course Proposal Form”</w:t>
    </w:r>
    <w:r w:rsidRPr="005A18F5">
      <w:rPr>
        <w:rFonts w:asciiTheme="majorHAnsi" w:hAnsiTheme="majorHAnsi" w:cs="Arial"/>
        <w:b/>
        <w:color w:val="FF0000"/>
        <w:sz w:val="20"/>
        <w:szCs w:val="20"/>
      </w:rPr>
      <w:t xml:space="preserve"> </w:t>
    </w:r>
  </w:p>
  <w:p w:rsidR="00694ADE" w:rsidRDefault="00694ADE" w:rsidP="00971F47">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rsidR="001410C9">
          <w:t>0</w:t>
        </w:r>
        <w:r w:rsidR="00A25331">
          <w:t>8</w:t>
        </w:r>
        <w:r w:rsidR="001410C9">
          <w:t>/0</w:t>
        </w:r>
        <w:r w:rsidR="00A25331">
          <w:t>6</w:t>
        </w:r>
        <w:r w:rsidR="001410C9">
          <w:t>/2019</w:t>
        </w:r>
      </w:sdtContent>
    </w:sdt>
  </w:p>
  <w:p w:rsidR="00694ADE" w:rsidRDefault="00694ADE" w:rsidP="00971F47">
    <w:pPr>
      <w:pStyle w:val="Footer"/>
      <w:jc w:val="right"/>
    </w:pPr>
    <w:r>
      <w:t xml:space="preserve"> </w:t>
    </w:r>
    <w:sdt>
      <w:sdtPr>
        <w:id w:val="207954916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56FD6">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5F5A" w:rsidRDefault="00CF5F5A" w:rsidP="00AF3758">
      <w:pPr>
        <w:spacing w:after="0" w:line="240" w:lineRule="auto"/>
      </w:pPr>
      <w:r>
        <w:separator/>
      </w:r>
    </w:p>
  </w:footnote>
  <w:footnote w:type="continuationSeparator" w:id="0">
    <w:p w:rsidR="00CF5F5A" w:rsidRDefault="00CF5F5A"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06A9" w:rsidRDefault="00640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06A9" w:rsidRDefault="00640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06A9" w:rsidRDefault="006406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C63CAC"/>
    <w:multiLevelType w:val="hybridMultilevel"/>
    <w:tmpl w:val="6BFC0B04"/>
    <w:lvl w:ilvl="0" w:tplc="30743814">
      <w:numFmt w:val="bullet"/>
      <w:lvlText w:val="•"/>
      <w:lvlJc w:val="left"/>
      <w:pPr>
        <w:ind w:left="720" w:hanging="360"/>
      </w:pPr>
      <w:rPr>
        <w:rFonts w:ascii="Cambria" w:eastAsiaTheme="minorHAnsi"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864C76"/>
    <w:multiLevelType w:val="hybridMultilevel"/>
    <w:tmpl w:val="F6583534"/>
    <w:lvl w:ilvl="0" w:tplc="88BAAC7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4E31565"/>
    <w:multiLevelType w:val="hybridMultilevel"/>
    <w:tmpl w:val="D3CCB0D2"/>
    <w:lvl w:ilvl="0" w:tplc="30743814">
      <w:numFmt w:val="bullet"/>
      <w:lvlText w:val="•"/>
      <w:lvlJc w:val="left"/>
      <w:pPr>
        <w:ind w:left="720" w:hanging="360"/>
      </w:pPr>
      <w:rPr>
        <w:rFonts w:ascii="Cambria" w:eastAsiaTheme="minorHAnsi"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9F457F1"/>
    <w:multiLevelType w:val="hybridMultilevel"/>
    <w:tmpl w:val="7892FB42"/>
    <w:lvl w:ilvl="0" w:tplc="0409000F">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E47C39"/>
    <w:multiLevelType w:val="hybridMultilevel"/>
    <w:tmpl w:val="DC10F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867554"/>
    <w:multiLevelType w:val="hybridMultilevel"/>
    <w:tmpl w:val="DDA6BA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93B3C08"/>
    <w:multiLevelType w:val="hybridMultilevel"/>
    <w:tmpl w:val="E6E22E92"/>
    <w:lvl w:ilvl="0" w:tplc="30743814">
      <w:numFmt w:val="bullet"/>
      <w:lvlText w:val="•"/>
      <w:lvlJc w:val="left"/>
      <w:pPr>
        <w:ind w:left="720" w:hanging="360"/>
      </w:pPr>
      <w:rPr>
        <w:rFonts w:ascii="Cambria" w:eastAsiaTheme="minorHAnsi"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022D3C"/>
    <w:multiLevelType w:val="hybridMultilevel"/>
    <w:tmpl w:val="2EC24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563D0E"/>
    <w:multiLevelType w:val="hybridMultilevel"/>
    <w:tmpl w:val="EDE62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6"/>
  </w:num>
  <w:num w:numId="5">
    <w:abstractNumId w:val="3"/>
  </w:num>
  <w:num w:numId="6">
    <w:abstractNumId w:val="7"/>
  </w:num>
  <w:num w:numId="7">
    <w:abstractNumId w:val="8"/>
  </w:num>
  <w:num w:numId="8">
    <w:abstractNumId w:val="10"/>
  </w:num>
  <w:num w:numId="9">
    <w:abstractNumId w:val="11"/>
  </w:num>
  <w:num w:numId="10">
    <w:abstractNumId w:val="9"/>
  </w:num>
  <w:num w:numId="11">
    <w:abstractNumId w:val="4"/>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yMTewNDUwNjM1M7dU0lEKTi0uzszPAykwrgUADqo+KiwAAAA="/>
  </w:docVars>
  <w:rsids>
    <w:rsidRoot w:val="00AF3758"/>
    <w:rsid w:val="00016FE7"/>
    <w:rsid w:val="000232AB"/>
    <w:rsid w:val="00024BA5"/>
    <w:rsid w:val="00032490"/>
    <w:rsid w:val="00034B27"/>
    <w:rsid w:val="00040138"/>
    <w:rsid w:val="000627BE"/>
    <w:rsid w:val="000779C2"/>
    <w:rsid w:val="0009788F"/>
    <w:rsid w:val="000A7C2E"/>
    <w:rsid w:val="000B754A"/>
    <w:rsid w:val="000D06F1"/>
    <w:rsid w:val="000F2A51"/>
    <w:rsid w:val="00103070"/>
    <w:rsid w:val="00116278"/>
    <w:rsid w:val="0014025C"/>
    <w:rsid w:val="001410C9"/>
    <w:rsid w:val="00142DCF"/>
    <w:rsid w:val="00151451"/>
    <w:rsid w:val="00152424"/>
    <w:rsid w:val="0015435B"/>
    <w:rsid w:val="0018269B"/>
    <w:rsid w:val="00185D67"/>
    <w:rsid w:val="001A5DD5"/>
    <w:rsid w:val="001E36BB"/>
    <w:rsid w:val="001F38FB"/>
    <w:rsid w:val="001F5E9E"/>
    <w:rsid w:val="001F7398"/>
    <w:rsid w:val="00212A76"/>
    <w:rsid w:val="0022350B"/>
    <w:rsid w:val="002315B0"/>
    <w:rsid w:val="00254447"/>
    <w:rsid w:val="00261ACE"/>
    <w:rsid w:val="00262156"/>
    <w:rsid w:val="00265C17"/>
    <w:rsid w:val="002776C2"/>
    <w:rsid w:val="00281B97"/>
    <w:rsid w:val="002D4A4C"/>
    <w:rsid w:val="002E3FC9"/>
    <w:rsid w:val="002F5552"/>
    <w:rsid w:val="00324126"/>
    <w:rsid w:val="003328F3"/>
    <w:rsid w:val="00346F5C"/>
    <w:rsid w:val="0035440D"/>
    <w:rsid w:val="00362414"/>
    <w:rsid w:val="00374D72"/>
    <w:rsid w:val="00384538"/>
    <w:rsid w:val="0039532B"/>
    <w:rsid w:val="003A05F4"/>
    <w:rsid w:val="003C0ED1"/>
    <w:rsid w:val="003C1AB7"/>
    <w:rsid w:val="003C1EE2"/>
    <w:rsid w:val="00400712"/>
    <w:rsid w:val="004072F1"/>
    <w:rsid w:val="00434A9B"/>
    <w:rsid w:val="00473252"/>
    <w:rsid w:val="00487771"/>
    <w:rsid w:val="00492F7C"/>
    <w:rsid w:val="00493290"/>
    <w:rsid w:val="004A7706"/>
    <w:rsid w:val="004C59E8"/>
    <w:rsid w:val="004E5007"/>
    <w:rsid w:val="004F3C87"/>
    <w:rsid w:val="00504BCC"/>
    <w:rsid w:val="00515205"/>
    <w:rsid w:val="00515831"/>
    <w:rsid w:val="00526B81"/>
    <w:rsid w:val="00563E52"/>
    <w:rsid w:val="00584C22"/>
    <w:rsid w:val="00592A95"/>
    <w:rsid w:val="005A18F5"/>
    <w:rsid w:val="005B101B"/>
    <w:rsid w:val="005B2E9E"/>
    <w:rsid w:val="006179CB"/>
    <w:rsid w:val="00636DB3"/>
    <w:rsid w:val="006406A9"/>
    <w:rsid w:val="006657FB"/>
    <w:rsid w:val="00677A48"/>
    <w:rsid w:val="00694ADE"/>
    <w:rsid w:val="0069556E"/>
    <w:rsid w:val="006B52C0"/>
    <w:rsid w:val="006D0246"/>
    <w:rsid w:val="006D5A64"/>
    <w:rsid w:val="006D61DE"/>
    <w:rsid w:val="006E0837"/>
    <w:rsid w:val="006E5CE1"/>
    <w:rsid w:val="006E6117"/>
    <w:rsid w:val="006E6FEC"/>
    <w:rsid w:val="00712045"/>
    <w:rsid w:val="0073025F"/>
    <w:rsid w:val="0073125A"/>
    <w:rsid w:val="00750AF6"/>
    <w:rsid w:val="00783E81"/>
    <w:rsid w:val="007A06B9"/>
    <w:rsid w:val="007E323B"/>
    <w:rsid w:val="007E4484"/>
    <w:rsid w:val="007E57FE"/>
    <w:rsid w:val="00826393"/>
    <w:rsid w:val="0083170D"/>
    <w:rsid w:val="0085052C"/>
    <w:rsid w:val="008657A2"/>
    <w:rsid w:val="008A2544"/>
    <w:rsid w:val="008A795D"/>
    <w:rsid w:val="008C50AB"/>
    <w:rsid w:val="008C703B"/>
    <w:rsid w:val="008D012F"/>
    <w:rsid w:val="008D35A2"/>
    <w:rsid w:val="008D431C"/>
    <w:rsid w:val="008E679D"/>
    <w:rsid w:val="008E6C1C"/>
    <w:rsid w:val="008F58AD"/>
    <w:rsid w:val="00920523"/>
    <w:rsid w:val="009419AB"/>
    <w:rsid w:val="00971F47"/>
    <w:rsid w:val="00982FB1"/>
    <w:rsid w:val="00995206"/>
    <w:rsid w:val="009A529F"/>
    <w:rsid w:val="009D6775"/>
    <w:rsid w:val="009E1AA5"/>
    <w:rsid w:val="009F6FB1"/>
    <w:rsid w:val="00A01035"/>
    <w:rsid w:val="00A016EB"/>
    <w:rsid w:val="00A0329C"/>
    <w:rsid w:val="00A16BB1"/>
    <w:rsid w:val="00A2148A"/>
    <w:rsid w:val="00A21B85"/>
    <w:rsid w:val="00A25331"/>
    <w:rsid w:val="00A34100"/>
    <w:rsid w:val="00A5089E"/>
    <w:rsid w:val="00A56D36"/>
    <w:rsid w:val="00A56FD6"/>
    <w:rsid w:val="00A61091"/>
    <w:rsid w:val="00A71560"/>
    <w:rsid w:val="00A9528A"/>
    <w:rsid w:val="00AB5523"/>
    <w:rsid w:val="00AD2FB4"/>
    <w:rsid w:val="00AE6604"/>
    <w:rsid w:val="00AF046B"/>
    <w:rsid w:val="00AF20FF"/>
    <w:rsid w:val="00AF3758"/>
    <w:rsid w:val="00AF3C6A"/>
    <w:rsid w:val="00AF7962"/>
    <w:rsid w:val="00B15E32"/>
    <w:rsid w:val="00B1628A"/>
    <w:rsid w:val="00B24A85"/>
    <w:rsid w:val="00B35368"/>
    <w:rsid w:val="00B60E0F"/>
    <w:rsid w:val="00B7606A"/>
    <w:rsid w:val="00BD2A0D"/>
    <w:rsid w:val="00BE069E"/>
    <w:rsid w:val="00BF1A02"/>
    <w:rsid w:val="00C033E8"/>
    <w:rsid w:val="00C12816"/>
    <w:rsid w:val="00C132F9"/>
    <w:rsid w:val="00C23CC7"/>
    <w:rsid w:val="00C2647C"/>
    <w:rsid w:val="00C334FF"/>
    <w:rsid w:val="00C723B8"/>
    <w:rsid w:val="00CA6230"/>
    <w:rsid w:val="00CD7510"/>
    <w:rsid w:val="00CF1A4D"/>
    <w:rsid w:val="00CF5F5A"/>
    <w:rsid w:val="00D0686A"/>
    <w:rsid w:val="00D51205"/>
    <w:rsid w:val="00D5625A"/>
    <w:rsid w:val="00D57716"/>
    <w:rsid w:val="00D654AF"/>
    <w:rsid w:val="00D67AC4"/>
    <w:rsid w:val="00D72E20"/>
    <w:rsid w:val="00D76DEE"/>
    <w:rsid w:val="00D979DD"/>
    <w:rsid w:val="00DA3F9B"/>
    <w:rsid w:val="00DB3983"/>
    <w:rsid w:val="00E07B63"/>
    <w:rsid w:val="00E171B5"/>
    <w:rsid w:val="00E45868"/>
    <w:rsid w:val="00E70F88"/>
    <w:rsid w:val="00E84736"/>
    <w:rsid w:val="00EB4FF5"/>
    <w:rsid w:val="00EC2BA4"/>
    <w:rsid w:val="00EC6970"/>
    <w:rsid w:val="00EE55A2"/>
    <w:rsid w:val="00EF2A44"/>
    <w:rsid w:val="00F01A8B"/>
    <w:rsid w:val="00F11CE3"/>
    <w:rsid w:val="00F645B5"/>
    <w:rsid w:val="00F75657"/>
    <w:rsid w:val="00F87993"/>
    <w:rsid w:val="00FB00D4"/>
    <w:rsid w:val="00FB2206"/>
    <w:rsid w:val="00FB63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129D34C"/>
  <w15:docId w15:val="{B61F1149-4AFE-614D-BFC7-1387F4E82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B63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A34100"/>
    <w:rPr>
      <w:color w:val="800080" w:themeColor="followedHyperlink"/>
      <w:u w:val="single"/>
    </w:rPr>
  </w:style>
  <w:style w:type="paragraph" w:customStyle="1" w:styleId="TableParagraph">
    <w:name w:val="Table Paragraph"/>
    <w:basedOn w:val="Normal"/>
    <w:uiPriority w:val="1"/>
    <w:qFormat/>
    <w:rsid w:val="00694ADE"/>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2429">
      <w:bodyDiv w:val="1"/>
      <w:marLeft w:val="0"/>
      <w:marRight w:val="0"/>
      <w:marTop w:val="0"/>
      <w:marBottom w:val="0"/>
      <w:divBdr>
        <w:top w:val="none" w:sz="0" w:space="0" w:color="auto"/>
        <w:left w:val="none" w:sz="0" w:space="0" w:color="auto"/>
        <w:bottom w:val="none" w:sz="0" w:space="0" w:color="auto"/>
        <w:right w:val="none" w:sz="0" w:space="0" w:color="auto"/>
      </w:divBdr>
    </w:div>
    <w:div w:id="183792746">
      <w:bodyDiv w:val="1"/>
      <w:marLeft w:val="0"/>
      <w:marRight w:val="0"/>
      <w:marTop w:val="0"/>
      <w:marBottom w:val="0"/>
      <w:divBdr>
        <w:top w:val="none" w:sz="0" w:space="0" w:color="auto"/>
        <w:left w:val="none" w:sz="0" w:space="0" w:color="auto"/>
        <w:bottom w:val="none" w:sz="0" w:space="0" w:color="auto"/>
        <w:right w:val="none" w:sz="0" w:space="0" w:color="auto"/>
      </w:divBdr>
    </w:div>
    <w:div w:id="1340692331">
      <w:bodyDiv w:val="1"/>
      <w:marLeft w:val="0"/>
      <w:marRight w:val="0"/>
      <w:marTop w:val="0"/>
      <w:marBottom w:val="0"/>
      <w:divBdr>
        <w:top w:val="none" w:sz="0" w:space="0" w:color="auto"/>
        <w:left w:val="none" w:sz="0" w:space="0" w:color="auto"/>
        <w:bottom w:val="none" w:sz="0" w:space="0" w:color="auto"/>
        <w:right w:val="none" w:sz="0" w:space="0" w:color="auto"/>
      </w:divBdr>
    </w:div>
    <w:div w:id="1807625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jfrobert@astate.edu" TargetMode="Externa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astate.edu/a/registrar/students/bulletins" TargetMode="External"/><Relationship Id="rId4" Type="http://schemas.openxmlformats.org/officeDocument/2006/relationships/webSettings" Target="webSettings.xml"/><Relationship Id="rId9" Type="http://schemas.openxmlformats.org/officeDocument/2006/relationships/hyperlink" Target="https://www.astate.edu/a/registrar/students/bulletins"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EFCE8610CC740AC9A8364CF2DD8E37C"/>
        <w:category>
          <w:name w:val="General"/>
          <w:gallery w:val="placeholder"/>
        </w:category>
        <w:types>
          <w:type w:val="bbPlcHdr"/>
        </w:types>
        <w:behaviors>
          <w:behavior w:val="content"/>
        </w:behaviors>
        <w:guid w:val="{4A36F711-ABDB-4501-879E-B152CC5ACCE1}"/>
      </w:docPartPr>
      <w:docPartBody>
        <w:p w:rsidR="00371DB3" w:rsidRDefault="00724E33" w:rsidP="00724E33">
          <w:pPr>
            <w:pStyle w:val="AEFCE8610CC740AC9A8364CF2DD8E37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560AC293F8646BBB2E6EA913E4A2A05"/>
        <w:category>
          <w:name w:val="General"/>
          <w:gallery w:val="placeholder"/>
        </w:category>
        <w:types>
          <w:type w:val="bbPlcHdr"/>
        </w:types>
        <w:behaviors>
          <w:behavior w:val="content"/>
        </w:behaviors>
        <w:guid w:val="{98C57D59-BAE6-4306-9E11-F58DE17BA5A4}"/>
      </w:docPartPr>
      <w:docPartBody>
        <w:p w:rsidR="00371DB3" w:rsidRDefault="00724E33" w:rsidP="00724E33">
          <w:pPr>
            <w:pStyle w:val="B560AC293F8646BBB2E6EA913E4A2A05"/>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E354D96BADD4A88B2367CFB2F5D15D6"/>
        <w:category>
          <w:name w:val="General"/>
          <w:gallery w:val="placeholder"/>
        </w:category>
        <w:types>
          <w:type w:val="bbPlcHdr"/>
        </w:types>
        <w:behaviors>
          <w:behavior w:val="content"/>
        </w:behaviors>
        <w:guid w:val="{8D661654-A764-40EF-972A-780DB8629981}"/>
      </w:docPartPr>
      <w:docPartBody>
        <w:p w:rsidR="00371DB3" w:rsidRDefault="00724E33" w:rsidP="00724E33">
          <w:pPr>
            <w:pStyle w:val="9E354D96BADD4A88B2367CFB2F5D15D6"/>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65A1562B3A9043A8994E8D6A5452C4FC"/>
        <w:category>
          <w:name w:val="General"/>
          <w:gallery w:val="placeholder"/>
        </w:category>
        <w:types>
          <w:type w:val="bbPlcHdr"/>
        </w:types>
        <w:behaviors>
          <w:behavior w:val="content"/>
        </w:behaviors>
        <w:guid w:val="{F8D0FB5E-F334-4A23-843E-8D964863A364}"/>
      </w:docPartPr>
      <w:docPartBody>
        <w:p w:rsidR="00371DB3" w:rsidRDefault="00724E33" w:rsidP="00724E33">
          <w:pPr>
            <w:pStyle w:val="65A1562B3A9043A8994E8D6A5452C4FC"/>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F0B82014006040789708F30BE91F8BBC"/>
        <w:category>
          <w:name w:val="General"/>
          <w:gallery w:val="placeholder"/>
        </w:category>
        <w:types>
          <w:type w:val="bbPlcHdr"/>
        </w:types>
        <w:behaviors>
          <w:behavior w:val="content"/>
        </w:behaviors>
        <w:guid w:val="{DBF8DCCB-8AB4-4227-BE3E-C4F5FB107D6E}"/>
      </w:docPartPr>
      <w:docPartBody>
        <w:p w:rsidR="00371DB3" w:rsidRDefault="00724E33" w:rsidP="00724E33">
          <w:pPr>
            <w:pStyle w:val="F0B82014006040789708F30BE91F8BB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8E75FDC68B240D1AFB9E3320B45C25B"/>
        <w:category>
          <w:name w:val="General"/>
          <w:gallery w:val="placeholder"/>
        </w:category>
        <w:types>
          <w:type w:val="bbPlcHdr"/>
        </w:types>
        <w:behaviors>
          <w:behavior w:val="content"/>
        </w:behaviors>
        <w:guid w:val="{B6DABDC5-E840-4CD3-A093-9B03F2FF0AF5}"/>
      </w:docPartPr>
      <w:docPartBody>
        <w:p w:rsidR="00371DB3" w:rsidRDefault="00724E33" w:rsidP="00724E33">
          <w:pPr>
            <w:pStyle w:val="18E75FDC68B240D1AFB9E3320B45C25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C00CA7CE4A5346158A62418A07D4C928"/>
        <w:category>
          <w:name w:val="General"/>
          <w:gallery w:val="placeholder"/>
        </w:category>
        <w:types>
          <w:type w:val="bbPlcHdr"/>
        </w:types>
        <w:behaviors>
          <w:behavior w:val="content"/>
        </w:behaviors>
        <w:guid w:val="{28C595C3-157E-45DC-AA4D-E5480A9FEE35}"/>
      </w:docPartPr>
      <w:docPartBody>
        <w:p w:rsidR="00371DB3" w:rsidRDefault="00724E33" w:rsidP="00724E33">
          <w:pPr>
            <w:pStyle w:val="C00CA7CE4A5346158A62418A07D4C928"/>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A4D2A8C482941A7B47256B9D5178058"/>
        <w:category>
          <w:name w:val="General"/>
          <w:gallery w:val="placeholder"/>
        </w:category>
        <w:types>
          <w:type w:val="bbPlcHdr"/>
        </w:types>
        <w:behaviors>
          <w:behavior w:val="content"/>
        </w:behaviors>
        <w:guid w:val="{0FC2C81F-C679-4AFF-91B5-2A582095C49C}"/>
      </w:docPartPr>
      <w:docPartBody>
        <w:p w:rsidR="00371DB3" w:rsidRDefault="00724E33" w:rsidP="00724E33">
          <w:pPr>
            <w:pStyle w:val="7A4D2A8C482941A7B47256B9D5178058"/>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D5845083155428DA13DB875BA2AEDFB"/>
        <w:category>
          <w:name w:val="General"/>
          <w:gallery w:val="placeholder"/>
        </w:category>
        <w:types>
          <w:type w:val="bbPlcHdr"/>
        </w:types>
        <w:behaviors>
          <w:behavior w:val="content"/>
        </w:behaviors>
        <w:guid w:val="{2E1E99CE-FB80-4963-81CF-EF2DBB50FB6C}"/>
      </w:docPartPr>
      <w:docPartBody>
        <w:p w:rsidR="00371DB3" w:rsidRDefault="00724E33" w:rsidP="00724E33">
          <w:pPr>
            <w:pStyle w:val="9D5845083155428DA13DB875BA2AEDFB"/>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5D15898949EA4982A20E6F2017F9FB8F"/>
        <w:category>
          <w:name w:val="General"/>
          <w:gallery w:val="placeholder"/>
        </w:category>
        <w:types>
          <w:type w:val="bbPlcHdr"/>
        </w:types>
        <w:behaviors>
          <w:behavior w:val="content"/>
        </w:behaviors>
        <w:guid w:val="{1C96D3C9-FDCB-4A30-9594-A0855ADCA447}"/>
      </w:docPartPr>
      <w:docPartBody>
        <w:p w:rsidR="00371DB3" w:rsidRDefault="00724E33" w:rsidP="00724E33">
          <w:pPr>
            <w:pStyle w:val="5D15898949EA4982A20E6F2017F9FB8F"/>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E9471934FCC49F6B8289B8648E08265"/>
        <w:category>
          <w:name w:val="General"/>
          <w:gallery w:val="placeholder"/>
        </w:category>
        <w:types>
          <w:type w:val="bbPlcHdr"/>
        </w:types>
        <w:behaviors>
          <w:behavior w:val="content"/>
        </w:behaviors>
        <w:guid w:val="{56917DC7-8405-4C72-839E-E3D5FAE3D8C0}"/>
      </w:docPartPr>
      <w:docPartBody>
        <w:p w:rsidR="00371DB3" w:rsidRDefault="00724E33" w:rsidP="00724E33">
          <w:pPr>
            <w:pStyle w:val="BE9471934FCC49F6B8289B8648E08265"/>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FD0A01C352734EAFA875911F49064608"/>
        <w:category>
          <w:name w:val="General"/>
          <w:gallery w:val="placeholder"/>
        </w:category>
        <w:types>
          <w:type w:val="bbPlcHdr"/>
        </w:types>
        <w:behaviors>
          <w:behavior w:val="content"/>
        </w:behaviors>
        <w:guid w:val="{89BD8867-D8BC-4DF0-904F-4EB51C629DDF}"/>
      </w:docPartPr>
      <w:docPartBody>
        <w:p w:rsidR="00371DB3" w:rsidRDefault="00724E33" w:rsidP="00724E33">
          <w:pPr>
            <w:pStyle w:val="FD0A01C352734EAFA875911F49064608"/>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753465FA1D86462EB7324B2FCC95A832"/>
        <w:category>
          <w:name w:val="General"/>
          <w:gallery w:val="placeholder"/>
        </w:category>
        <w:types>
          <w:type w:val="bbPlcHdr"/>
        </w:types>
        <w:behaviors>
          <w:behavior w:val="content"/>
        </w:behaviors>
        <w:guid w:val="{2752A804-6C26-4152-8F68-5B8093325DC0}"/>
      </w:docPartPr>
      <w:docPartBody>
        <w:p w:rsidR="00371DB3" w:rsidRDefault="00724E33" w:rsidP="00724E33">
          <w:pPr>
            <w:pStyle w:val="753465FA1D86462EB7324B2FCC95A832"/>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DA7F655057E4FAA8C10BB07A8287DA3"/>
        <w:category>
          <w:name w:val="General"/>
          <w:gallery w:val="placeholder"/>
        </w:category>
        <w:types>
          <w:type w:val="bbPlcHdr"/>
        </w:types>
        <w:behaviors>
          <w:behavior w:val="content"/>
        </w:behaviors>
        <w:guid w:val="{7BB49D8D-9A58-4752-A01D-241A9A206BE8}"/>
      </w:docPartPr>
      <w:docPartBody>
        <w:p w:rsidR="00371DB3" w:rsidRDefault="00724E33" w:rsidP="00724E33">
          <w:pPr>
            <w:pStyle w:val="2DA7F655057E4FAA8C10BB07A8287DA3"/>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9F5BA26AEEE4987A0D19D58977955B8"/>
        <w:category>
          <w:name w:val="General"/>
          <w:gallery w:val="placeholder"/>
        </w:category>
        <w:types>
          <w:type w:val="bbPlcHdr"/>
        </w:types>
        <w:behaviors>
          <w:behavior w:val="content"/>
        </w:behaviors>
        <w:guid w:val="{6B7C5CFD-67F4-4F15-9345-387A112295DF}"/>
      </w:docPartPr>
      <w:docPartBody>
        <w:p w:rsidR="00371DB3" w:rsidRDefault="00724E33" w:rsidP="00724E33">
          <w:pPr>
            <w:pStyle w:val="B9F5BA26AEEE4987A0D19D58977955B8"/>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8D3142F899454F6F9ED3D43C43B89FBB"/>
        <w:category>
          <w:name w:val="General"/>
          <w:gallery w:val="placeholder"/>
        </w:category>
        <w:types>
          <w:type w:val="bbPlcHdr"/>
        </w:types>
        <w:behaviors>
          <w:behavior w:val="content"/>
        </w:behaviors>
        <w:guid w:val="{67A15B19-CBA7-4D26-B414-778F9AC705C7}"/>
      </w:docPartPr>
      <w:docPartBody>
        <w:p w:rsidR="00371DB3" w:rsidRDefault="00724E33" w:rsidP="00724E33">
          <w:pPr>
            <w:pStyle w:val="8D3142F899454F6F9ED3D43C43B89FB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261E2BD144E54278AF8EA6CEC237470A"/>
        <w:category>
          <w:name w:val="General"/>
          <w:gallery w:val="placeholder"/>
        </w:category>
        <w:types>
          <w:type w:val="bbPlcHdr"/>
        </w:types>
        <w:behaviors>
          <w:behavior w:val="content"/>
        </w:behaviors>
        <w:guid w:val="{32D78979-441B-4197-A3D6-0CCD7DA8EDB2}"/>
      </w:docPartPr>
      <w:docPartBody>
        <w:p w:rsidR="00371DB3" w:rsidRDefault="00724E33" w:rsidP="00724E33">
          <w:pPr>
            <w:pStyle w:val="261E2BD144E54278AF8EA6CEC237470A"/>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E522D5F17BA488A815A1DFE0F896A5B"/>
        <w:category>
          <w:name w:val="General"/>
          <w:gallery w:val="placeholder"/>
        </w:category>
        <w:types>
          <w:type w:val="bbPlcHdr"/>
        </w:types>
        <w:behaviors>
          <w:behavior w:val="content"/>
        </w:behaviors>
        <w:guid w:val="{A8A0535E-0C24-474E-A766-4377DC546E9E}"/>
      </w:docPartPr>
      <w:docPartBody>
        <w:p w:rsidR="00371DB3" w:rsidRDefault="00724E33" w:rsidP="00724E33">
          <w:pPr>
            <w:pStyle w:val="7E522D5F17BA488A815A1DFE0F896A5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6C8A21E1A4744887AE664BDBA19B2602"/>
        <w:category>
          <w:name w:val="General"/>
          <w:gallery w:val="placeholder"/>
        </w:category>
        <w:types>
          <w:type w:val="bbPlcHdr"/>
        </w:types>
        <w:behaviors>
          <w:behavior w:val="content"/>
        </w:behaviors>
        <w:guid w:val="{CAD087B2-2B01-47F8-A230-FB2FEE665CC5}"/>
      </w:docPartPr>
      <w:docPartBody>
        <w:p w:rsidR="007B5EE7" w:rsidRDefault="00371DB3" w:rsidP="00371DB3">
          <w:pPr>
            <w:pStyle w:val="6C8A21E1A4744887AE664BDBA19B2602"/>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938993C63934215A27AB9F09DC70C5F"/>
        <w:category>
          <w:name w:val="General"/>
          <w:gallery w:val="placeholder"/>
        </w:category>
        <w:types>
          <w:type w:val="bbPlcHdr"/>
        </w:types>
        <w:behaviors>
          <w:behavior w:val="content"/>
        </w:behaviors>
        <w:guid w:val="{FAA904C0-9030-43F8-8BA4-BD10BB34E93E}"/>
      </w:docPartPr>
      <w:docPartBody>
        <w:p w:rsidR="007B5EE7" w:rsidRDefault="00371DB3" w:rsidP="00371DB3">
          <w:pPr>
            <w:pStyle w:val="2938993C63934215A27AB9F09DC70C5F"/>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3471CE66447B05449A12F313D975A349"/>
        <w:category>
          <w:name w:val="General"/>
          <w:gallery w:val="placeholder"/>
        </w:category>
        <w:types>
          <w:type w:val="bbPlcHdr"/>
        </w:types>
        <w:behaviors>
          <w:behavior w:val="content"/>
        </w:behaviors>
        <w:guid w:val="{0D37FEA1-5A31-884E-AD0A-04036F3BE5A5}"/>
      </w:docPartPr>
      <w:docPartBody>
        <w:p w:rsidR="00B5782F" w:rsidRDefault="00C3760F" w:rsidP="00C3760F">
          <w:pPr>
            <w:pStyle w:val="3471CE66447B05449A12F313D975A349"/>
          </w:pPr>
          <w:r w:rsidRPr="008426D1">
            <w:rPr>
              <w:rStyle w:val="PlaceholderText"/>
              <w:shd w:val="clear" w:color="auto" w:fill="D9D9D9" w:themeFill="background1" w:themeFillShade="D9"/>
            </w:rPr>
            <w:t>Paste bulletin pages here...</w:t>
          </w:r>
        </w:p>
      </w:docPartBody>
    </w:docPart>
    <w:docPart>
      <w:docPartPr>
        <w:name w:val="FC00670FC1F24A92938640D66C80C3AB"/>
        <w:category>
          <w:name w:val="General"/>
          <w:gallery w:val="placeholder"/>
        </w:category>
        <w:types>
          <w:type w:val="bbPlcHdr"/>
        </w:types>
        <w:behaviors>
          <w:behavior w:val="content"/>
        </w:behaviors>
        <w:guid w:val="{11CBE6DE-248A-4C03-9639-619779B36EE3}"/>
      </w:docPartPr>
      <w:docPartBody>
        <w:p w:rsidR="00404EA5" w:rsidRDefault="00477D87" w:rsidP="00477D87">
          <w:pPr>
            <w:pStyle w:val="FC00670FC1F24A92938640D66C80C3AB"/>
          </w:pPr>
          <w:r w:rsidRPr="008426D1">
            <w:rPr>
              <w:rStyle w:val="PlaceholderText"/>
              <w:shd w:val="clear" w:color="auto" w:fill="D9D9D9" w:themeFill="background1" w:themeFillShade="D9"/>
            </w:rPr>
            <w:t>Paste bulletin pag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723D9"/>
    <w:rsid w:val="000D3E26"/>
    <w:rsid w:val="00156A9E"/>
    <w:rsid w:val="001B45B5"/>
    <w:rsid w:val="0028126C"/>
    <w:rsid w:val="00293680"/>
    <w:rsid w:val="00297FF7"/>
    <w:rsid w:val="00342C55"/>
    <w:rsid w:val="00343551"/>
    <w:rsid w:val="00371DB3"/>
    <w:rsid w:val="0040235A"/>
    <w:rsid w:val="004027ED"/>
    <w:rsid w:val="00404EA5"/>
    <w:rsid w:val="004068B1"/>
    <w:rsid w:val="00444715"/>
    <w:rsid w:val="00477D87"/>
    <w:rsid w:val="004B7262"/>
    <w:rsid w:val="004E1A75"/>
    <w:rsid w:val="004E386C"/>
    <w:rsid w:val="00566E19"/>
    <w:rsid w:val="00587536"/>
    <w:rsid w:val="005D5D2F"/>
    <w:rsid w:val="00623293"/>
    <w:rsid w:val="00636142"/>
    <w:rsid w:val="006C0858"/>
    <w:rsid w:val="006C28D2"/>
    <w:rsid w:val="00724E33"/>
    <w:rsid w:val="007B5EE7"/>
    <w:rsid w:val="007C429E"/>
    <w:rsid w:val="0088172E"/>
    <w:rsid w:val="009022BC"/>
    <w:rsid w:val="009C0E11"/>
    <w:rsid w:val="00A21721"/>
    <w:rsid w:val="00AC3009"/>
    <w:rsid w:val="00AD5D56"/>
    <w:rsid w:val="00B2559E"/>
    <w:rsid w:val="00B46AFF"/>
    <w:rsid w:val="00B5782F"/>
    <w:rsid w:val="00BA2926"/>
    <w:rsid w:val="00C16165"/>
    <w:rsid w:val="00C35680"/>
    <w:rsid w:val="00C3760F"/>
    <w:rsid w:val="00C770FD"/>
    <w:rsid w:val="00CD4EF8"/>
    <w:rsid w:val="00CE489C"/>
    <w:rsid w:val="00FC0158"/>
    <w:rsid w:val="00FD70C9"/>
    <w:rsid w:val="00FE4A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77D87"/>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A7072FCF95644408A4A772200F207B40">
    <w:name w:val="A7072FCF95644408A4A772200F207B40"/>
    <w:rsid w:val="006C0858"/>
  </w:style>
  <w:style w:type="paragraph" w:customStyle="1" w:styleId="41CB8AE9BF614C7F977BB8BE8F3D5818">
    <w:name w:val="41CB8AE9BF614C7F977BB8BE8F3D5818"/>
    <w:rsid w:val="000D3E26"/>
    <w:rPr>
      <w:rFonts w:eastAsiaTheme="minorHAnsi"/>
    </w:rPr>
  </w:style>
  <w:style w:type="paragraph" w:customStyle="1" w:styleId="5645B8B9F84D47E18630EB574D6EE6BF5">
    <w:name w:val="5645B8B9F84D47E18630EB574D6EE6BF5"/>
    <w:rsid w:val="000D3E26"/>
    <w:rPr>
      <w:rFonts w:eastAsiaTheme="minorHAnsi"/>
    </w:rPr>
  </w:style>
  <w:style w:type="paragraph" w:customStyle="1" w:styleId="3F656E09723A4E058D9ED0C6AD56731E5">
    <w:name w:val="3F656E09723A4E058D9ED0C6AD56731E5"/>
    <w:rsid w:val="000D3E26"/>
    <w:rPr>
      <w:rFonts w:eastAsiaTheme="minorHAnsi"/>
    </w:rPr>
  </w:style>
  <w:style w:type="paragraph" w:customStyle="1" w:styleId="ADA074112BC34446BE24203F3631D09A4">
    <w:name w:val="ADA074112BC34446BE24203F3631D09A4"/>
    <w:rsid w:val="000D3E26"/>
    <w:rPr>
      <w:rFonts w:eastAsiaTheme="minorHAnsi"/>
    </w:rPr>
  </w:style>
  <w:style w:type="paragraph" w:customStyle="1" w:styleId="5D21C460E75E45F28157A52250F330F84">
    <w:name w:val="5D21C460E75E45F28157A52250F330F84"/>
    <w:rsid w:val="000D3E26"/>
    <w:rPr>
      <w:rFonts w:eastAsiaTheme="minorHAnsi"/>
    </w:rPr>
  </w:style>
  <w:style w:type="paragraph" w:customStyle="1" w:styleId="5331CC1D46FA413EA5BF4BC1F002CE314">
    <w:name w:val="5331CC1D46FA413EA5BF4BC1F002CE314"/>
    <w:rsid w:val="000D3E26"/>
    <w:rPr>
      <w:rFonts w:eastAsiaTheme="minorHAnsi"/>
    </w:rPr>
  </w:style>
  <w:style w:type="paragraph" w:customStyle="1" w:styleId="A6229D80498A4CC69FF3C0163428235A4">
    <w:name w:val="A6229D80498A4CC69FF3C0163428235A4"/>
    <w:rsid w:val="000D3E26"/>
    <w:rPr>
      <w:rFonts w:eastAsiaTheme="minorHAnsi"/>
    </w:rPr>
  </w:style>
  <w:style w:type="paragraph" w:customStyle="1" w:styleId="A34BDCCD989744E99627DC87D33A15324">
    <w:name w:val="A34BDCCD989744E99627DC87D33A15324"/>
    <w:rsid w:val="000D3E26"/>
    <w:rPr>
      <w:rFonts w:eastAsiaTheme="minorHAnsi"/>
    </w:rPr>
  </w:style>
  <w:style w:type="paragraph" w:customStyle="1" w:styleId="0B5C86A7CFD94352B666FA6DD477839D4">
    <w:name w:val="0B5C86A7CFD94352B666FA6DD477839D4"/>
    <w:rsid w:val="000D3E26"/>
    <w:rPr>
      <w:rFonts w:eastAsiaTheme="minorHAnsi"/>
    </w:rPr>
  </w:style>
  <w:style w:type="paragraph" w:customStyle="1" w:styleId="C226761C9C0B4D6AA4E0F637EE6AEEDF4">
    <w:name w:val="C226761C9C0B4D6AA4E0F637EE6AEEDF4"/>
    <w:rsid w:val="000D3E26"/>
    <w:rPr>
      <w:rFonts w:eastAsiaTheme="minorHAnsi"/>
    </w:rPr>
  </w:style>
  <w:style w:type="paragraph" w:customStyle="1" w:styleId="5B4569B1A3394355AE833B3E681893554">
    <w:name w:val="5B4569B1A3394355AE833B3E681893554"/>
    <w:rsid w:val="000D3E26"/>
    <w:rPr>
      <w:rFonts w:eastAsiaTheme="minorHAnsi"/>
    </w:rPr>
  </w:style>
  <w:style w:type="paragraph" w:customStyle="1" w:styleId="C2FF5D89F4D34FEFAB45B570D98C0BF04">
    <w:name w:val="C2FF5D89F4D34FEFAB45B570D98C0BF04"/>
    <w:rsid w:val="000D3E26"/>
    <w:rPr>
      <w:rFonts w:eastAsiaTheme="minorHAnsi"/>
    </w:rPr>
  </w:style>
  <w:style w:type="paragraph" w:customStyle="1" w:styleId="A3108A808C674394B242184350F50F854">
    <w:name w:val="A3108A808C674394B242184350F50F854"/>
    <w:rsid w:val="000D3E26"/>
    <w:rPr>
      <w:rFonts w:eastAsiaTheme="minorHAnsi"/>
    </w:rPr>
  </w:style>
  <w:style w:type="paragraph" w:customStyle="1" w:styleId="E22A1DF10AF6496AAC068E94DE87DC8C4">
    <w:name w:val="E22A1DF10AF6496AAC068E94DE87DC8C4"/>
    <w:rsid w:val="000D3E26"/>
    <w:rPr>
      <w:rFonts w:eastAsiaTheme="minorHAnsi"/>
    </w:rPr>
  </w:style>
  <w:style w:type="paragraph" w:customStyle="1" w:styleId="774B8113ADA347EA8F85EC833879A9284">
    <w:name w:val="774B8113ADA347EA8F85EC833879A9284"/>
    <w:rsid w:val="000D3E26"/>
    <w:rPr>
      <w:rFonts w:eastAsiaTheme="minorHAnsi"/>
    </w:rPr>
  </w:style>
  <w:style w:type="paragraph" w:customStyle="1" w:styleId="939B17FCDD714761948F1B9C8324B7254">
    <w:name w:val="939B17FCDD714761948F1B9C8324B7254"/>
    <w:rsid w:val="000D3E26"/>
    <w:rPr>
      <w:rFonts w:eastAsiaTheme="minorHAnsi"/>
    </w:rPr>
  </w:style>
  <w:style w:type="paragraph" w:customStyle="1" w:styleId="890B43F4CA3440748074E4E0D6EB377E">
    <w:name w:val="890B43F4CA3440748074E4E0D6EB377E"/>
    <w:rsid w:val="000D3E26"/>
    <w:rPr>
      <w:rFonts w:eastAsiaTheme="minorHAnsi"/>
    </w:rPr>
  </w:style>
  <w:style w:type="paragraph" w:customStyle="1" w:styleId="3D014941680145C0B4D384686554ABF9">
    <w:name w:val="3D014941680145C0B4D384686554ABF9"/>
    <w:rsid w:val="000D3E26"/>
    <w:rPr>
      <w:rFonts w:eastAsiaTheme="minorHAnsi"/>
    </w:rPr>
  </w:style>
  <w:style w:type="paragraph" w:customStyle="1" w:styleId="E1CDF49A12114AAEAA20912F88A05E63">
    <w:name w:val="E1CDF49A12114AAEAA20912F88A05E63"/>
    <w:rsid w:val="000D3E26"/>
    <w:rPr>
      <w:rFonts w:eastAsiaTheme="minorHAnsi"/>
    </w:rPr>
  </w:style>
  <w:style w:type="paragraph" w:customStyle="1" w:styleId="61E4717B5EA34A019B637A4A6FE7AB0C">
    <w:name w:val="61E4717B5EA34A019B637A4A6FE7AB0C"/>
    <w:rsid w:val="000D3E26"/>
    <w:rPr>
      <w:rFonts w:eastAsiaTheme="minorHAnsi"/>
    </w:rPr>
  </w:style>
  <w:style w:type="paragraph" w:customStyle="1" w:styleId="361A05EAAF5E43E0A89B5418CD807D6E">
    <w:name w:val="361A05EAAF5E43E0A89B5418CD807D6E"/>
    <w:rsid w:val="000D3E26"/>
    <w:rPr>
      <w:rFonts w:eastAsiaTheme="minorHAnsi"/>
    </w:rPr>
  </w:style>
  <w:style w:type="paragraph" w:customStyle="1" w:styleId="2F269F0405604BD6BFF45151F80194A4">
    <w:name w:val="2F269F0405604BD6BFF45151F80194A4"/>
    <w:rsid w:val="000D3E26"/>
    <w:rPr>
      <w:rFonts w:eastAsiaTheme="minorHAnsi"/>
    </w:rPr>
  </w:style>
  <w:style w:type="paragraph" w:customStyle="1" w:styleId="04A6BA87F9D742BF9EC46C14E75BCDBC">
    <w:name w:val="04A6BA87F9D742BF9EC46C14E75BCDBC"/>
    <w:rsid w:val="000D3E26"/>
    <w:rPr>
      <w:rFonts w:eastAsiaTheme="minorHAnsi"/>
    </w:rPr>
  </w:style>
  <w:style w:type="paragraph" w:customStyle="1" w:styleId="41CB8AE9BF614C7F977BB8BE8F3D58181">
    <w:name w:val="41CB8AE9BF614C7F977BB8BE8F3D58181"/>
    <w:rsid w:val="000D3E26"/>
    <w:rPr>
      <w:rFonts w:eastAsiaTheme="minorHAnsi"/>
    </w:rPr>
  </w:style>
  <w:style w:type="paragraph" w:customStyle="1" w:styleId="5645B8B9F84D47E18630EB574D6EE6BF6">
    <w:name w:val="5645B8B9F84D47E18630EB574D6EE6BF6"/>
    <w:rsid w:val="000D3E26"/>
    <w:rPr>
      <w:rFonts w:eastAsiaTheme="minorHAnsi"/>
    </w:rPr>
  </w:style>
  <w:style w:type="paragraph" w:customStyle="1" w:styleId="3F656E09723A4E058D9ED0C6AD56731E6">
    <w:name w:val="3F656E09723A4E058D9ED0C6AD56731E6"/>
    <w:rsid w:val="000D3E26"/>
    <w:rPr>
      <w:rFonts w:eastAsiaTheme="minorHAnsi"/>
    </w:rPr>
  </w:style>
  <w:style w:type="paragraph" w:customStyle="1" w:styleId="ADA074112BC34446BE24203F3631D09A5">
    <w:name w:val="ADA074112BC34446BE24203F3631D09A5"/>
    <w:rsid w:val="000D3E26"/>
    <w:rPr>
      <w:rFonts w:eastAsiaTheme="minorHAnsi"/>
    </w:rPr>
  </w:style>
  <w:style w:type="paragraph" w:customStyle="1" w:styleId="5D21C460E75E45F28157A52250F330F85">
    <w:name w:val="5D21C460E75E45F28157A52250F330F85"/>
    <w:rsid w:val="000D3E26"/>
    <w:rPr>
      <w:rFonts w:eastAsiaTheme="minorHAnsi"/>
    </w:rPr>
  </w:style>
  <w:style w:type="paragraph" w:customStyle="1" w:styleId="5331CC1D46FA413EA5BF4BC1F002CE315">
    <w:name w:val="5331CC1D46FA413EA5BF4BC1F002CE315"/>
    <w:rsid w:val="000D3E26"/>
    <w:rPr>
      <w:rFonts w:eastAsiaTheme="minorHAnsi"/>
    </w:rPr>
  </w:style>
  <w:style w:type="paragraph" w:customStyle="1" w:styleId="A6229D80498A4CC69FF3C0163428235A5">
    <w:name w:val="A6229D80498A4CC69FF3C0163428235A5"/>
    <w:rsid w:val="000D3E26"/>
    <w:rPr>
      <w:rFonts w:eastAsiaTheme="minorHAnsi"/>
    </w:rPr>
  </w:style>
  <w:style w:type="paragraph" w:customStyle="1" w:styleId="A34BDCCD989744E99627DC87D33A15325">
    <w:name w:val="A34BDCCD989744E99627DC87D33A15325"/>
    <w:rsid w:val="000D3E26"/>
    <w:rPr>
      <w:rFonts w:eastAsiaTheme="minorHAnsi"/>
    </w:rPr>
  </w:style>
  <w:style w:type="paragraph" w:customStyle="1" w:styleId="0B5C86A7CFD94352B666FA6DD477839D5">
    <w:name w:val="0B5C86A7CFD94352B666FA6DD477839D5"/>
    <w:rsid w:val="000D3E26"/>
    <w:rPr>
      <w:rFonts w:eastAsiaTheme="minorHAnsi"/>
    </w:rPr>
  </w:style>
  <w:style w:type="paragraph" w:customStyle="1" w:styleId="C226761C9C0B4D6AA4E0F637EE6AEEDF5">
    <w:name w:val="C226761C9C0B4D6AA4E0F637EE6AEEDF5"/>
    <w:rsid w:val="000D3E26"/>
    <w:rPr>
      <w:rFonts w:eastAsiaTheme="minorHAnsi"/>
    </w:rPr>
  </w:style>
  <w:style w:type="paragraph" w:customStyle="1" w:styleId="5B4569B1A3394355AE833B3E681893555">
    <w:name w:val="5B4569B1A3394355AE833B3E681893555"/>
    <w:rsid w:val="000D3E26"/>
    <w:rPr>
      <w:rFonts w:eastAsiaTheme="minorHAnsi"/>
    </w:rPr>
  </w:style>
  <w:style w:type="paragraph" w:customStyle="1" w:styleId="C2FF5D89F4D34FEFAB45B570D98C0BF05">
    <w:name w:val="C2FF5D89F4D34FEFAB45B570D98C0BF05"/>
    <w:rsid w:val="000D3E26"/>
    <w:rPr>
      <w:rFonts w:eastAsiaTheme="minorHAnsi"/>
    </w:rPr>
  </w:style>
  <w:style w:type="paragraph" w:customStyle="1" w:styleId="A3108A808C674394B242184350F50F855">
    <w:name w:val="A3108A808C674394B242184350F50F855"/>
    <w:rsid w:val="000D3E26"/>
    <w:rPr>
      <w:rFonts w:eastAsiaTheme="minorHAnsi"/>
    </w:rPr>
  </w:style>
  <w:style w:type="paragraph" w:customStyle="1" w:styleId="E22A1DF10AF6496AAC068E94DE87DC8C5">
    <w:name w:val="E22A1DF10AF6496AAC068E94DE87DC8C5"/>
    <w:rsid w:val="000D3E26"/>
    <w:rPr>
      <w:rFonts w:eastAsiaTheme="minorHAnsi"/>
    </w:rPr>
  </w:style>
  <w:style w:type="paragraph" w:customStyle="1" w:styleId="774B8113ADA347EA8F85EC833879A9285">
    <w:name w:val="774B8113ADA347EA8F85EC833879A9285"/>
    <w:rsid w:val="000D3E26"/>
    <w:rPr>
      <w:rFonts w:eastAsiaTheme="minorHAnsi"/>
    </w:rPr>
  </w:style>
  <w:style w:type="paragraph" w:customStyle="1" w:styleId="939B17FCDD714761948F1B9C8324B7255">
    <w:name w:val="939B17FCDD714761948F1B9C8324B7255"/>
    <w:rsid w:val="000D3E26"/>
    <w:rPr>
      <w:rFonts w:eastAsiaTheme="minorHAnsi"/>
    </w:rPr>
  </w:style>
  <w:style w:type="paragraph" w:customStyle="1" w:styleId="890B43F4CA3440748074E4E0D6EB377E1">
    <w:name w:val="890B43F4CA3440748074E4E0D6EB377E1"/>
    <w:rsid w:val="000D3E26"/>
    <w:rPr>
      <w:rFonts w:eastAsiaTheme="minorHAnsi"/>
    </w:rPr>
  </w:style>
  <w:style w:type="paragraph" w:customStyle="1" w:styleId="3D014941680145C0B4D384686554ABF91">
    <w:name w:val="3D014941680145C0B4D384686554ABF91"/>
    <w:rsid w:val="000D3E26"/>
    <w:rPr>
      <w:rFonts w:eastAsiaTheme="minorHAnsi"/>
    </w:rPr>
  </w:style>
  <w:style w:type="paragraph" w:customStyle="1" w:styleId="E1CDF49A12114AAEAA20912F88A05E631">
    <w:name w:val="E1CDF49A12114AAEAA20912F88A05E631"/>
    <w:rsid w:val="000D3E26"/>
    <w:rPr>
      <w:rFonts w:eastAsiaTheme="minorHAnsi"/>
    </w:rPr>
  </w:style>
  <w:style w:type="paragraph" w:customStyle="1" w:styleId="973115AE666247F684C0DE071C242D00">
    <w:name w:val="973115AE666247F684C0DE071C242D00"/>
    <w:rsid w:val="000D3E26"/>
    <w:rPr>
      <w:rFonts w:eastAsiaTheme="minorHAnsi"/>
    </w:rPr>
  </w:style>
  <w:style w:type="paragraph" w:customStyle="1" w:styleId="61E4717B5EA34A019B637A4A6FE7AB0C1">
    <w:name w:val="61E4717B5EA34A019B637A4A6FE7AB0C1"/>
    <w:rsid w:val="000D3E26"/>
    <w:rPr>
      <w:rFonts w:eastAsiaTheme="minorHAnsi"/>
    </w:rPr>
  </w:style>
  <w:style w:type="paragraph" w:customStyle="1" w:styleId="361A05EAAF5E43E0A89B5418CD807D6E1">
    <w:name w:val="361A05EAAF5E43E0A89B5418CD807D6E1"/>
    <w:rsid w:val="000D3E26"/>
    <w:rPr>
      <w:rFonts w:eastAsiaTheme="minorHAnsi"/>
    </w:rPr>
  </w:style>
  <w:style w:type="paragraph" w:customStyle="1" w:styleId="2F269F0405604BD6BFF45151F80194A41">
    <w:name w:val="2F269F0405604BD6BFF45151F80194A41"/>
    <w:rsid w:val="000D3E26"/>
    <w:rPr>
      <w:rFonts w:eastAsiaTheme="minorHAnsi"/>
    </w:rPr>
  </w:style>
  <w:style w:type="paragraph" w:customStyle="1" w:styleId="04A6BA87F9D742BF9EC46C14E75BCDBC1">
    <w:name w:val="04A6BA87F9D742BF9EC46C14E75BCDBC1"/>
    <w:rsid w:val="000D3E26"/>
    <w:rPr>
      <w:rFonts w:eastAsiaTheme="minorHAnsi"/>
    </w:rPr>
  </w:style>
  <w:style w:type="paragraph" w:customStyle="1" w:styleId="B947256071124A79BC9F46628AEE3DD8">
    <w:name w:val="B947256071124A79BC9F46628AEE3DD8"/>
    <w:rsid w:val="000D3E26"/>
  </w:style>
  <w:style w:type="paragraph" w:customStyle="1" w:styleId="23AC6B4125D849909C56C68899E7DF65">
    <w:name w:val="23AC6B4125D849909C56C68899E7DF65"/>
    <w:rsid w:val="000D3E26"/>
  </w:style>
  <w:style w:type="paragraph" w:customStyle="1" w:styleId="B4D2FB29CD184DB4BC1A21828D927E39">
    <w:name w:val="B4D2FB29CD184DB4BC1A21828D927E39"/>
    <w:rsid w:val="000D3E26"/>
  </w:style>
  <w:style w:type="paragraph" w:customStyle="1" w:styleId="5F4C0530354A472793C8C9A58D754544">
    <w:name w:val="5F4C0530354A472793C8C9A58D754544"/>
    <w:rsid w:val="000D3E26"/>
  </w:style>
  <w:style w:type="paragraph" w:customStyle="1" w:styleId="00177FAD33E1416CBC75304231DAC82E">
    <w:name w:val="00177FAD33E1416CBC75304231DAC82E"/>
    <w:rsid w:val="000D3E26"/>
  </w:style>
  <w:style w:type="paragraph" w:customStyle="1" w:styleId="A26EF2E8C5C546BB9E03F97B49BA4333">
    <w:name w:val="A26EF2E8C5C546BB9E03F97B49BA4333"/>
    <w:rsid w:val="000D3E26"/>
  </w:style>
  <w:style w:type="paragraph" w:customStyle="1" w:styleId="847F40D7DF2B49A2925A32D0BA04BDB6">
    <w:name w:val="847F40D7DF2B49A2925A32D0BA04BDB6"/>
    <w:rsid w:val="000D3E26"/>
  </w:style>
  <w:style w:type="paragraph" w:customStyle="1" w:styleId="05DAD692DC2E47FCA8D9CF435704AB64">
    <w:name w:val="05DAD692DC2E47FCA8D9CF435704AB64"/>
    <w:rsid w:val="000D3E26"/>
  </w:style>
  <w:style w:type="paragraph" w:customStyle="1" w:styleId="6BF04D1A0F8548F0BEB73087E992B832">
    <w:name w:val="6BF04D1A0F8548F0BEB73087E992B832"/>
    <w:rsid w:val="000D3E26"/>
  </w:style>
  <w:style w:type="paragraph" w:customStyle="1" w:styleId="8C96F0FF0C03432D94DE4BD629A1E777">
    <w:name w:val="8C96F0FF0C03432D94DE4BD629A1E777"/>
    <w:rsid w:val="000D3E26"/>
  </w:style>
  <w:style w:type="paragraph" w:customStyle="1" w:styleId="68F95C10A49D4D7DB9741D5EE4FEC69A">
    <w:name w:val="68F95C10A49D4D7DB9741D5EE4FEC69A"/>
    <w:rsid w:val="000D3E26"/>
  </w:style>
  <w:style w:type="paragraph" w:customStyle="1" w:styleId="440BC172D5EE42E6B3C79D9BD5240EB4">
    <w:name w:val="440BC172D5EE42E6B3C79D9BD5240EB4"/>
    <w:rsid w:val="000D3E26"/>
  </w:style>
  <w:style w:type="paragraph" w:customStyle="1" w:styleId="2967C1A40F5C4572969ADBBF2C9AE097">
    <w:name w:val="2967C1A40F5C4572969ADBBF2C9AE097"/>
    <w:rsid w:val="000D3E26"/>
  </w:style>
  <w:style w:type="paragraph" w:customStyle="1" w:styleId="02938127D1484301884D0CCC609AD5FC">
    <w:name w:val="02938127D1484301884D0CCC609AD5FC"/>
    <w:rsid w:val="000D3E26"/>
  </w:style>
  <w:style w:type="paragraph" w:customStyle="1" w:styleId="36553D03AD9449EFAAB67569BB36FD4A">
    <w:name w:val="36553D03AD9449EFAAB67569BB36FD4A"/>
    <w:rsid w:val="000D3E26"/>
  </w:style>
  <w:style w:type="paragraph" w:customStyle="1" w:styleId="2080CA2162744DE6B30C2482E3C2A46E">
    <w:name w:val="2080CA2162744DE6B30C2482E3C2A46E"/>
    <w:rsid w:val="000D3E26"/>
  </w:style>
  <w:style w:type="paragraph" w:customStyle="1" w:styleId="6AD1B6615FDE4A77B61207057AAB3520">
    <w:name w:val="6AD1B6615FDE4A77B61207057AAB3520"/>
    <w:rsid w:val="000D3E26"/>
  </w:style>
  <w:style w:type="paragraph" w:customStyle="1" w:styleId="D2C222509AEF47C9BA4F998941AAACE5">
    <w:name w:val="D2C222509AEF47C9BA4F998941AAACE5"/>
    <w:rsid w:val="000D3E26"/>
  </w:style>
  <w:style w:type="paragraph" w:customStyle="1" w:styleId="13AADE52CAFF4289A08763C5CFC05DDC">
    <w:name w:val="13AADE52CAFF4289A08763C5CFC05DDC"/>
    <w:rsid w:val="000D3E26"/>
  </w:style>
  <w:style w:type="paragraph" w:customStyle="1" w:styleId="0110EBA28DAE4D11BC17CF58901CA555">
    <w:name w:val="0110EBA28DAE4D11BC17CF58901CA555"/>
    <w:rsid w:val="000D3E26"/>
  </w:style>
  <w:style w:type="paragraph" w:customStyle="1" w:styleId="D3651D75053742159BA379AFC5D3DB73">
    <w:name w:val="D3651D75053742159BA379AFC5D3DB73"/>
    <w:rsid w:val="000D3E26"/>
  </w:style>
  <w:style w:type="paragraph" w:customStyle="1" w:styleId="41CB8AE9BF614C7F977BB8BE8F3D58182">
    <w:name w:val="41CB8AE9BF614C7F977BB8BE8F3D58182"/>
    <w:rsid w:val="000D3E26"/>
    <w:rPr>
      <w:rFonts w:eastAsiaTheme="minorHAnsi"/>
    </w:rPr>
  </w:style>
  <w:style w:type="paragraph" w:customStyle="1" w:styleId="5645B8B9F84D47E18630EB574D6EE6BF7">
    <w:name w:val="5645B8B9F84D47E18630EB574D6EE6BF7"/>
    <w:rsid w:val="000D3E26"/>
    <w:rPr>
      <w:rFonts w:eastAsiaTheme="minorHAnsi"/>
    </w:rPr>
  </w:style>
  <w:style w:type="paragraph" w:customStyle="1" w:styleId="3F656E09723A4E058D9ED0C6AD56731E7">
    <w:name w:val="3F656E09723A4E058D9ED0C6AD56731E7"/>
    <w:rsid w:val="000D3E26"/>
    <w:rPr>
      <w:rFonts w:eastAsiaTheme="minorHAnsi"/>
    </w:rPr>
  </w:style>
  <w:style w:type="paragraph" w:customStyle="1" w:styleId="05DAD692DC2E47FCA8D9CF435704AB641">
    <w:name w:val="05DAD692DC2E47FCA8D9CF435704AB641"/>
    <w:rsid w:val="000D3E26"/>
    <w:rPr>
      <w:rFonts w:eastAsiaTheme="minorHAnsi"/>
    </w:rPr>
  </w:style>
  <w:style w:type="paragraph" w:customStyle="1" w:styleId="2080CA2162744DE6B30C2482E3C2A46E1">
    <w:name w:val="2080CA2162744DE6B30C2482E3C2A46E1"/>
    <w:rsid w:val="000D3E26"/>
    <w:rPr>
      <w:rFonts w:eastAsiaTheme="minorHAnsi"/>
    </w:rPr>
  </w:style>
  <w:style w:type="paragraph" w:customStyle="1" w:styleId="00177FAD33E1416CBC75304231DAC82E1">
    <w:name w:val="00177FAD33E1416CBC75304231DAC82E1"/>
    <w:rsid w:val="000D3E26"/>
    <w:rPr>
      <w:rFonts w:eastAsiaTheme="minorHAnsi"/>
    </w:rPr>
  </w:style>
  <w:style w:type="paragraph" w:customStyle="1" w:styleId="2967C1A40F5C4572969ADBBF2C9AE0971">
    <w:name w:val="2967C1A40F5C4572969ADBBF2C9AE0971"/>
    <w:rsid w:val="000D3E26"/>
    <w:rPr>
      <w:rFonts w:eastAsiaTheme="minorHAnsi"/>
    </w:rPr>
  </w:style>
  <w:style w:type="paragraph" w:customStyle="1" w:styleId="6BF04D1A0F8548F0BEB73087E992B8321">
    <w:name w:val="6BF04D1A0F8548F0BEB73087E992B8321"/>
    <w:rsid w:val="000D3E26"/>
    <w:rPr>
      <w:rFonts w:eastAsiaTheme="minorHAnsi"/>
    </w:rPr>
  </w:style>
  <w:style w:type="paragraph" w:customStyle="1" w:styleId="6AD1B6615FDE4A77B61207057AAB35201">
    <w:name w:val="6AD1B6615FDE4A77B61207057AAB35201"/>
    <w:rsid w:val="000D3E26"/>
    <w:rPr>
      <w:rFonts w:eastAsiaTheme="minorHAnsi"/>
    </w:rPr>
  </w:style>
  <w:style w:type="paragraph" w:customStyle="1" w:styleId="A26EF2E8C5C546BB9E03F97B49BA43331">
    <w:name w:val="A26EF2E8C5C546BB9E03F97B49BA43331"/>
    <w:rsid w:val="000D3E26"/>
    <w:rPr>
      <w:rFonts w:eastAsiaTheme="minorHAnsi"/>
    </w:rPr>
  </w:style>
  <w:style w:type="paragraph" w:customStyle="1" w:styleId="02938127D1484301884D0CCC609AD5FC1">
    <w:name w:val="02938127D1484301884D0CCC609AD5FC1"/>
    <w:rsid w:val="000D3E26"/>
    <w:rPr>
      <w:rFonts w:eastAsiaTheme="minorHAnsi"/>
    </w:rPr>
  </w:style>
  <w:style w:type="paragraph" w:customStyle="1" w:styleId="8C96F0FF0C03432D94DE4BD629A1E7771">
    <w:name w:val="8C96F0FF0C03432D94DE4BD629A1E7771"/>
    <w:rsid w:val="000D3E26"/>
    <w:rPr>
      <w:rFonts w:eastAsiaTheme="minorHAnsi"/>
    </w:rPr>
  </w:style>
  <w:style w:type="paragraph" w:customStyle="1" w:styleId="D2C222509AEF47C9BA4F998941AAACE51">
    <w:name w:val="D2C222509AEF47C9BA4F998941AAACE51"/>
    <w:rsid w:val="000D3E26"/>
    <w:rPr>
      <w:rFonts w:eastAsiaTheme="minorHAnsi"/>
    </w:rPr>
  </w:style>
  <w:style w:type="paragraph" w:customStyle="1" w:styleId="847F40D7DF2B49A2925A32D0BA04BDB61">
    <w:name w:val="847F40D7DF2B49A2925A32D0BA04BDB61"/>
    <w:rsid w:val="000D3E26"/>
    <w:rPr>
      <w:rFonts w:eastAsiaTheme="minorHAnsi"/>
    </w:rPr>
  </w:style>
  <w:style w:type="paragraph" w:customStyle="1" w:styleId="36553D03AD9449EFAAB67569BB36FD4A1">
    <w:name w:val="36553D03AD9449EFAAB67569BB36FD4A1"/>
    <w:rsid w:val="000D3E26"/>
    <w:rPr>
      <w:rFonts w:eastAsiaTheme="minorHAnsi"/>
    </w:rPr>
  </w:style>
  <w:style w:type="paragraph" w:customStyle="1" w:styleId="68F95C10A49D4D7DB9741D5EE4FEC69A1">
    <w:name w:val="68F95C10A49D4D7DB9741D5EE4FEC69A1"/>
    <w:rsid w:val="000D3E26"/>
    <w:rPr>
      <w:rFonts w:eastAsiaTheme="minorHAnsi"/>
    </w:rPr>
  </w:style>
  <w:style w:type="paragraph" w:customStyle="1" w:styleId="13AADE52CAFF4289A08763C5CFC05DDC1">
    <w:name w:val="13AADE52CAFF4289A08763C5CFC05DDC1"/>
    <w:rsid w:val="000D3E26"/>
    <w:rPr>
      <w:rFonts w:eastAsiaTheme="minorHAnsi"/>
    </w:rPr>
  </w:style>
  <w:style w:type="paragraph" w:customStyle="1" w:styleId="D3651D75053742159BA379AFC5D3DB731">
    <w:name w:val="D3651D75053742159BA379AFC5D3DB731"/>
    <w:rsid w:val="000D3E26"/>
    <w:rPr>
      <w:rFonts w:eastAsiaTheme="minorHAnsi"/>
    </w:rPr>
  </w:style>
  <w:style w:type="paragraph" w:customStyle="1" w:styleId="0110EBA28DAE4D11BC17CF58901CA5551">
    <w:name w:val="0110EBA28DAE4D11BC17CF58901CA5551"/>
    <w:rsid w:val="000D3E26"/>
    <w:rPr>
      <w:rFonts w:eastAsiaTheme="minorHAnsi"/>
    </w:rPr>
  </w:style>
  <w:style w:type="paragraph" w:customStyle="1" w:styleId="23AC6B4125D849909C56C68899E7DF651">
    <w:name w:val="23AC6B4125D849909C56C68899E7DF651"/>
    <w:rsid w:val="000D3E26"/>
    <w:rPr>
      <w:rFonts w:eastAsiaTheme="minorHAnsi"/>
    </w:rPr>
  </w:style>
  <w:style w:type="paragraph" w:customStyle="1" w:styleId="B60E7CF25CF64A0B9F387E809C229DC8">
    <w:name w:val="B60E7CF25CF64A0B9F387E809C229DC8"/>
    <w:rsid w:val="000D3E26"/>
    <w:rPr>
      <w:rFonts w:eastAsiaTheme="minorHAnsi"/>
    </w:rPr>
  </w:style>
  <w:style w:type="paragraph" w:customStyle="1" w:styleId="04A6BA87F9D742BF9EC46C14E75BCDBC2">
    <w:name w:val="04A6BA87F9D742BF9EC46C14E75BCDBC2"/>
    <w:rsid w:val="000D3E26"/>
    <w:rPr>
      <w:rFonts w:eastAsiaTheme="minorHAnsi"/>
    </w:rPr>
  </w:style>
  <w:style w:type="paragraph" w:customStyle="1" w:styleId="BEAF4F6B0CDF480E99004289DB9206CF">
    <w:name w:val="BEAF4F6B0CDF480E99004289DB9206CF"/>
    <w:rsid w:val="004068B1"/>
  </w:style>
  <w:style w:type="paragraph" w:customStyle="1" w:styleId="7D5D48CF98FA4064981E13BB204E5519">
    <w:name w:val="7D5D48CF98FA4064981E13BB204E5519"/>
    <w:rsid w:val="004068B1"/>
  </w:style>
  <w:style w:type="paragraph" w:customStyle="1" w:styleId="36B84A7CD1ED4485AFCC7A7C55FA6E11">
    <w:name w:val="36B84A7CD1ED4485AFCC7A7C55FA6E11"/>
    <w:rsid w:val="004068B1"/>
  </w:style>
  <w:style w:type="paragraph" w:customStyle="1" w:styleId="E644C4AE7E6648FB962CDC58C2F42E0C">
    <w:name w:val="E644C4AE7E6648FB962CDC58C2F42E0C"/>
    <w:rsid w:val="004068B1"/>
  </w:style>
  <w:style w:type="paragraph" w:customStyle="1" w:styleId="A91B8F3DE00A4448B6B7472EB4CFEC1A">
    <w:name w:val="A91B8F3DE00A4448B6B7472EB4CFEC1A"/>
    <w:rsid w:val="004068B1"/>
  </w:style>
  <w:style w:type="paragraph" w:customStyle="1" w:styleId="0A196D07A5B54E55BE13241EA5FABFFF">
    <w:name w:val="0A196D07A5B54E55BE13241EA5FABFFF"/>
    <w:rsid w:val="004068B1"/>
  </w:style>
  <w:style w:type="paragraph" w:customStyle="1" w:styleId="8F6E4B1BFE1A404E9F036A89729A409C">
    <w:name w:val="8F6E4B1BFE1A404E9F036A89729A409C"/>
    <w:rsid w:val="004068B1"/>
  </w:style>
  <w:style w:type="paragraph" w:customStyle="1" w:styleId="6162EE19EFEA4469A174E163AB569A7E">
    <w:name w:val="6162EE19EFEA4469A174E163AB569A7E"/>
    <w:rsid w:val="004068B1"/>
  </w:style>
  <w:style w:type="paragraph" w:customStyle="1" w:styleId="1922940C8E444AC281A34877D492DC20">
    <w:name w:val="1922940C8E444AC281A34877D492DC20"/>
    <w:rsid w:val="004068B1"/>
  </w:style>
  <w:style w:type="paragraph" w:customStyle="1" w:styleId="E39D45AC243F4449AD43B4596AA13FD3">
    <w:name w:val="E39D45AC243F4449AD43B4596AA13FD3"/>
    <w:rsid w:val="004068B1"/>
  </w:style>
  <w:style w:type="paragraph" w:customStyle="1" w:styleId="E64FDBD3B0654F6CBC4C01CE3C4B9808">
    <w:name w:val="E64FDBD3B0654F6CBC4C01CE3C4B9808"/>
    <w:rsid w:val="004068B1"/>
  </w:style>
  <w:style w:type="paragraph" w:customStyle="1" w:styleId="655EB40CD6E94D59A5F2C4AF27308AA7">
    <w:name w:val="655EB40CD6E94D59A5F2C4AF27308AA7"/>
    <w:rsid w:val="004068B1"/>
  </w:style>
  <w:style w:type="paragraph" w:customStyle="1" w:styleId="5ED2E16CC80C4500B7BB977C6A79E80D">
    <w:name w:val="5ED2E16CC80C4500B7BB977C6A79E80D"/>
    <w:rsid w:val="004068B1"/>
  </w:style>
  <w:style w:type="paragraph" w:customStyle="1" w:styleId="5BB7FA520C3C48769D63EF24BD81BE80">
    <w:name w:val="5BB7FA520C3C48769D63EF24BD81BE80"/>
    <w:rsid w:val="004068B1"/>
  </w:style>
  <w:style w:type="paragraph" w:customStyle="1" w:styleId="BC86B476237C411CB772E4E8A5B9361A">
    <w:name w:val="BC86B476237C411CB772E4E8A5B9361A"/>
    <w:rsid w:val="004068B1"/>
  </w:style>
  <w:style w:type="paragraph" w:customStyle="1" w:styleId="F2149050140140419E24D1DA3F93514C">
    <w:name w:val="F2149050140140419E24D1DA3F93514C"/>
    <w:rsid w:val="004068B1"/>
  </w:style>
  <w:style w:type="paragraph" w:customStyle="1" w:styleId="F04AF1C5C7BE4583BC524751BB847BA0">
    <w:name w:val="F04AF1C5C7BE4583BC524751BB847BA0"/>
    <w:rsid w:val="004068B1"/>
  </w:style>
  <w:style w:type="paragraph" w:customStyle="1" w:styleId="AD07AFDD3BBB47F0A03116EF7D0A8C5B">
    <w:name w:val="AD07AFDD3BBB47F0A03116EF7D0A8C5B"/>
    <w:rsid w:val="004068B1"/>
  </w:style>
  <w:style w:type="paragraph" w:customStyle="1" w:styleId="1B90BAD882874B1C8DC0E113C0BE20BE">
    <w:name w:val="1B90BAD882874B1C8DC0E113C0BE20BE"/>
    <w:rsid w:val="004068B1"/>
  </w:style>
  <w:style w:type="paragraph" w:customStyle="1" w:styleId="CFDA4A4FDBB1441B982D9A8CAA107415">
    <w:name w:val="CFDA4A4FDBB1441B982D9A8CAA107415"/>
    <w:rsid w:val="004068B1"/>
  </w:style>
  <w:style w:type="paragraph" w:customStyle="1" w:styleId="5538015865AA4D4D9F978822545A03D8">
    <w:name w:val="5538015865AA4D4D9F978822545A03D8"/>
    <w:rsid w:val="004068B1"/>
  </w:style>
  <w:style w:type="paragraph" w:customStyle="1" w:styleId="E49B525F1257402A80E3718FD2DC1246">
    <w:name w:val="E49B525F1257402A80E3718FD2DC1246"/>
    <w:rsid w:val="004068B1"/>
  </w:style>
  <w:style w:type="paragraph" w:customStyle="1" w:styleId="6BA95A93C30F42C69FD5347056672344">
    <w:name w:val="6BA95A93C30F42C69FD5347056672344"/>
    <w:rsid w:val="004068B1"/>
  </w:style>
  <w:style w:type="paragraph" w:customStyle="1" w:styleId="41CB8AE9BF614C7F977BB8BE8F3D58183">
    <w:name w:val="41CB8AE9BF614C7F977BB8BE8F3D58183"/>
    <w:rsid w:val="004068B1"/>
    <w:rPr>
      <w:rFonts w:eastAsiaTheme="minorHAnsi"/>
    </w:rPr>
  </w:style>
  <w:style w:type="paragraph" w:customStyle="1" w:styleId="5645B8B9F84D47E18630EB574D6EE6BF8">
    <w:name w:val="5645B8B9F84D47E18630EB574D6EE6BF8"/>
    <w:rsid w:val="004068B1"/>
    <w:rPr>
      <w:rFonts w:eastAsiaTheme="minorHAnsi"/>
    </w:rPr>
  </w:style>
  <w:style w:type="paragraph" w:customStyle="1" w:styleId="3F656E09723A4E058D9ED0C6AD56731E8">
    <w:name w:val="3F656E09723A4E058D9ED0C6AD56731E8"/>
    <w:rsid w:val="004068B1"/>
    <w:rPr>
      <w:rFonts w:eastAsiaTheme="minorHAnsi"/>
    </w:rPr>
  </w:style>
  <w:style w:type="paragraph" w:customStyle="1" w:styleId="05DAD692DC2E47FCA8D9CF435704AB642">
    <w:name w:val="05DAD692DC2E47FCA8D9CF435704AB642"/>
    <w:rsid w:val="004068B1"/>
    <w:rPr>
      <w:rFonts w:eastAsiaTheme="minorHAnsi"/>
    </w:rPr>
  </w:style>
  <w:style w:type="paragraph" w:customStyle="1" w:styleId="2080CA2162744DE6B30C2482E3C2A46E2">
    <w:name w:val="2080CA2162744DE6B30C2482E3C2A46E2"/>
    <w:rsid w:val="004068B1"/>
    <w:rPr>
      <w:rFonts w:eastAsiaTheme="minorHAnsi"/>
    </w:rPr>
  </w:style>
  <w:style w:type="paragraph" w:customStyle="1" w:styleId="00177FAD33E1416CBC75304231DAC82E2">
    <w:name w:val="00177FAD33E1416CBC75304231DAC82E2"/>
    <w:rsid w:val="004068B1"/>
    <w:rPr>
      <w:rFonts w:eastAsiaTheme="minorHAnsi"/>
    </w:rPr>
  </w:style>
  <w:style w:type="paragraph" w:customStyle="1" w:styleId="2967C1A40F5C4572969ADBBF2C9AE0972">
    <w:name w:val="2967C1A40F5C4572969ADBBF2C9AE0972"/>
    <w:rsid w:val="004068B1"/>
    <w:rPr>
      <w:rFonts w:eastAsiaTheme="minorHAnsi"/>
    </w:rPr>
  </w:style>
  <w:style w:type="paragraph" w:customStyle="1" w:styleId="6BF04D1A0F8548F0BEB73087E992B8322">
    <w:name w:val="6BF04D1A0F8548F0BEB73087E992B8322"/>
    <w:rsid w:val="004068B1"/>
    <w:rPr>
      <w:rFonts w:eastAsiaTheme="minorHAnsi"/>
    </w:rPr>
  </w:style>
  <w:style w:type="paragraph" w:customStyle="1" w:styleId="6AD1B6615FDE4A77B61207057AAB35202">
    <w:name w:val="6AD1B6615FDE4A77B61207057AAB35202"/>
    <w:rsid w:val="004068B1"/>
    <w:rPr>
      <w:rFonts w:eastAsiaTheme="minorHAnsi"/>
    </w:rPr>
  </w:style>
  <w:style w:type="paragraph" w:customStyle="1" w:styleId="A26EF2E8C5C546BB9E03F97B49BA43332">
    <w:name w:val="A26EF2E8C5C546BB9E03F97B49BA43332"/>
    <w:rsid w:val="004068B1"/>
    <w:rPr>
      <w:rFonts w:eastAsiaTheme="minorHAnsi"/>
    </w:rPr>
  </w:style>
  <w:style w:type="paragraph" w:customStyle="1" w:styleId="02938127D1484301884D0CCC609AD5FC2">
    <w:name w:val="02938127D1484301884D0CCC609AD5FC2"/>
    <w:rsid w:val="004068B1"/>
    <w:rPr>
      <w:rFonts w:eastAsiaTheme="minorHAnsi"/>
    </w:rPr>
  </w:style>
  <w:style w:type="paragraph" w:customStyle="1" w:styleId="8C96F0FF0C03432D94DE4BD629A1E7772">
    <w:name w:val="8C96F0FF0C03432D94DE4BD629A1E7772"/>
    <w:rsid w:val="004068B1"/>
    <w:rPr>
      <w:rFonts w:eastAsiaTheme="minorHAnsi"/>
    </w:rPr>
  </w:style>
  <w:style w:type="paragraph" w:customStyle="1" w:styleId="D2C222509AEF47C9BA4F998941AAACE52">
    <w:name w:val="D2C222509AEF47C9BA4F998941AAACE52"/>
    <w:rsid w:val="004068B1"/>
    <w:rPr>
      <w:rFonts w:eastAsiaTheme="minorHAnsi"/>
    </w:rPr>
  </w:style>
  <w:style w:type="paragraph" w:customStyle="1" w:styleId="847F40D7DF2B49A2925A32D0BA04BDB62">
    <w:name w:val="847F40D7DF2B49A2925A32D0BA04BDB62"/>
    <w:rsid w:val="004068B1"/>
    <w:rPr>
      <w:rFonts w:eastAsiaTheme="minorHAnsi"/>
    </w:rPr>
  </w:style>
  <w:style w:type="paragraph" w:customStyle="1" w:styleId="36553D03AD9449EFAAB67569BB36FD4A2">
    <w:name w:val="36553D03AD9449EFAAB67569BB36FD4A2"/>
    <w:rsid w:val="004068B1"/>
    <w:rPr>
      <w:rFonts w:eastAsiaTheme="minorHAnsi"/>
    </w:rPr>
  </w:style>
  <w:style w:type="paragraph" w:customStyle="1" w:styleId="68F95C10A49D4D7DB9741D5EE4FEC69A2">
    <w:name w:val="68F95C10A49D4D7DB9741D5EE4FEC69A2"/>
    <w:rsid w:val="004068B1"/>
    <w:rPr>
      <w:rFonts w:eastAsiaTheme="minorHAnsi"/>
    </w:rPr>
  </w:style>
  <w:style w:type="paragraph" w:customStyle="1" w:styleId="13AADE52CAFF4289A08763C5CFC05DDC2">
    <w:name w:val="13AADE52CAFF4289A08763C5CFC05DDC2"/>
    <w:rsid w:val="004068B1"/>
    <w:rPr>
      <w:rFonts w:eastAsiaTheme="minorHAnsi"/>
    </w:rPr>
  </w:style>
  <w:style w:type="paragraph" w:customStyle="1" w:styleId="D3651D75053742159BA379AFC5D3DB732">
    <w:name w:val="D3651D75053742159BA379AFC5D3DB732"/>
    <w:rsid w:val="004068B1"/>
    <w:rPr>
      <w:rFonts w:eastAsiaTheme="minorHAnsi"/>
    </w:rPr>
  </w:style>
  <w:style w:type="paragraph" w:customStyle="1" w:styleId="0110EBA28DAE4D11BC17CF58901CA5552">
    <w:name w:val="0110EBA28DAE4D11BC17CF58901CA5552"/>
    <w:rsid w:val="004068B1"/>
    <w:rPr>
      <w:rFonts w:eastAsiaTheme="minorHAnsi"/>
    </w:rPr>
  </w:style>
  <w:style w:type="paragraph" w:customStyle="1" w:styleId="D144C5819D8549849EFE991008B533C4">
    <w:name w:val="D144C5819D8549849EFE991008B533C4"/>
    <w:rsid w:val="004068B1"/>
    <w:rPr>
      <w:rFonts w:eastAsiaTheme="minorHAnsi"/>
    </w:rPr>
  </w:style>
  <w:style w:type="paragraph" w:customStyle="1" w:styleId="5BB7FA520C3C48769D63EF24BD81BE801">
    <w:name w:val="5BB7FA520C3C48769D63EF24BD81BE801"/>
    <w:rsid w:val="004068B1"/>
    <w:rPr>
      <w:rFonts w:eastAsiaTheme="minorHAnsi"/>
    </w:rPr>
  </w:style>
  <w:style w:type="paragraph" w:customStyle="1" w:styleId="BC86B476237C411CB772E4E8A5B9361A1">
    <w:name w:val="BC86B476237C411CB772E4E8A5B9361A1"/>
    <w:rsid w:val="004068B1"/>
    <w:rPr>
      <w:rFonts w:eastAsiaTheme="minorHAnsi"/>
    </w:rPr>
  </w:style>
  <w:style w:type="paragraph" w:customStyle="1" w:styleId="F2149050140140419E24D1DA3F93514C1">
    <w:name w:val="F2149050140140419E24D1DA3F93514C1"/>
    <w:rsid w:val="004068B1"/>
    <w:rPr>
      <w:rFonts w:eastAsiaTheme="minorHAnsi"/>
    </w:rPr>
  </w:style>
  <w:style w:type="paragraph" w:customStyle="1" w:styleId="F04AF1C5C7BE4583BC524751BB847BA01">
    <w:name w:val="F04AF1C5C7BE4583BC524751BB847BA01"/>
    <w:rsid w:val="004068B1"/>
    <w:rPr>
      <w:rFonts w:eastAsiaTheme="minorHAnsi"/>
    </w:rPr>
  </w:style>
  <w:style w:type="paragraph" w:customStyle="1" w:styleId="1B90BAD882874B1C8DC0E113C0BE20BE1">
    <w:name w:val="1B90BAD882874B1C8DC0E113C0BE20BE1"/>
    <w:rsid w:val="004068B1"/>
    <w:rPr>
      <w:rFonts w:eastAsiaTheme="minorHAnsi"/>
    </w:rPr>
  </w:style>
  <w:style w:type="paragraph" w:customStyle="1" w:styleId="E84A0E0EA32F4A28899AFC1717DD8864">
    <w:name w:val="E84A0E0EA32F4A28899AFC1717DD8864"/>
    <w:rsid w:val="004068B1"/>
    <w:rPr>
      <w:rFonts w:eastAsiaTheme="minorHAnsi"/>
    </w:rPr>
  </w:style>
  <w:style w:type="paragraph" w:customStyle="1" w:styleId="120901B89E9546928168120C13ACDA57">
    <w:name w:val="120901B89E9546928168120C13ACDA57"/>
    <w:rsid w:val="004068B1"/>
  </w:style>
  <w:style w:type="paragraph" w:customStyle="1" w:styleId="1D25FD2E755B464E9FE5EA297BF120C9">
    <w:name w:val="1D25FD2E755B464E9FE5EA297BF120C9"/>
    <w:rsid w:val="004068B1"/>
  </w:style>
  <w:style w:type="paragraph" w:customStyle="1" w:styleId="45AAD52359684F328EE3B1D830AA49F0">
    <w:name w:val="45AAD52359684F328EE3B1D830AA49F0"/>
    <w:rsid w:val="004068B1"/>
  </w:style>
  <w:style w:type="paragraph" w:customStyle="1" w:styleId="72981D3C4F8A4051BEAF989131E2D537">
    <w:name w:val="72981D3C4F8A4051BEAF989131E2D537"/>
    <w:rsid w:val="004068B1"/>
  </w:style>
  <w:style w:type="paragraph" w:customStyle="1" w:styleId="806D8C943EA9409E9B17F6AD2A2C330A">
    <w:name w:val="806D8C943EA9409E9B17F6AD2A2C330A"/>
    <w:rsid w:val="004068B1"/>
  </w:style>
  <w:style w:type="paragraph" w:customStyle="1" w:styleId="41CB8AE9BF614C7F977BB8BE8F3D58184">
    <w:name w:val="41CB8AE9BF614C7F977BB8BE8F3D58184"/>
    <w:rsid w:val="004068B1"/>
    <w:rPr>
      <w:rFonts w:eastAsiaTheme="minorHAnsi"/>
    </w:rPr>
  </w:style>
  <w:style w:type="paragraph" w:customStyle="1" w:styleId="5645B8B9F84D47E18630EB574D6EE6BF9">
    <w:name w:val="5645B8B9F84D47E18630EB574D6EE6BF9"/>
    <w:rsid w:val="004068B1"/>
    <w:rPr>
      <w:rFonts w:eastAsiaTheme="minorHAnsi"/>
    </w:rPr>
  </w:style>
  <w:style w:type="paragraph" w:customStyle="1" w:styleId="3F656E09723A4E058D9ED0C6AD56731E9">
    <w:name w:val="3F656E09723A4E058D9ED0C6AD56731E9"/>
    <w:rsid w:val="004068B1"/>
    <w:rPr>
      <w:rFonts w:eastAsiaTheme="minorHAnsi"/>
    </w:rPr>
  </w:style>
  <w:style w:type="paragraph" w:customStyle="1" w:styleId="05DAD692DC2E47FCA8D9CF435704AB643">
    <w:name w:val="05DAD692DC2E47FCA8D9CF435704AB643"/>
    <w:rsid w:val="004068B1"/>
    <w:rPr>
      <w:rFonts w:eastAsiaTheme="minorHAnsi"/>
    </w:rPr>
  </w:style>
  <w:style w:type="paragraph" w:customStyle="1" w:styleId="2080CA2162744DE6B30C2482E3C2A46E3">
    <w:name w:val="2080CA2162744DE6B30C2482E3C2A46E3"/>
    <w:rsid w:val="004068B1"/>
    <w:rPr>
      <w:rFonts w:eastAsiaTheme="minorHAnsi"/>
    </w:rPr>
  </w:style>
  <w:style w:type="paragraph" w:customStyle="1" w:styleId="00177FAD33E1416CBC75304231DAC82E3">
    <w:name w:val="00177FAD33E1416CBC75304231DAC82E3"/>
    <w:rsid w:val="004068B1"/>
    <w:rPr>
      <w:rFonts w:eastAsiaTheme="minorHAnsi"/>
    </w:rPr>
  </w:style>
  <w:style w:type="paragraph" w:customStyle="1" w:styleId="2967C1A40F5C4572969ADBBF2C9AE0973">
    <w:name w:val="2967C1A40F5C4572969ADBBF2C9AE0973"/>
    <w:rsid w:val="004068B1"/>
    <w:rPr>
      <w:rFonts w:eastAsiaTheme="minorHAnsi"/>
    </w:rPr>
  </w:style>
  <w:style w:type="paragraph" w:customStyle="1" w:styleId="6BF04D1A0F8548F0BEB73087E992B8323">
    <w:name w:val="6BF04D1A0F8548F0BEB73087E992B8323"/>
    <w:rsid w:val="004068B1"/>
    <w:rPr>
      <w:rFonts w:eastAsiaTheme="minorHAnsi"/>
    </w:rPr>
  </w:style>
  <w:style w:type="paragraph" w:customStyle="1" w:styleId="6AD1B6615FDE4A77B61207057AAB35203">
    <w:name w:val="6AD1B6615FDE4A77B61207057AAB35203"/>
    <w:rsid w:val="004068B1"/>
    <w:rPr>
      <w:rFonts w:eastAsiaTheme="minorHAnsi"/>
    </w:rPr>
  </w:style>
  <w:style w:type="paragraph" w:customStyle="1" w:styleId="A26EF2E8C5C546BB9E03F97B49BA43333">
    <w:name w:val="A26EF2E8C5C546BB9E03F97B49BA43333"/>
    <w:rsid w:val="004068B1"/>
    <w:rPr>
      <w:rFonts w:eastAsiaTheme="minorHAnsi"/>
    </w:rPr>
  </w:style>
  <w:style w:type="paragraph" w:customStyle="1" w:styleId="02938127D1484301884D0CCC609AD5FC3">
    <w:name w:val="02938127D1484301884D0CCC609AD5FC3"/>
    <w:rsid w:val="004068B1"/>
    <w:rPr>
      <w:rFonts w:eastAsiaTheme="minorHAnsi"/>
    </w:rPr>
  </w:style>
  <w:style w:type="paragraph" w:customStyle="1" w:styleId="8C96F0FF0C03432D94DE4BD629A1E7773">
    <w:name w:val="8C96F0FF0C03432D94DE4BD629A1E7773"/>
    <w:rsid w:val="004068B1"/>
    <w:rPr>
      <w:rFonts w:eastAsiaTheme="minorHAnsi"/>
    </w:rPr>
  </w:style>
  <w:style w:type="paragraph" w:customStyle="1" w:styleId="D2C222509AEF47C9BA4F998941AAACE53">
    <w:name w:val="D2C222509AEF47C9BA4F998941AAACE53"/>
    <w:rsid w:val="004068B1"/>
    <w:rPr>
      <w:rFonts w:eastAsiaTheme="minorHAnsi"/>
    </w:rPr>
  </w:style>
  <w:style w:type="paragraph" w:customStyle="1" w:styleId="847F40D7DF2B49A2925A32D0BA04BDB63">
    <w:name w:val="847F40D7DF2B49A2925A32D0BA04BDB63"/>
    <w:rsid w:val="004068B1"/>
    <w:rPr>
      <w:rFonts w:eastAsiaTheme="minorHAnsi"/>
    </w:rPr>
  </w:style>
  <w:style w:type="paragraph" w:customStyle="1" w:styleId="36553D03AD9449EFAAB67569BB36FD4A3">
    <w:name w:val="36553D03AD9449EFAAB67569BB36FD4A3"/>
    <w:rsid w:val="004068B1"/>
    <w:rPr>
      <w:rFonts w:eastAsiaTheme="minorHAnsi"/>
    </w:rPr>
  </w:style>
  <w:style w:type="paragraph" w:customStyle="1" w:styleId="68F95C10A49D4D7DB9741D5EE4FEC69A3">
    <w:name w:val="68F95C10A49D4D7DB9741D5EE4FEC69A3"/>
    <w:rsid w:val="004068B1"/>
    <w:rPr>
      <w:rFonts w:eastAsiaTheme="minorHAnsi"/>
    </w:rPr>
  </w:style>
  <w:style w:type="paragraph" w:customStyle="1" w:styleId="13AADE52CAFF4289A08763C5CFC05DDC3">
    <w:name w:val="13AADE52CAFF4289A08763C5CFC05DDC3"/>
    <w:rsid w:val="004068B1"/>
    <w:rPr>
      <w:rFonts w:eastAsiaTheme="minorHAnsi"/>
    </w:rPr>
  </w:style>
  <w:style w:type="paragraph" w:customStyle="1" w:styleId="D3651D75053742159BA379AFC5D3DB733">
    <w:name w:val="D3651D75053742159BA379AFC5D3DB733"/>
    <w:rsid w:val="004068B1"/>
    <w:rPr>
      <w:rFonts w:eastAsiaTheme="minorHAnsi"/>
    </w:rPr>
  </w:style>
  <w:style w:type="paragraph" w:customStyle="1" w:styleId="0110EBA28DAE4D11BC17CF58901CA5553">
    <w:name w:val="0110EBA28DAE4D11BC17CF58901CA5553"/>
    <w:rsid w:val="004068B1"/>
    <w:rPr>
      <w:rFonts w:eastAsiaTheme="minorHAnsi"/>
    </w:rPr>
  </w:style>
  <w:style w:type="paragraph" w:customStyle="1" w:styleId="D144C5819D8549849EFE991008B533C41">
    <w:name w:val="D144C5819D8549849EFE991008B533C41"/>
    <w:rsid w:val="004068B1"/>
    <w:rPr>
      <w:rFonts w:eastAsiaTheme="minorHAnsi"/>
    </w:rPr>
  </w:style>
  <w:style w:type="paragraph" w:customStyle="1" w:styleId="120901B89E9546928168120C13ACDA571">
    <w:name w:val="120901B89E9546928168120C13ACDA571"/>
    <w:rsid w:val="004068B1"/>
    <w:rPr>
      <w:rFonts w:eastAsiaTheme="minorHAnsi"/>
    </w:rPr>
  </w:style>
  <w:style w:type="paragraph" w:customStyle="1" w:styleId="1D25FD2E755B464E9FE5EA297BF120C91">
    <w:name w:val="1D25FD2E755B464E9FE5EA297BF120C91"/>
    <w:rsid w:val="004068B1"/>
    <w:rPr>
      <w:rFonts w:eastAsiaTheme="minorHAnsi"/>
    </w:rPr>
  </w:style>
  <w:style w:type="paragraph" w:customStyle="1" w:styleId="45AAD52359684F328EE3B1D830AA49F01">
    <w:name w:val="45AAD52359684F328EE3B1D830AA49F01"/>
    <w:rsid w:val="004068B1"/>
    <w:rPr>
      <w:rFonts w:eastAsiaTheme="minorHAnsi"/>
    </w:rPr>
  </w:style>
  <w:style w:type="paragraph" w:customStyle="1" w:styleId="806D8C943EA9409E9B17F6AD2A2C330A1">
    <w:name w:val="806D8C943EA9409E9B17F6AD2A2C330A1"/>
    <w:rsid w:val="004068B1"/>
    <w:rPr>
      <w:rFonts w:eastAsiaTheme="minorHAnsi"/>
    </w:rPr>
  </w:style>
  <w:style w:type="paragraph" w:customStyle="1" w:styleId="41CB8AE9BF614C7F977BB8BE8F3D58185">
    <w:name w:val="41CB8AE9BF614C7F977BB8BE8F3D58185"/>
    <w:rsid w:val="00636142"/>
    <w:rPr>
      <w:rFonts w:eastAsiaTheme="minorHAnsi"/>
    </w:rPr>
  </w:style>
  <w:style w:type="paragraph" w:customStyle="1" w:styleId="5645B8B9F84D47E18630EB574D6EE6BF10">
    <w:name w:val="5645B8B9F84D47E18630EB574D6EE6BF10"/>
    <w:rsid w:val="00636142"/>
    <w:rPr>
      <w:rFonts w:eastAsiaTheme="minorHAnsi"/>
    </w:rPr>
  </w:style>
  <w:style w:type="paragraph" w:customStyle="1" w:styleId="3F656E09723A4E058D9ED0C6AD56731E10">
    <w:name w:val="3F656E09723A4E058D9ED0C6AD56731E10"/>
    <w:rsid w:val="00636142"/>
    <w:rPr>
      <w:rFonts w:eastAsiaTheme="minorHAnsi"/>
    </w:rPr>
  </w:style>
  <w:style w:type="paragraph" w:customStyle="1" w:styleId="05DAD692DC2E47FCA8D9CF435704AB644">
    <w:name w:val="05DAD692DC2E47FCA8D9CF435704AB644"/>
    <w:rsid w:val="00636142"/>
    <w:rPr>
      <w:rFonts w:eastAsiaTheme="minorHAnsi"/>
    </w:rPr>
  </w:style>
  <w:style w:type="paragraph" w:customStyle="1" w:styleId="2080CA2162744DE6B30C2482E3C2A46E4">
    <w:name w:val="2080CA2162744DE6B30C2482E3C2A46E4"/>
    <w:rsid w:val="00636142"/>
    <w:rPr>
      <w:rFonts w:eastAsiaTheme="minorHAnsi"/>
    </w:rPr>
  </w:style>
  <w:style w:type="paragraph" w:customStyle="1" w:styleId="00177FAD33E1416CBC75304231DAC82E4">
    <w:name w:val="00177FAD33E1416CBC75304231DAC82E4"/>
    <w:rsid w:val="00636142"/>
    <w:rPr>
      <w:rFonts w:eastAsiaTheme="minorHAnsi"/>
    </w:rPr>
  </w:style>
  <w:style w:type="paragraph" w:customStyle="1" w:styleId="2967C1A40F5C4572969ADBBF2C9AE0974">
    <w:name w:val="2967C1A40F5C4572969ADBBF2C9AE0974"/>
    <w:rsid w:val="00636142"/>
    <w:rPr>
      <w:rFonts w:eastAsiaTheme="minorHAnsi"/>
    </w:rPr>
  </w:style>
  <w:style w:type="paragraph" w:customStyle="1" w:styleId="6BF04D1A0F8548F0BEB73087E992B8324">
    <w:name w:val="6BF04D1A0F8548F0BEB73087E992B8324"/>
    <w:rsid w:val="00636142"/>
    <w:rPr>
      <w:rFonts w:eastAsiaTheme="minorHAnsi"/>
    </w:rPr>
  </w:style>
  <w:style w:type="paragraph" w:customStyle="1" w:styleId="6AD1B6615FDE4A77B61207057AAB35204">
    <w:name w:val="6AD1B6615FDE4A77B61207057AAB35204"/>
    <w:rsid w:val="00636142"/>
    <w:rPr>
      <w:rFonts w:eastAsiaTheme="minorHAnsi"/>
    </w:rPr>
  </w:style>
  <w:style w:type="paragraph" w:customStyle="1" w:styleId="A26EF2E8C5C546BB9E03F97B49BA43334">
    <w:name w:val="A26EF2E8C5C546BB9E03F97B49BA43334"/>
    <w:rsid w:val="00636142"/>
    <w:rPr>
      <w:rFonts w:eastAsiaTheme="minorHAnsi"/>
    </w:rPr>
  </w:style>
  <w:style w:type="paragraph" w:customStyle="1" w:styleId="02938127D1484301884D0CCC609AD5FC4">
    <w:name w:val="02938127D1484301884D0CCC609AD5FC4"/>
    <w:rsid w:val="00636142"/>
    <w:rPr>
      <w:rFonts w:eastAsiaTheme="minorHAnsi"/>
    </w:rPr>
  </w:style>
  <w:style w:type="paragraph" w:customStyle="1" w:styleId="8C96F0FF0C03432D94DE4BD629A1E7774">
    <w:name w:val="8C96F0FF0C03432D94DE4BD629A1E7774"/>
    <w:rsid w:val="00636142"/>
    <w:rPr>
      <w:rFonts w:eastAsiaTheme="minorHAnsi"/>
    </w:rPr>
  </w:style>
  <w:style w:type="paragraph" w:customStyle="1" w:styleId="D2C222509AEF47C9BA4F998941AAACE54">
    <w:name w:val="D2C222509AEF47C9BA4F998941AAACE54"/>
    <w:rsid w:val="00636142"/>
    <w:rPr>
      <w:rFonts w:eastAsiaTheme="minorHAnsi"/>
    </w:rPr>
  </w:style>
  <w:style w:type="paragraph" w:customStyle="1" w:styleId="847F40D7DF2B49A2925A32D0BA04BDB64">
    <w:name w:val="847F40D7DF2B49A2925A32D0BA04BDB64"/>
    <w:rsid w:val="00636142"/>
    <w:rPr>
      <w:rFonts w:eastAsiaTheme="minorHAnsi"/>
    </w:rPr>
  </w:style>
  <w:style w:type="paragraph" w:customStyle="1" w:styleId="36553D03AD9449EFAAB67569BB36FD4A4">
    <w:name w:val="36553D03AD9449EFAAB67569BB36FD4A4"/>
    <w:rsid w:val="00636142"/>
    <w:rPr>
      <w:rFonts w:eastAsiaTheme="minorHAnsi"/>
    </w:rPr>
  </w:style>
  <w:style w:type="paragraph" w:customStyle="1" w:styleId="68F95C10A49D4D7DB9741D5EE4FEC69A4">
    <w:name w:val="68F95C10A49D4D7DB9741D5EE4FEC69A4"/>
    <w:rsid w:val="00636142"/>
    <w:rPr>
      <w:rFonts w:eastAsiaTheme="minorHAnsi"/>
    </w:rPr>
  </w:style>
  <w:style w:type="paragraph" w:customStyle="1" w:styleId="13AADE52CAFF4289A08763C5CFC05DDC4">
    <w:name w:val="13AADE52CAFF4289A08763C5CFC05DDC4"/>
    <w:rsid w:val="00636142"/>
    <w:rPr>
      <w:rFonts w:eastAsiaTheme="minorHAnsi"/>
    </w:rPr>
  </w:style>
  <w:style w:type="paragraph" w:customStyle="1" w:styleId="D3651D75053742159BA379AFC5D3DB734">
    <w:name w:val="D3651D75053742159BA379AFC5D3DB734"/>
    <w:rsid w:val="00636142"/>
    <w:rPr>
      <w:rFonts w:eastAsiaTheme="minorHAnsi"/>
    </w:rPr>
  </w:style>
  <w:style w:type="paragraph" w:customStyle="1" w:styleId="0110EBA28DAE4D11BC17CF58901CA5554">
    <w:name w:val="0110EBA28DAE4D11BC17CF58901CA5554"/>
    <w:rsid w:val="00636142"/>
    <w:rPr>
      <w:rFonts w:eastAsiaTheme="minorHAnsi"/>
    </w:rPr>
  </w:style>
  <w:style w:type="paragraph" w:customStyle="1" w:styleId="D144C5819D8549849EFE991008B533C42">
    <w:name w:val="D144C5819D8549849EFE991008B533C42"/>
    <w:rsid w:val="00636142"/>
    <w:rPr>
      <w:rFonts w:eastAsiaTheme="minorHAnsi"/>
    </w:rPr>
  </w:style>
  <w:style w:type="paragraph" w:customStyle="1" w:styleId="120901B89E9546928168120C13ACDA572">
    <w:name w:val="120901B89E9546928168120C13ACDA572"/>
    <w:rsid w:val="00636142"/>
    <w:rPr>
      <w:rFonts w:eastAsiaTheme="minorHAnsi"/>
    </w:rPr>
  </w:style>
  <w:style w:type="paragraph" w:customStyle="1" w:styleId="260B9248D30D4268AB5B2B97DBCD6D29">
    <w:name w:val="260B9248D30D4268AB5B2B97DBCD6D29"/>
    <w:rsid w:val="00636142"/>
    <w:rPr>
      <w:rFonts w:eastAsiaTheme="minorHAnsi"/>
    </w:rPr>
  </w:style>
  <w:style w:type="paragraph" w:customStyle="1" w:styleId="45AAD52359684F328EE3B1D830AA49F02">
    <w:name w:val="45AAD52359684F328EE3B1D830AA49F02"/>
    <w:rsid w:val="00636142"/>
    <w:rPr>
      <w:rFonts w:eastAsiaTheme="minorHAnsi"/>
    </w:rPr>
  </w:style>
  <w:style w:type="paragraph" w:customStyle="1" w:styleId="806D8C943EA9409E9B17F6AD2A2C330A2">
    <w:name w:val="806D8C943EA9409E9B17F6AD2A2C330A2"/>
    <w:rsid w:val="00636142"/>
    <w:rPr>
      <w:rFonts w:eastAsiaTheme="minorHAnsi"/>
    </w:rPr>
  </w:style>
  <w:style w:type="paragraph" w:customStyle="1" w:styleId="41CB8AE9BF614C7F977BB8BE8F3D58186">
    <w:name w:val="41CB8AE9BF614C7F977BB8BE8F3D58186"/>
    <w:rsid w:val="00636142"/>
    <w:rPr>
      <w:rFonts w:eastAsiaTheme="minorHAnsi"/>
    </w:rPr>
  </w:style>
  <w:style w:type="paragraph" w:customStyle="1" w:styleId="5645B8B9F84D47E18630EB574D6EE6BF11">
    <w:name w:val="5645B8B9F84D47E18630EB574D6EE6BF11"/>
    <w:rsid w:val="00636142"/>
    <w:rPr>
      <w:rFonts w:eastAsiaTheme="minorHAnsi"/>
    </w:rPr>
  </w:style>
  <w:style w:type="paragraph" w:customStyle="1" w:styleId="3F656E09723A4E058D9ED0C6AD56731E11">
    <w:name w:val="3F656E09723A4E058D9ED0C6AD56731E11"/>
    <w:rsid w:val="00636142"/>
    <w:rPr>
      <w:rFonts w:eastAsiaTheme="minorHAnsi"/>
    </w:rPr>
  </w:style>
  <w:style w:type="paragraph" w:customStyle="1" w:styleId="05DAD692DC2E47FCA8D9CF435704AB645">
    <w:name w:val="05DAD692DC2E47FCA8D9CF435704AB645"/>
    <w:rsid w:val="00636142"/>
    <w:rPr>
      <w:rFonts w:eastAsiaTheme="minorHAnsi"/>
    </w:rPr>
  </w:style>
  <w:style w:type="paragraph" w:customStyle="1" w:styleId="2080CA2162744DE6B30C2482E3C2A46E5">
    <w:name w:val="2080CA2162744DE6B30C2482E3C2A46E5"/>
    <w:rsid w:val="00636142"/>
    <w:rPr>
      <w:rFonts w:eastAsiaTheme="minorHAnsi"/>
    </w:rPr>
  </w:style>
  <w:style w:type="paragraph" w:customStyle="1" w:styleId="00177FAD33E1416CBC75304231DAC82E5">
    <w:name w:val="00177FAD33E1416CBC75304231DAC82E5"/>
    <w:rsid w:val="00636142"/>
    <w:rPr>
      <w:rFonts w:eastAsiaTheme="minorHAnsi"/>
    </w:rPr>
  </w:style>
  <w:style w:type="paragraph" w:customStyle="1" w:styleId="2967C1A40F5C4572969ADBBF2C9AE0975">
    <w:name w:val="2967C1A40F5C4572969ADBBF2C9AE0975"/>
    <w:rsid w:val="00636142"/>
    <w:rPr>
      <w:rFonts w:eastAsiaTheme="minorHAnsi"/>
    </w:rPr>
  </w:style>
  <w:style w:type="paragraph" w:customStyle="1" w:styleId="6BF04D1A0F8548F0BEB73087E992B8325">
    <w:name w:val="6BF04D1A0F8548F0BEB73087E992B8325"/>
    <w:rsid w:val="00636142"/>
    <w:rPr>
      <w:rFonts w:eastAsiaTheme="minorHAnsi"/>
    </w:rPr>
  </w:style>
  <w:style w:type="paragraph" w:customStyle="1" w:styleId="6AD1B6615FDE4A77B61207057AAB35205">
    <w:name w:val="6AD1B6615FDE4A77B61207057AAB35205"/>
    <w:rsid w:val="00636142"/>
    <w:rPr>
      <w:rFonts w:eastAsiaTheme="minorHAnsi"/>
    </w:rPr>
  </w:style>
  <w:style w:type="paragraph" w:customStyle="1" w:styleId="A26EF2E8C5C546BB9E03F97B49BA43335">
    <w:name w:val="A26EF2E8C5C546BB9E03F97B49BA43335"/>
    <w:rsid w:val="00636142"/>
    <w:rPr>
      <w:rFonts w:eastAsiaTheme="minorHAnsi"/>
    </w:rPr>
  </w:style>
  <w:style w:type="paragraph" w:customStyle="1" w:styleId="02938127D1484301884D0CCC609AD5FC5">
    <w:name w:val="02938127D1484301884D0CCC609AD5FC5"/>
    <w:rsid w:val="00636142"/>
    <w:rPr>
      <w:rFonts w:eastAsiaTheme="minorHAnsi"/>
    </w:rPr>
  </w:style>
  <w:style w:type="paragraph" w:customStyle="1" w:styleId="8C96F0FF0C03432D94DE4BD629A1E7775">
    <w:name w:val="8C96F0FF0C03432D94DE4BD629A1E7775"/>
    <w:rsid w:val="00636142"/>
    <w:rPr>
      <w:rFonts w:eastAsiaTheme="minorHAnsi"/>
    </w:rPr>
  </w:style>
  <w:style w:type="paragraph" w:customStyle="1" w:styleId="D2C222509AEF47C9BA4F998941AAACE55">
    <w:name w:val="D2C222509AEF47C9BA4F998941AAACE55"/>
    <w:rsid w:val="00636142"/>
    <w:rPr>
      <w:rFonts w:eastAsiaTheme="minorHAnsi"/>
    </w:rPr>
  </w:style>
  <w:style w:type="paragraph" w:customStyle="1" w:styleId="847F40D7DF2B49A2925A32D0BA04BDB65">
    <w:name w:val="847F40D7DF2B49A2925A32D0BA04BDB65"/>
    <w:rsid w:val="00636142"/>
    <w:rPr>
      <w:rFonts w:eastAsiaTheme="minorHAnsi"/>
    </w:rPr>
  </w:style>
  <w:style w:type="paragraph" w:customStyle="1" w:styleId="36553D03AD9449EFAAB67569BB36FD4A5">
    <w:name w:val="36553D03AD9449EFAAB67569BB36FD4A5"/>
    <w:rsid w:val="00636142"/>
    <w:rPr>
      <w:rFonts w:eastAsiaTheme="minorHAnsi"/>
    </w:rPr>
  </w:style>
  <w:style w:type="paragraph" w:customStyle="1" w:styleId="68F95C10A49D4D7DB9741D5EE4FEC69A5">
    <w:name w:val="68F95C10A49D4D7DB9741D5EE4FEC69A5"/>
    <w:rsid w:val="00636142"/>
    <w:rPr>
      <w:rFonts w:eastAsiaTheme="minorHAnsi"/>
    </w:rPr>
  </w:style>
  <w:style w:type="paragraph" w:customStyle="1" w:styleId="13AADE52CAFF4289A08763C5CFC05DDC5">
    <w:name w:val="13AADE52CAFF4289A08763C5CFC05DDC5"/>
    <w:rsid w:val="00636142"/>
    <w:rPr>
      <w:rFonts w:eastAsiaTheme="minorHAnsi"/>
    </w:rPr>
  </w:style>
  <w:style w:type="paragraph" w:customStyle="1" w:styleId="D3651D75053742159BA379AFC5D3DB735">
    <w:name w:val="D3651D75053742159BA379AFC5D3DB735"/>
    <w:rsid w:val="00636142"/>
    <w:rPr>
      <w:rFonts w:eastAsiaTheme="minorHAnsi"/>
    </w:rPr>
  </w:style>
  <w:style w:type="paragraph" w:customStyle="1" w:styleId="0110EBA28DAE4D11BC17CF58901CA5555">
    <w:name w:val="0110EBA28DAE4D11BC17CF58901CA5555"/>
    <w:rsid w:val="00636142"/>
    <w:rPr>
      <w:rFonts w:eastAsiaTheme="minorHAnsi"/>
    </w:rPr>
  </w:style>
  <w:style w:type="paragraph" w:customStyle="1" w:styleId="D144C5819D8549849EFE991008B533C43">
    <w:name w:val="D144C5819D8549849EFE991008B533C43"/>
    <w:rsid w:val="00636142"/>
    <w:rPr>
      <w:rFonts w:eastAsiaTheme="minorHAnsi"/>
    </w:rPr>
  </w:style>
  <w:style w:type="paragraph" w:customStyle="1" w:styleId="120901B89E9546928168120C13ACDA573">
    <w:name w:val="120901B89E9546928168120C13ACDA573"/>
    <w:rsid w:val="00636142"/>
    <w:rPr>
      <w:rFonts w:eastAsiaTheme="minorHAnsi"/>
    </w:rPr>
  </w:style>
  <w:style w:type="paragraph" w:customStyle="1" w:styleId="84FAD632DBC44334A1CEFC6F1B54FA61">
    <w:name w:val="84FAD632DBC44334A1CEFC6F1B54FA61"/>
    <w:rsid w:val="00636142"/>
    <w:rPr>
      <w:rFonts w:eastAsiaTheme="minorHAnsi"/>
    </w:rPr>
  </w:style>
  <w:style w:type="paragraph" w:customStyle="1" w:styleId="45AAD52359684F328EE3B1D830AA49F03">
    <w:name w:val="45AAD52359684F328EE3B1D830AA49F03"/>
    <w:rsid w:val="00636142"/>
    <w:rPr>
      <w:rFonts w:eastAsiaTheme="minorHAnsi"/>
    </w:rPr>
  </w:style>
  <w:style w:type="paragraph" w:customStyle="1" w:styleId="806D8C943EA9409E9B17F6AD2A2C330A3">
    <w:name w:val="806D8C943EA9409E9B17F6AD2A2C330A3"/>
    <w:rsid w:val="00636142"/>
    <w:rPr>
      <w:rFonts w:eastAsiaTheme="minorHAnsi"/>
    </w:rPr>
  </w:style>
  <w:style w:type="paragraph" w:customStyle="1" w:styleId="41CB8AE9BF614C7F977BB8BE8F3D58187">
    <w:name w:val="41CB8AE9BF614C7F977BB8BE8F3D58187"/>
    <w:rsid w:val="00636142"/>
    <w:rPr>
      <w:rFonts w:eastAsiaTheme="minorHAnsi"/>
    </w:rPr>
  </w:style>
  <w:style w:type="paragraph" w:customStyle="1" w:styleId="5645B8B9F84D47E18630EB574D6EE6BF12">
    <w:name w:val="5645B8B9F84D47E18630EB574D6EE6BF12"/>
    <w:rsid w:val="00636142"/>
    <w:rPr>
      <w:rFonts w:eastAsiaTheme="minorHAnsi"/>
    </w:rPr>
  </w:style>
  <w:style w:type="paragraph" w:customStyle="1" w:styleId="3F656E09723A4E058D9ED0C6AD56731E12">
    <w:name w:val="3F656E09723A4E058D9ED0C6AD56731E12"/>
    <w:rsid w:val="00636142"/>
    <w:rPr>
      <w:rFonts w:eastAsiaTheme="minorHAnsi"/>
    </w:rPr>
  </w:style>
  <w:style w:type="paragraph" w:customStyle="1" w:styleId="05DAD692DC2E47FCA8D9CF435704AB646">
    <w:name w:val="05DAD692DC2E47FCA8D9CF435704AB646"/>
    <w:rsid w:val="00636142"/>
    <w:rPr>
      <w:rFonts w:eastAsiaTheme="minorHAnsi"/>
    </w:rPr>
  </w:style>
  <w:style w:type="paragraph" w:customStyle="1" w:styleId="2080CA2162744DE6B30C2482E3C2A46E6">
    <w:name w:val="2080CA2162744DE6B30C2482E3C2A46E6"/>
    <w:rsid w:val="00636142"/>
    <w:rPr>
      <w:rFonts w:eastAsiaTheme="minorHAnsi"/>
    </w:rPr>
  </w:style>
  <w:style w:type="paragraph" w:customStyle="1" w:styleId="00177FAD33E1416CBC75304231DAC82E6">
    <w:name w:val="00177FAD33E1416CBC75304231DAC82E6"/>
    <w:rsid w:val="00636142"/>
    <w:rPr>
      <w:rFonts w:eastAsiaTheme="minorHAnsi"/>
    </w:rPr>
  </w:style>
  <w:style w:type="paragraph" w:customStyle="1" w:styleId="2967C1A40F5C4572969ADBBF2C9AE0976">
    <w:name w:val="2967C1A40F5C4572969ADBBF2C9AE0976"/>
    <w:rsid w:val="00636142"/>
    <w:rPr>
      <w:rFonts w:eastAsiaTheme="minorHAnsi"/>
    </w:rPr>
  </w:style>
  <w:style w:type="paragraph" w:customStyle="1" w:styleId="6BF04D1A0F8548F0BEB73087E992B8326">
    <w:name w:val="6BF04D1A0F8548F0BEB73087E992B8326"/>
    <w:rsid w:val="00636142"/>
    <w:rPr>
      <w:rFonts w:eastAsiaTheme="minorHAnsi"/>
    </w:rPr>
  </w:style>
  <w:style w:type="paragraph" w:customStyle="1" w:styleId="6AD1B6615FDE4A77B61207057AAB35206">
    <w:name w:val="6AD1B6615FDE4A77B61207057AAB35206"/>
    <w:rsid w:val="00636142"/>
    <w:rPr>
      <w:rFonts w:eastAsiaTheme="minorHAnsi"/>
    </w:rPr>
  </w:style>
  <w:style w:type="paragraph" w:customStyle="1" w:styleId="A26EF2E8C5C546BB9E03F97B49BA43336">
    <w:name w:val="A26EF2E8C5C546BB9E03F97B49BA43336"/>
    <w:rsid w:val="00636142"/>
    <w:rPr>
      <w:rFonts w:eastAsiaTheme="minorHAnsi"/>
    </w:rPr>
  </w:style>
  <w:style w:type="paragraph" w:customStyle="1" w:styleId="02938127D1484301884D0CCC609AD5FC6">
    <w:name w:val="02938127D1484301884D0CCC609AD5FC6"/>
    <w:rsid w:val="00636142"/>
    <w:rPr>
      <w:rFonts w:eastAsiaTheme="minorHAnsi"/>
    </w:rPr>
  </w:style>
  <w:style w:type="paragraph" w:customStyle="1" w:styleId="8C96F0FF0C03432D94DE4BD629A1E7776">
    <w:name w:val="8C96F0FF0C03432D94DE4BD629A1E7776"/>
    <w:rsid w:val="00636142"/>
    <w:rPr>
      <w:rFonts w:eastAsiaTheme="minorHAnsi"/>
    </w:rPr>
  </w:style>
  <w:style w:type="paragraph" w:customStyle="1" w:styleId="D2C222509AEF47C9BA4F998941AAACE56">
    <w:name w:val="D2C222509AEF47C9BA4F998941AAACE56"/>
    <w:rsid w:val="00636142"/>
    <w:rPr>
      <w:rFonts w:eastAsiaTheme="minorHAnsi"/>
    </w:rPr>
  </w:style>
  <w:style w:type="paragraph" w:customStyle="1" w:styleId="847F40D7DF2B49A2925A32D0BA04BDB66">
    <w:name w:val="847F40D7DF2B49A2925A32D0BA04BDB66"/>
    <w:rsid w:val="00636142"/>
    <w:rPr>
      <w:rFonts w:eastAsiaTheme="minorHAnsi"/>
    </w:rPr>
  </w:style>
  <w:style w:type="paragraph" w:customStyle="1" w:styleId="36553D03AD9449EFAAB67569BB36FD4A6">
    <w:name w:val="36553D03AD9449EFAAB67569BB36FD4A6"/>
    <w:rsid w:val="00636142"/>
    <w:rPr>
      <w:rFonts w:eastAsiaTheme="minorHAnsi"/>
    </w:rPr>
  </w:style>
  <w:style w:type="paragraph" w:customStyle="1" w:styleId="68F95C10A49D4D7DB9741D5EE4FEC69A6">
    <w:name w:val="68F95C10A49D4D7DB9741D5EE4FEC69A6"/>
    <w:rsid w:val="00636142"/>
    <w:rPr>
      <w:rFonts w:eastAsiaTheme="minorHAnsi"/>
    </w:rPr>
  </w:style>
  <w:style w:type="paragraph" w:customStyle="1" w:styleId="13AADE52CAFF4289A08763C5CFC05DDC6">
    <w:name w:val="13AADE52CAFF4289A08763C5CFC05DDC6"/>
    <w:rsid w:val="00636142"/>
    <w:rPr>
      <w:rFonts w:eastAsiaTheme="minorHAnsi"/>
    </w:rPr>
  </w:style>
  <w:style w:type="paragraph" w:customStyle="1" w:styleId="D3651D75053742159BA379AFC5D3DB736">
    <w:name w:val="D3651D75053742159BA379AFC5D3DB736"/>
    <w:rsid w:val="00636142"/>
    <w:rPr>
      <w:rFonts w:eastAsiaTheme="minorHAnsi"/>
    </w:rPr>
  </w:style>
  <w:style w:type="paragraph" w:customStyle="1" w:styleId="0110EBA28DAE4D11BC17CF58901CA5556">
    <w:name w:val="0110EBA28DAE4D11BC17CF58901CA5556"/>
    <w:rsid w:val="00636142"/>
    <w:rPr>
      <w:rFonts w:eastAsiaTheme="minorHAnsi"/>
    </w:rPr>
  </w:style>
  <w:style w:type="paragraph" w:customStyle="1" w:styleId="D144C5819D8549849EFE991008B533C44">
    <w:name w:val="D144C5819D8549849EFE991008B533C44"/>
    <w:rsid w:val="00636142"/>
    <w:rPr>
      <w:rFonts w:eastAsiaTheme="minorHAnsi"/>
    </w:rPr>
  </w:style>
  <w:style w:type="paragraph" w:customStyle="1" w:styleId="120901B89E9546928168120C13ACDA574">
    <w:name w:val="120901B89E9546928168120C13ACDA574"/>
    <w:rsid w:val="00636142"/>
    <w:rPr>
      <w:rFonts w:eastAsiaTheme="minorHAnsi"/>
    </w:rPr>
  </w:style>
  <w:style w:type="paragraph" w:customStyle="1" w:styleId="84FAD632DBC44334A1CEFC6F1B54FA611">
    <w:name w:val="84FAD632DBC44334A1CEFC6F1B54FA611"/>
    <w:rsid w:val="00636142"/>
    <w:rPr>
      <w:rFonts w:eastAsiaTheme="minorHAnsi"/>
    </w:rPr>
  </w:style>
  <w:style w:type="paragraph" w:customStyle="1" w:styleId="45AAD52359684F328EE3B1D830AA49F04">
    <w:name w:val="45AAD52359684F328EE3B1D830AA49F04"/>
    <w:rsid w:val="00636142"/>
    <w:rPr>
      <w:rFonts w:eastAsiaTheme="minorHAnsi"/>
    </w:rPr>
  </w:style>
  <w:style w:type="paragraph" w:customStyle="1" w:styleId="806D8C943EA9409E9B17F6AD2A2C330A4">
    <w:name w:val="806D8C943EA9409E9B17F6AD2A2C330A4"/>
    <w:rsid w:val="00636142"/>
    <w:rPr>
      <w:rFonts w:eastAsiaTheme="minorHAnsi"/>
    </w:rPr>
  </w:style>
  <w:style w:type="paragraph" w:customStyle="1" w:styleId="AEFCE8610CC740AC9A8364CF2DD8E37C">
    <w:name w:val="AEFCE8610CC740AC9A8364CF2DD8E37C"/>
    <w:rsid w:val="00724E33"/>
  </w:style>
  <w:style w:type="paragraph" w:customStyle="1" w:styleId="B560AC293F8646BBB2E6EA913E4A2A05">
    <w:name w:val="B560AC293F8646BBB2E6EA913E4A2A05"/>
    <w:rsid w:val="00724E33"/>
  </w:style>
  <w:style w:type="paragraph" w:customStyle="1" w:styleId="9E354D96BADD4A88B2367CFB2F5D15D6">
    <w:name w:val="9E354D96BADD4A88B2367CFB2F5D15D6"/>
    <w:rsid w:val="00724E33"/>
  </w:style>
  <w:style w:type="paragraph" w:customStyle="1" w:styleId="65A1562B3A9043A8994E8D6A5452C4FC">
    <w:name w:val="65A1562B3A9043A8994E8D6A5452C4FC"/>
    <w:rsid w:val="00724E33"/>
  </w:style>
  <w:style w:type="paragraph" w:customStyle="1" w:styleId="F0B82014006040789708F30BE91F8BBC">
    <w:name w:val="F0B82014006040789708F30BE91F8BBC"/>
    <w:rsid w:val="00724E33"/>
  </w:style>
  <w:style w:type="paragraph" w:customStyle="1" w:styleId="18E75FDC68B240D1AFB9E3320B45C25B">
    <w:name w:val="18E75FDC68B240D1AFB9E3320B45C25B"/>
    <w:rsid w:val="00724E33"/>
  </w:style>
  <w:style w:type="paragraph" w:customStyle="1" w:styleId="C00CA7CE4A5346158A62418A07D4C928">
    <w:name w:val="C00CA7CE4A5346158A62418A07D4C928"/>
    <w:rsid w:val="00724E33"/>
  </w:style>
  <w:style w:type="paragraph" w:customStyle="1" w:styleId="7A4D2A8C482941A7B47256B9D5178058">
    <w:name w:val="7A4D2A8C482941A7B47256B9D5178058"/>
    <w:rsid w:val="00724E33"/>
  </w:style>
  <w:style w:type="paragraph" w:customStyle="1" w:styleId="9D5845083155428DA13DB875BA2AEDFB">
    <w:name w:val="9D5845083155428DA13DB875BA2AEDFB"/>
    <w:rsid w:val="00724E33"/>
  </w:style>
  <w:style w:type="paragraph" w:customStyle="1" w:styleId="5D15898949EA4982A20E6F2017F9FB8F">
    <w:name w:val="5D15898949EA4982A20E6F2017F9FB8F"/>
    <w:rsid w:val="00724E33"/>
  </w:style>
  <w:style w:type="paragraph" w:customStyle="1" w:styleId="BE9471934FCC49F6B8289B8648E08265">
    <w:name w:val="BE9471934FCC49F6B8289B8648E08265"/>
    <w:rsid w:val="00724E33"/>
  </w:style>
  <w:style w:type="paragraph" w:customStyle="1" w:styleId="FD0A01C352734EAFA875911F49064608">
    <w:name w:val="FD0A01C352734EAFA875911F49064608"/>
    <w:rsid w:val="00724E33"/>
  </w:style>
  <w:style w:type="paragraph" w:customStyle="1" w:styleId="753465FA1D86462EB7324B2FCC95A832">
    <w:name w:val="753465FA1D86462EB7324B2FCC95A832"/>
    <w:rsid w:val="00724E33"/>
  </w:style>
  <w:style w:type="paragraph" w:customStyle="1" w:styleId="2DA7F655057E4FAA8C10BB07A8287DA3">
    <w:name w:val="2DA7F655057E4FAA8C10BB07A8287DA3"/>
    <w:rsid w:val="00724E33"/>
  </w:style>
  <w:style w:type="paragraph" w:customStyle="1" w:styleId="B9F5BA26AEEE4987A0D19D58977955B8">
    <w:name w:val="B9F5BA26AEEE4987A0D19D58977955B8"/>
    <w:rsid w:val="00724E33"/>
  </w:style>
  <w:style w:type="paragraph" w:customStyle="1" w:styleId="8D3142F899454F6F9ED3D43C43B89FBB">
    <w:name w:val="8D3142F899454F6F9ED3D43C43B89FBB"/>
    <w:rsid w:val="00724E33"/>
  </w:style>
  <w:style w:type="paragraph" w:customStyle="1" w:styleId="261E2BD144E54278AF8EA6CEC237470A">
    <w:name w:val="261E2BD144E54278AF8EA6CEC237470A"/>
    <w:rsid w:val="00724E33"/>
  </w:style>
  <w:style w:type="paragraph" w:customStyle="1" w:styleId="7E522D5F17BA488A815A1DFE0F896A5B">
    <w:name w:val="7E522D5F17BA488A815A1DFE0F896A5B"/>
    <w:rsid w:val="00724E33"/>
  </w:style>
  <w:style w:type="paragraph" w:customStyle="1" w:styleId="6C8A21E1A4744887AE664BDBA19B2602">
    <w:name w:val="6C8A21E1A4744887AE664BDBA19B2602"/>
    <w:rsid w:val="00371DB3"/>
    <w:pPr>
      <w:spacing w:after="160" w:line="259" w:lineRule="auto"/>
    </w:pPr>
  </w:style>
  <w:style w:type="paragraph" w:customStyle="1" w:styleId="2938993C63934215A27AB9F09DC70C5F">
    <w:name w:val="2938993C63934215A27AB9F09DC70C5F"/>
    <w:rsid w:val="00371DB3"/>
    <w:pPr>
      <w:spacing w:after="160" w:line="259" w:lineRule="auto"/>
    </w:pPr>
  </w:style>
  <w:style w:type="paragraph" w:customStyle="1" w:styleId="FCEEF2E6128E451191FDFE120CB9FDA6">
    <w:name w:val="FCEEF2E6128E451191FDFE120CB9FDA6"/>
    <w:rsid w:val="007B5EE7"/>
    <w:pPr>
      <w:spacing w:after="160" w:line="259" w:lineRule="auto"/>
    </w:pPr>
  </w:style>
  <w:style w:type="paragraph" w:customStyle="1" w:styleId="920735992280464D9EA7E85695BE3534">
    <w:name w:val="920735992280464D9EA7E85695BE3534"/>
    <w:rsid w:val="007B5EE7"/>
    <w:pPr>
      <w:spacing w:after="160" w:line="259" w:lineRule="auto"/>
    </w:pPr>
  </w:style>
  <w:style w:type="paragraph" w:customStyle="1" w:styleId="C73C0ACE0B86499CAE9E54B4C4141332">
    <w:name w:val="C73C0ACE0B86499CAE9E54B4C4141332"/>
    <w:rsid w:val="007B5EE7"/>
    <w:pPr>
      <w:spacing w:after="160" w:line="259" w:lineRule="auto"/>
    </w:pPr>
  </w:style>
  <w:style w:type="paragraph" w:customStyle="1" w:styleId="F8C28D5C3D5445E2A6BD55C5820CF13F">
    <w:name w:val="F8C28D5C3D5445E2A6BD55C5820CF13F"/>
    <w:rsid w:val="007B5EE7"/>
    <w:pPr>
      <w:spacing w:after="160" w:line="259" w:lineRule="auto"/>
    </w:pPr>
  </w:style>
  <w:style w:type="paragraph" w:customStyle="1" w:styleId="CFAA7EE4E3194C95B06C483911225D98">
    <w:name w:val="CFAA7EE4E3194C95B06C483911225D98"/>
    <w:rsid w:val="007B5EE7"/>
    <w:pPr>
      <w:spacing w:after="160" w:line="259" w:lineRule="auto"/>
    </w:pPr>
  </w:style>
  <w:style w:type="paragraph" w:customStyle="1" w:styleId="9045CD8B86BD4D2C9EB8352F333B8C3E">
    <w:name w:val="9045CD8B86BD4D2C9EB8352F333B8C3E"/>
    <w:rsid w:val="007B5EE7"/>
    <w:pPr>
      <w:spacing w:after="160" w:line="259" w:lineRule="auto"/>
    </w:pPr>
  </w:style>
  <w:style w:type="paragraph" w:customStyle="1" w:styleId="3471CE66447B05449A12F313D975A349">
    <w:name w:val="3471CE66447B05449A12F313D975A349"/>
    <w:rsid w:val="00C3760F"/>
    <w:pPr>
      <w:spacing w:after="0" w:line="240" w:lineRule="auto"/>
    </w:pPr>
    <w:rPr>
      <w:sz w:val="24"/>
      <w:szCs w:val="24"/>
    </w:rPr>
  </w:style>
  <w:style w:type="paragraph" w:customStyle="1" w:styleId="FC00670FC1F24A92938640D66C80C3AB">
    <w:name w:val="FC00670FC1F24A92938640D66C80C3AB"/>
    <w:rsid w:val="00477D8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212</Words>
  <Characters>1261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Jim Washam</cp:lastModifiedBy>
  <cp:revision>4</cp:revision>
  <dcterms:created xsi:type="dcterms:W3CDTF">2020-02-19T00:46:00Z</dcterms:created>
  <dcterms:modified xsi:type="dcterms:W3CDTF">2020-03-16T17:13:00Z</dcterms:modified>
</cp:coreProperties>
</file>